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51BA4D" w14:textId="08E6198E" w:rsidR="00906591" w:rsidRPr="00B926C1" w:rsidRDefault="00906591" w:rsidP="001426E1">
      <w:pPr>
        <w:tabs>
          <w:tab w:val="left" w:pos="5400"/>
        </w:tabs>
        <w:spacing w:line="276" w:lineRule="auto"/>
        <w:jc w:val="right"/>
        <w:rPr>
          <w:rFonts w:ascii="Lato Light" w:hAnsi="Lato Light"/>
          <w:b/>
          <w:sz w:val="22"/>
          <w:szCs w:val="22"/>
        </w:rPr>
      </w:pPr>
      <w:r w:rsidRPr="00ED4DF0">
        <w:rPr>
          <w:rFonts w:ascii="Lato Light" w:hAnsi="Lato Light"/>
          <w:b/>
          <w:sz w:val="18"/>
          <w:szCs w:val="22"/>
        </w:rPr>
        <w:t xml:space="preserve">Załącznik nr 1 </w:t>
      </w:r>
      <w:r w:rsidR="004E392B">
        <w:rPr>
          <w:rFonts w:ascii="Lato Light" w:hAnsi="Lato Light"/>
          <w:b/>
          <w:sz w:val="22"/>
          <w:szCs w:val="22"/>
        </w:rPr>
        <w:t xml:space="preserve">- </w:t>
      </w:r>
      <w:r w:rsidR="004E392B" w:rsidRPr="003701EE">
        <w:rPr>
          <w:rFonts w:eastAsia="Calibri" w:cstheme="minorHAnsi"/>
          <w:i/>
          <w:sz w:val="18"/>
          <w:szCs w:val="18"/>
        </w:rPr>
        <w:t>Wzór Pełnomocnictwa</w:t>
      </w:r>
    </w:p>
    <w:p w14:paraId="18D6C2EB" w14:textId="3AAC79A3" w:rsidR="001238DE" w:rsidRPr="00B926C1" w:rsidRDefault="001238DE" w:rsidP="001426E1">
      <w:pPr>
        <w:tabs>
          <w:tab w:val="left" w:pos="5400"/>
        </w:tabs>
        <w:spacing w:line="276" w:lineRule="auto"/>
        <w:rPr>
          <w:rFonts w:ascii="Lato Light" w:hAnsi="Lato Light"/>
          <w:b/>
          <w:sz w:val="22"/>
          <w:szCs w:val="22"/>
        </w:rPr>
      </w:pPr>
    </w:p>
    <w:p w14:paraId="05C32B93" w14:textId="01D1E57E" w:rsidR="001238DE" w:rsidRPr="00B926C1" w:rsidRDefault="004E392B" w:rsidP="001426E1">
      <w:pPr>
        <w:tabs>
          <w:tab w:val="left" w:pos="5400"/>
        </w:tabs>
        <w:spacing w:line="276" w:lineRule="auto"/>
        <w:jc w:val="center"/>
        <w:rPr>
          <w:rFonts w:ascii="Lato Light" w:hAnsi="Lato Light"/>
          <w:b/>
          <w:sz w:val="22"/>
          <w:szCs w:val="22"/>
        </w:rPr>
      </w:pPr>
      <w:r>
        <w:rPr>
          <w:rFonts w:ascii="Lato Light" w:hAnsi="Lato Light"/>
          <w:b/>
          <w:sz w:val="22"/>
          <w:szCs w:val="22"/>
        </w:rPr>
        <w:t>Pełnomocnictwo</w:t>
      </w:r>
    </w:p>
    <w:p w14:paraId="6B87DDB4" w14:textId="25BF8952" w:rsidR="001238DE" w:rsidRPr="00B926C1" w:rsidRDefault="001238DE" w:rsidP="001426E1">
      <w:pPr>
        <w:tabs>
          <w:tab w:val="left" w:pos="5400"/>
        </w:tabs>
        <w:spacing w:line="276" w:lineRule="auto"/>
        <w:rPr>
          <w:rFonts w:ascii="Lato Light" w:hAnsi="Lato Light"/>
          <w:b/>
          <w:sz w:val="22"/>
          <w:szCs w:val="22"/>
        </w:rPr>
      </w:pPr>
    </w:p>
    <w:p w14:paraId="60173425" w14:textId="77777777" w:rsidR="00906591" w:rsidRPr="00B926C1" w:rsidRDefault="00906591" w:rsidP="001426E1">
      <w:pPr>
        <w:pStyle w:val="Akapitzlist"/>
        <w:tabs>
          <w:tab w:val="right" w:pos="9072"/>
        </w:tabs>
        <w:spacing w:after="0" w:line="276" w:lineRule="auto"/>
        <w:ind w:left="0"/>
        <w:jc w:val="both"/>
        <w:rPr>
          <w:rFonts w:ascii="Lato Light" w:hAnsi="Lato Light"/>
        </w:rPr>
      </w:pPr>
      <w:r w:rsidRPr="00B926C1">
        <w:rPr>
          <w:rFonts w:ascii="Lato Light" w:hAnsi="Lato Light"/>
        </w:rPr>
        <w:t>………………………………….</w:t>
      </w:r>
      <w:r w:rsidRPr="00B926C1">
        <w:rPr>
          <w:rStyle w:val="Odwoanieprzypisudolnego"/>
          <w:rFonts w:ascii="Lato Light" w:hAnsi="Lato Light"/>
        </w:rPr>
        <w:footnoteReference w:id="1"/>
      </w:r>
      <w:r w:rsidRPr="00B926C1">
        <w:rPr>
          <w:rFonts w:ascii="Lato Light" w:hAnsi="Lato Light"/>
        </w:rPr>
        <w:tab/>
        <w:t>………………………………….</w:t>
      </w:r>
      <w:r w:rsidRPr="00B926C1">
        <w:rPr>
          <w:rStyle w:val="Odwoanieprzypisudolnego"/>
          <w:rFonts w:ascii="Lato Light" w:hAnsi="Lato Light"/>
        </w:rPr>
        <w:footnoteReference w:id="2"/>
      </w:r>
      <w:r w:rsidRPr="00B926C1">
        <w:rPr>
          <w:rFonts w:ascii="Lato Light" w:hAnsi="Lato Light"/>
        </w:rPr>
        <w:t>, dnia ……………………..</w:t>
      </w:r>
      <w:r w:rsidRPr="00B926C1">
        <w:rPr>
          <w:rStyle w:val="Odwoanieprzypisudolnego"/>
          <w:rFonts w:ascii="Lato Light" w:hAnsi="Lato Light" w:cs="Calibri Light"/>
          <w:color w:val="000000"/>
          <w:lang w:eastAsia="pl-PL"/>
        </w:rPr>
        <w:footnoteReference w:id="3"/>
      </w:r>
    </w:p>
    <w:p w14:paraId="753860A8" w14:textId="77777777" w:rsidR="00906591" w:rsidRPr="00B926C1" w:rsidRDefault="00906591" w:rsidP="001426E1">
      <w:pPr>
        <w:pStyle w:val="WzoryTytu2"/>
        <w:suppressAutoHyphens/>
        <w:spacing w:before="0" w:after="0" w:line="276" w:lineRule="auto"/>
        <w:jc w:val="left"/>
        <w:rPr>
          <w:rStyle w:val="Bold"/>
          <w:rFonts w:ascii="Lato Light" w:hAnsi="Lato Light" w:cs="Calibri Light"/>
          <w:bCs/>
          <w:sz w:val="22"/>
          <w:szCs w:val="22"/>
        </w:rPr>
      </w:pPr>
    </w:p>
    <w:p w14:paraId="67A94C71" w14:textId="77777777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/>
          <w:sz w:val="22"/>
          <w:szCs w:val="22"/>
        </w:rPr>
      </w:pPr>
      <w:bookmarkStart w:id="0" w:name="_GoBack"/>
      <w:bookmarkEnd w:id="0"/>
    </w:p>
    <w:p w14:paraId="76576962" w14:textId="4FAE81CD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  <w:r w:rsidRPr="00B926C1">
        <w:rPr>
          <w:rFonts w:ascii="Lato Light" w:hAnsi="Lato Light" w:cs="Calibri Light"/>
          <w:sz w:val="22"/>
          <w:szCs w:val="22"/>
        </w:rPr>
        <w:t>Działając</w:t>
      </w:r>
      <w:r w:rsidR="00820BEE" w:rsidRPr="00B926C1">
        <w:rPr>
          <w:rFonts w:ascii="Lato Light" w:hAnsi="Lato Light" w:cs="Calibri Light"/>
          <w:sz w:val="22"/>
          <w:szCs w:val="22"/>
        </w:rPr>
        <w:t xml:space="preserve"> w </w:t>
      </w:r>
      <w:r w:rsidRPr="00B926C1">
        <w:rPr>
          <w:rFonts w:ascii="Lato Light" w:hAnsi="Lato Light" w:cs="Calibri Light"/>
          <w:sz w:val="22"/>
          <w:szCs w:val="22"/>
        </w:rPr>
        <w:t>imieniu</w:t>
      </w:r>
      <w:r w:rsidR="00820BEE" w:rsidRPr="00B926C1">
        <w:rPr>
          <w:rFonts w:ascii="Lato Light" w:hAnsi="Lato Light" w:cs="Calibri Light"/>
          <w:sz w:val="22"/>
          <w:szCs w:val="22"/>
        </w:rPr>
        <w:t xml:space="preserve"> i </w:t>
      </w:r>
      <w:r w:rsidRPr="00B926C1">
        <w:rPr>
          <w:rFonts w:ascii="Lato Light" w:hAnsi="Lato Light" w:cs="Calibri Light"/>
          <w:sz w:val="22"/>
          <w:szCs w:val="22"/>
        </w:rPr>
        <w:t xml:space="preserve">na rzecz </w:t>
      </w:r>
      <w:r w:rsidR="00B926C1" w:rsidRPr="00B926C1">
        <w:rPr>
          <w:rFonts w:ascii="Lato Light" w:hAnsi="Lato Light" w:cs="Calibri Light"/>
          <w:sz w:val="22"/>
          <w:szCs w:val="22"/>
        </w:rPr>
        <w:t xml:space="preserve"> 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bookmarkStart w:id="1" w:name="Tekst1"/>
      <w:r w:rsidRPr="00B926C1">
        <w:rPr>
          <w:rFonts w:ascii="Lato Light" w:hAnsi="Lato Light" w:cs="Calibri Light"/>
          <w:b/>
          <w:i/>
          <w:sz w:val="22"/>
          <w:szCs w:val="22"/>
        </w:rPr>
        <w:instrText xml:space="preserve"> FORMTEXT </w:instrText>
      </w:r>
      <w:r w:rsidRPr="00B926C1">
        <w:rPr>
          <w:rFonts w:ascii="Lato Light" w:hAnsi="Lato Light" w:cs="Calibri Light"/>
          <w:b/>
          <w:i/>
          <w:sz w:val="22"/>
          <w:szCs w:val="22"/>
        </w:rPr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separate"/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/>
          <w:sz w:val="22"/>
          <w:szCs w:val="22"/>
        </w:rPr>
        <w:fldChar w:fldCharType="end"/>
      </w:r>
      <w:bookmarkEnd w:id="1"/>
      <w:r w:rsidRPr="00B926C1">
        <w:rPr>
          <w:rStyle w:val="Odwoanieprzypisudolnego"/>
          <w:rFonts w:ascii="Lato Light" w:hAnsi="Lato Light" w:cs="Calibri Light"/>
          <w:sz w:val="22"/>
          <w:szCs w:val="22"/>
        </w:rPr>
        <w:footnoteReference w:id="4"/>
      </w:r>
      <w:r w:rsidR="00820BEE" w:rsidRPr="00B926C1">
        <w:rPr>
          <w:rFonts w:ascii="Lato Light" w:hAnsi="Lato Light" w:cs="Calibri Light"/>
          <w:sz w:val="22"/>
          <w:szCs w:val="22"/>
        </w:rPr>
        <w:t xml:space="preserve"> z </w:t>
      </w:r>
      <w:r w:rsidRPr="00B926C1">
        <w:rPr>
          <w:rFonts w:ascii="Lato Light" w:hAnsi="Lato Light" w:cs="Calibri Light"/>
          <w:sz w:val="22"/>
          <w:szCs w:val="22"/>
        </w:rPr>
        <w:t xml:space="preserve">siedzibą przy 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B926C1">
        <w:rPr>
          <w:rFonts w:ascii="Lato Light" w:hAnsi="Lato Light" w:cs="Calibri Light"/>
          <w:b/>
          <w:i/>
          <w:sz w:val="22"/>
          <w:szCs w:val="22"/>
        </w:rPr>
        <w:instrText xml:space="preserve"> FORMTEXT </w:instrText>
      </w:r>
      <w:r w:rsidRPr="00B926C1">
        <w:rPr>
          <w:rFonts w:ascii="Lato Light" w:hAnsi="Lato Light" w:cs="Calibri Light"/>
          <w:b/>
          <w:i/>
          <w:sz w:val="22"/>
          <w:szCs w:val="22"/>
        </w:rPr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separate"/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end"/>
      </w:r>
      <w:r w:rsidRPr="00B926C1">
        <w:rPr>
          <w:rStyle w:val="Odwoanieprzypisudolnego"/>
          <w:rFonts w:ascii="Lato Light" w:hAnsi="Lato Light" w:cs="Calibri Light"/>
          <w:sz w:val="22"/>
          <w:szCs w:val="22"/>
        </w:rPr>
        <w:footnoteReference w:id="5"/>
      </w:r>
      <w:r w:rsidRPr="00B926C1">
        <w:rPr>
          <w:rFonts w:ascii="Lato Light" w:hAnsi="Lato Light" w:cs="Calibri Light"/>
          <w:sz w:val="22"/>
          <w:szCs w:val="22"/>
        </w:rPr>
        <w:t xml:space="preserve">, NIP: 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B926C1">
        <w:rPr>
          <w:rFonts w:ascii="Lato Light" w:hAnsi="Lato Light" w:cs="Calibri Light"/>
          <w:b/>
          <w:i/>
          <w:sz w:val="22"/>
          <w:szCs w:val="22"/>
        </w:rPr>
        <w:instrText xml:space="preserve"> FORMTEXT </w:instrText>
      </w:r>
      <w:r w:rsidRPr="00B926C1">
        <w:rPr>
          <w:rFonts w:ascii="Lato Light" w:hAnsi="Lato Light" w:cs="Calibri Light"/>
          <w:b/>
          <w:i/>
          <w:sz w:val="22"/>
          <w:szCs w:val="22"/>
        </w:rPr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separate"/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end"/>
      </w:r>
      <w:r w:rsidRPr="00B926C1">
        <w:rPr>
          <w:rStyle w:val="Odwoanieprzypisudolnego"/>
          <w:rFonts w:ascii="Lato Light" w:hAnsi="Lato Light" w:cs="Calibri Light"/>
          <w:sz w:val="22"/>
          <w:szCs w:val="22"/>
        </w:rPr>
        <w:footnoteReference w:id="6"/>
      </w:r>
      <w:r w:rsidRPr="00B926C1">
        <w:rPr>
          <w:rFonts w:ascii="Lato Light" w:hAnsi="Lato Light" w:cs="Calibri Light"/>
          <w:sz w:val="22"/>
          <w:szCs w:val="22"/>
        </w:rPr>
        <w:t xml:space="preserve">, </w:t>
      </w:r>
    </w:p>
    <w:p w14:paraId="1272D7E1" w14:textId="77777777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  <w:r w:rsidRPr="00B926C1">
        <w:rPr>
          <w:rFonts w:ascii="Lato Light" w:hAnsi="Lato Light" w:cs="Calibri Light"/>
          <w:sz w:val="22"/>
          <w:szCs w:val="22"/>
        </w:rPr>
        <w:t>zwanej/zwanego dalej Mocodawcą</w:t>
      </w:r>
    </w:p>
    <w:p w14:paraId="5AD08F34" w14:textId="77777777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</w:p>
    <w:p w14:paraId="7DAF2BEF" w14:textId="3CE42947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  <w:r w:rsidRPr="00B926C1">
        <w:rPr>
          <w:rFonts w:ascii="Lato Light" w:hAnsi="Lato Light" w:cs="Calibri Light"/>
          <w:sz w:val="22"/>
          <w:szCs w:val="22"/>
        </w:rPr>
        <w:t xml:space="preserve">niniejszym udzielam Pełnomocnictwa dla Pana/Pani 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B926C1">
        <w:rPr>
          <w:rFonts w:ascii="Lato Light" w:hAnsi="Lato Light" w:cs="Calibri Light"/>
          <w:b/>
          <w:i/>
          <w:sz w:val="22"/>
          <w:szCs w:val="22"/>
        </w:rPr>
        <w:instrText xml:space="preserve"> FORMTEXT </w:instrText>
      </w:r>
      <w:r w:rsidRPr="00B926C1">
        <w:rPr>
          <w:rFonts w:ascii="Lato Light" w:hAnsi="Lato Light" w:cs="Calibri Light"/>
          <w:b/>
          <w:i/>
          <w:sz w:val="22"/>
          <w:szCs w:val="22"/>
        </w:rPr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separate"/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end"/>
      </w:r>
      <w:r w:rsidRPr="00B926C1">
        <w:rPr>
          <w:rStyle w:val="Odwoanieprzypisudolnego"/>
          <w:rFonts w:ascii="Lato Light" w:hAnsi="Lato Light" w:cs="Calibri Light"/>
          <w:sz w:val="22"/>
          <w:szCs w:val="22"/>
        </w:rPr>
        <w:footnoteReference w:id="7"/>
      </w:r>
      <w:r w:rsidRPr="00B926C1">
        <w:rPr>
          <w:rFonts w:ascii="Lato Light" w:hAnsi="Lato Light" w:cs="Calibri Light"/>
          <w:sz w:val="22"/>
          <w:szCs w:val="22"/>
        </w:rPr>
        <w:t>, PESEL:</w:t>
      </w:r>
      <w:r w:rsidRPr="00B926C1">
        <w:rPr>
          <w:rFonts w:ascii="Lato Light" w:hAnsi="Lato Light" w:cs="Calibri Light"/>
          <w:b/>
          <w:i/>
          <w:sz w:val="22"/>
          <w:szCs w:val="22"/>
        </w:rPr>
        <w:t xml:space="preserve"> 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B926C1">
        <w:rPr>
          <w:rFonts w:ascii="Lato Light" w:hAnsi="Lato Light" w:cs="Calibri Light"/>
          <w:b/>
          <w:i/>
          <w:sz w:val="22"/>
          <w:szCs w:val="22"/>
        </w:rPr>
        <w:instrText xml:space="preserve"> FORMTEXT </w:instrText>
      </w:r>
      <w:r w:rsidRPr="00B926C1">
        <w:rPr>
          <w:rFonts w:ascii="Lato Light" w:hAnsi="Lato Light" w:cs="Calibri Light"/>
          <w:b/>
          <w:i/>
          <w:sz w:val="22"/>
          <w:szCs w:val="22"/>
        </w:rPr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separate"/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B926C1">
        <w:rPr>
          <w:rFonts w:ascii="Lato Light" w:hAnsi="Lato Light" w:cs="Calibri Light"/>
          <w:b/>
          <w:i/>
          <w:sz w:val="22"/>
          <w:szCs w:val="22"/>
        </w:rPr>
        <w:fldChar w:fldCharType="end"/>
      </w:r>
      <w:r w:rsidRPr="00B926C1">
        <w:rPr>
          <w:rStyle w:val="Odwoanieprzypisudolnego"/>
          <w:rFonts w:ascii="Lato Light" w:hAnsi="Lato Light" w:cs="Calibri Light"/>
          <w:sz w:val="22"/>
          <w:szCs w:val="22"/>
        </w:rPr>
        <w:footnoteReference w:id="8"/>
      </w:r>
      <w:r w:rsidRPr="00B926C1">
        <w:rPr>
          <w:rFonts w:ascii="Lato Light" w:hAnsi="Lato Light" w:cs="Calibri Light"/>
          <w:sz w:val="22"/>
          <w:szCs w:val="22"/>
        </w:rPr>
        <w:t xml:space="preserve"> </w:t>
      </w:r>
      <w:r w:rsidR="00B926C1" w:rsidRPr="00B926C1">
        <w:rPr>
          <w:rFonts w:ascii="Lato Light" w:hAnsi="Lato Light" w:cs="Calibri Light"/>
          <w:sz w:val="22"/>
          <w:szCs w:val="22"/>
        </w:rPr>
        <w:t>do:</w:t>
      </w:r>
    </w:p>
    <w:p w14:paraId="44356B02" w14:textId="0FC2153B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</w:p>
    <w:p w14:paraId="6AE09461" w14:textId="7AE9D06C" w:rsidR="002C2CFA" w:rsidRPr="00B926C1" w:rsidRDefault="00906591" w:rsidP="001426E1">
      <w:pPr>
        <w:pStyle w:val="Akapitzlist"/>
        <w:numPr>
          <w:ilvl w:val="0"/>
          <w:numId w:val="53"/>
        </w:numPr>
        <w:spacing w:after="0" w:line="276" w:lineRule="auto"/>
        <w:ind w:left="1134" w:hanging="567"/>
        <w:jc w:val="both"/>
        <w:rPr>
          <w:rFonts w:ascii="Lato Light" w:hAnsi="Lato Light" w:cs="Times New Roman"/>
        </w:rPr>
      </w:pPr>
      <w:r w:rsidRPr="00B926C1">
        <w:rPr>
          <w:rFonts w:ascii="Lato Light" w:hAnsi="Lato Light"/>
        </w:rPr>
        <w:t xml:space="preserve">złożenia </w:t>
      </w:r>
      <w:r w:rsidR="00B926C1" w:rsidRPr="00B926C1">
        <w:rPr>
          <w:rFonts w:ascii="Lato Light" w:hAnsi="Lato Light" w:cs="Calibri Light"/>
        </w:rPr>
        <w:t>w imieniu i na rzecz Mocodawcy</w:t>
      </w:r>
      <w:r w:rsidR="00B926C1" w:rsidRPr="00B926C1">
        <w:rPr>
          <w:rFonts w:ascii="Lato Light" w:hAnsi="Lato Light"/>
        </w:rPr>
        <w:t xml:space="preserve"> </w:t>
      </w:r>
      <w:r w:rsidRPr="00B926C1">
        <w:rPr>
          <w:rFonts w:ascii="Lato Light" w:hAnsi="Lato Light"/>
        </w:rPr>
        <w:t>wniosku do Narodowej Agencji Wymiany Akademickiej</w:t>
      </w:r>
      <w:r w:rsidR="00B926C1" w:rsidRPr="00B926C1">
        <w:rPr>
          <w:rFonts w:ascii="Lato Light" w:hAnsi="Lato Light"/>
        </w:rPr>
        <w:t xml:space="preserve"> </w:t>
      </w:r>
      <w:r w:rsidR="00820BEE" w:rsidRPr="00B926C1">
        <w:rPr>
          <w:rFonts w:ascii="Lato Light" w:hAnsi="Lato Light"/>
        </w:rPr>
        <w:t>z </w:t>
      </w:r>
      <w:r w:rsidRPr="00B926C1">
        <w:rPr>
          <w:rFonts w:ascii="Lato Light" w:hAnsi="Lato Light"/>
        </w:rPr>
        <w:t>siedzibą przy ul. Polnej 40, 00-635 Warszawa (dalej</w:t>
      </w:r>
      <w:r w:rsidR="004E392B">
        <w:rPr>
          <w:rFonts w:ascii="Lato Light" w:hAnsi="Lato Light"/>
        </w:rPr>
        <w:t>:</w:t>
      </w:r>
      <w:r w:rsidRPr="00B926C1">
        <w:rPr>
          <w:rFonts w:ascii="Lato Light" w:hAnsi="Lato Light"/>
        </w:rPr>
        <w:t xml:space="preserve"> NAWA) </w:t>
      </w:r>
      <w:r w:rsidR="001426E1" w:rsidRPr="00B926C1">
        <w:rPr>
          <w:rFonts w:ascii="Lato Light" w:hAnsi="Lato Light"/>
        </w:rPr>
        <w:t>w</w:t>
      </w:r>
      <w:r w:rsidRPr="00B926C1">
        <w:rPr>
          <w:rFonts w:ascii="Lato Light" w:hAnsi="Lato Light"/>
        </w:rPr>
        <w:t> </w:t>
      </w:r>
      <w:r w:rsidR="001426E1" w:rsidRPr="00B926C1">
        <w:rPr>
          <w:rFonts w:ascii="Lato Light" w:hAnsi="Lato Light"/>
        </w:rPr>
        <w:t>naborze wniosków</w:t>
      </w:r>
      <w:r w:rsidR="00820BEE" w:rsidRPr="00B926C1">
        <w:rPr>
          <w:rFonts w:ascii="Lato Light" w:hAnsi="Lato Light"/>
        </w:rPr>
        <w:t xml:space="preserve"> o </w:t>
      </w:r>
      <w:r w:rsidR="001426E1" w:rsidRPr="00B926C1">
        <w:rPr>
          <w:rFonts w:ascii="Lato Light" w:hAnsi="Lato Light"/>
        </w:rPr>
        <w:t>udział</w:t>
      </w:r>
      <w:r w:rsidR="00820BEE" w:rsidRPr="00B926C1">
        <w:rPr>
          <w:rFonts w:ascii="Lato Light" w:hAnsi="Lato Light"/>
        </w:rPr>
        <w:t xml:space="preserve"> w</w:t>
      </w:r>
      <w:r w:rsidR="00307D05" w:rsidRPr="00B926C1">
        <w:rPr>
          <w:rFonts w:ascii="Lato Light" w:hAnsi="Lato Light"/>
        </w:rPr>
        <w:t xml:space="preserve"> </w:t>
      </w:r>
      <w:r w:rsidR="00DE53A2" w:rsidRPr="00B926C1">
        <w:rPr>
          <w:rFonts w:ascii="Lato Light" w:hAnsi="Lato Light"/>
        </w:rPr>
        <w:t>Postępowaniu</w:t>
      </w:r>
      <w:r w:rsidR="001426E1" w:rsidRPr="00B926C1">
        <w:rPr>
          <w:rFonts w:ascii="Lato Light" w:hAnsi="Lato Light"/>
        </w:rPr>
        <w:t xml:space="preserve"> </w:t>
      </w:r>
      <w:r w:rsidR="00892EB2" w:rsidRPr="00B926C1">
        <w:rPr>
          <w:rFonts w:ascii="Lato Light" w:hAnsi="Lato Light"/>
        </w:rPr>
        <w:t>o nadanie Akredytacji NAWA,</w:t>
      </w:r>
    </w:p>
    <w:p w14:paraId="08EA2872" w14:textId="494D22D2" w:rsidR="001426E1" w:rsidRPr="00B926C1" w:rsidRDefault="005D2459" w:rsidP="001426E1">
      <w:pPr>
        <w:pStyle w:val="Akapitzlist"/>
        <w:numPr>
          <w:ilvl w:val="0"/>
          <w:numId w:val="53"/>
        </w:numPr>
        <w:spacing w:after="0" w:line="276" w:lineRule="auto"/>
        <w:ind w:left="1134" w:hanging="567"/>
        <w:jc w:val="both"/>
        <w:rPr>
          <w:rFonts w:ascii="Lato Light" w:hAnsi="Lato Light"/>
        </w:rPr>
      </w:pPr>
      <w:r w:rsidRPr="00B926C1">
        <w:rPr>
          <w:rFonts w:ascii="Lato Light" w:hAnsi="Lato Light"/>
        </w:rPr>
        <w:t>reprezentowania</w:t>
      </w:r>
      <w:r w:rsidR="007B6687" w:rsidRPr="00B926C1">
        <w:rPr>
          <w:rFonts w:ascii="Lato Light" w:hAnsi="Lato Light"/>
        </w:rPr>
        <w:t xml:space="preserve"> Mocodawcy przed NAWA w postępowaniu wszczętym ww. wnioskiem</w:t>
      </w:r>
      <w:r w:rsidR="00453744" w:rsidRPr="00B926C1">
        <w:rPr>
          <w:rFonts w:ascii="Lato Light" w:hAnsi="Lato Light"/>
        </w:rPr>
        <w:t>,</w:t>
      </w:r>
    </w:p>
    <w:p w14:paraId="74C2A26A" w14:textId="4C2BFBE3" w:rsidR="005D2459" w:rsidRPr="00B926C1" w:rsidRDefault="005D2459" w:rsidP="005D2459">
      <w:pPr>
        <w:pStyle w:val="Akapitzlist"/>
        <w:numPr>
          <w:ilvl w:val="0"/>
          <w:numId w:val="53"/>
        </w:numPr>
        <w:spacing w:after="0" w:line="276" w:lineRule="auto"/>
        <w:ind w:left="1134" w:hanging="567"/>
        <w:jc w:val="both"/>
        <w:rPr>
          <w:rFonts w:ascii="Lato Light" w:hAnsi="Lato Light"/>
        </w:rPr>
      </w:pPr>
      <w:r w:rsidRPr="00B926C1">
        <w:rPr>
          <w:rFonts w:ascii="Lato Light" w:hAnsi="Lato Light"/>
        </w:rPr>
        <w:t xml:space="preserve">innych czynności jakie okażą się konieczne w związku z </w:t>
      </w:r>
      <w:r w:rsidR="00DE53A2" w:rsidRPr="00B926C1">
        <w:rPr>
          <w:rFonts w:ascii="Lato Light" w:hAnsi="Lato Light"/>
        </w:rPr>
        <w:t>Postępowaniem</w:t>
      </w:r>
      <w:r w:rsidRPr="00B926C1">
        <w:rPr>
          <w:rFonts w:ascii="Lato Light" w:hAnsi="Lato Light"/>
        </w:rPr>
        <w:t>.</w:t>
      </w:r>
    </w:p>
    <w:p w14:paraId="6D48793B" w14:textId="77777777" w:rsidR="005D2459" w:rsidRPr="00B926C1" w:rsidRDefault="005D2459" w:rsidP="005D2459">
      <w:pPr>
        <w:pStyle w:val="Akapitzlist"/>
        <w:spacing w:after="0" w:line="276" w:lineRule="auto"/>
        <w:ind w:left="1134"/>
        <w:jc w:val="both"/>
        <w:rPr>
          <w:rFonts w:ascii="Lato Light" w:hAnsi="Lato Light"/>
        </w:rPr>
      </w:pPr>
    </w:p>
    <w:p w14:paraId="3789E627" w14:textId="77777777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</w:p>
    <w:p w14:paraId="404F37B1" w14:textId="173367B2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/>
          <w:sz w:val="22"/>
          <w:szCs w:val="22"/>
        </w:rPr>
      </w:pPr>
      <w:r w:rsidRPr="00B926C1">
        <w:rPr>
          <w:rFonts w:ascii="Lato Light" w:hAnsi="Lato Light" w:cs="Calibri Light"/>
          <w:sz w:val="22"/>
          <w:szCs w:val="22"/>
        </w:rPr>
        <w:t>Niniejsze pełnomocnictwo zostaje udzielone do odwołania</w:t>
      </w:r>
      <w:r w:rsidR="004E392B">
        <w:rPr>
          <w:rFonts w:ascii="Lato Light" w:hAnsi="Lato Light" w:cs="Calibri Light"/>
          <w:sz w:val="22"/>
          <w:szCs w:val="22"/>
        </w:rPr>
        <w:t xml:space="preserve"> i </w:t>
      </w:r>
      <w:r w:rsidRPr="00B926C1">
        <w:rPr>
          <w:rFonts w:ascii="Lato Light" w:hAnsi="Lato Light" w:cs="Times New Roman"/>
          <w:sz w:val="22"/>
          <w:szCs w:val="22"/>
        </w:rPr>
        <w:t xml:space="preserve">nie obejmuje uprawnienia </w:t>
      </w:r>
      <w:r w:rsidR="008E3067">
        <w:rPr>
          <w:rFonts w:ascii="Lato Light" w:hAnsi="Lato Light" w:cs="Times New Roman"/>
          <w:sz w:val="22"/>
          <w:szCs w:val="22"/>
        </w:rPr>
        <w:t>Mocodawcy</w:t>
      </w:r>
      <w:r w:rsidRPr="00B926C1">
        <w:rPr>
          <w:rFonts w:ascii="Lato Light" w:hAnsi="Lato Light" w:cs="Times New Roman"/>
          <w:sz w:val="22"/>
          <w:szCs w:val="22"/>
        </w:rPr>
        <w:t xml:space="preserve"> do udzielania dalszych pełnomocnictw</w:t>
      </w:r>
      <w:r w:rsidRPr="00B926C1">
        <w:rPr>
          <w:rFonts w:ascii="Lato Light" w:hAnsi="Lato Light"/>
          <w:sz w:val="22"/>
          <w:szCs w:val="22"/>
        </w:rPr>
        <w:t>.</w:t>
      </w:r>
    </w:p>
    <w:p w14:paraId="3A184CC1" w14:textId="77777777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/>
          <w:sz w:val="22"/>
          <w:szCs w:val="22"/>
        </w:rPr>
      </w:pPr>
    </w:p>
    <w:p w14:paraId="51455E94" w14:textId="77ECF7AF" w:rsidR="00906591" w:rsidRPr="00B926C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  <w:r w:rsidRPr="00B926C1">
        <w:rPr>
          <w:rFonts w:ascii="Lato Light" w:hAnsi="Lato Light" w:cs="Calibri Light"/>
          <w:sz w:val="22"/>
          <w:szCs w:val="22"/>
        </w:rPr>
        <w:t>Dla skuteczności odwołania lub cofnięcia niniejszego pełnomocnictwa, Mocodawca jest obowiązany poinformować</w:t>
      </w:r>
      <w:r w:rsidR="00820BEE" w:rsidRPr="00B926C1">
        <w:rPr>
          <w:rFonts w:ascii="Lato Light" w:hAnsi="Lato Light" w:cs="Calibri Light"/>
          <w:sz w:val="22"/>
          <w:szCs w:val="22"/>
        </w:rPr>
        <w:t xml:space="preserve"> o </w:t>
      </w:r>
      <w:r w:rsidRPr="00B926C1">
        <w:rPr>
          <w:rFonts w:ascii="Lato Light" w:hAnsi="Lato Light" w:cs="Calibri Light"/>
          <w:sz w:val="22"/>
          <w:szCs w:val="22"/>
        </w:rPr>
        <w:t>tym NAWA, pod rygorem uznania czynności Pełnomocnika za skuteczne, tzn.</w:t>
      </w:r>
      <w:r w:rsidR="00820BEE" w:rsidRPr="00B926C1">
        <w:rPr>
          <w:rFonts w:ascii="Lato Light" w:hAnsi="Lato Light" w:cs="Calibri Light"/>
          <w:sz w:val="22"/>
          <w:szCs w:val="22"/>
        </w:rPr>
        <w:t xml:space="preserve"> w </w:t>
      </w:r>
      <w:r w:rsidRPr="00B926C1">
        <w:rPr>
          <w:rFonts w:ascii="Lato Light" w:hAnsi="Lato Light" w:cs="Calibri Light"/>
          <w:sz w:val="22"/>
          <w:szCs w:val="22"/>
        </w:rPr>
        <w:t>imieniu</w:t>
      </w:r>
      <w:r w:rsidR="00820BEE" w:rsidRPr="00B926C1">
        <w:rPr>
          <w:rFonts w:ascii="Lato Light" w:hAnsi="Lato Light" w:cs="Calibri Light"/>
          <w:sz w:val="22"/>
          <w:szCs w:val="22"/>
        </w:rPr>
        <w:t xml:space="preserve"> i </w:t>
      </w:r>
      <w:r w:rsidRPr="00B926C1">
        <w:rPr>
          <w:rFonts w:ascii="Lato Light" w:hAnsi="Lato Light" w:cs="Calibri Light"/>
          <w:sz w:val="22"/>
          <w:szCs w:val="22"/>
        </w:rPr>
        <w:t>na rzecz Mocodawcy.</w:t>
      </w:r>
    </w:p>
    <w:p w14:paraId="6C435CAF" w14:textId="77777777" w:rsidR="00453744" w:rsidRPr="00B926C1" w:rsidRDefault="00453744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</w:p>
    <w:p w14:paraId="54BB6907" w14:textId="77777777" w:rsidR="00453744" w:rsidRPr="00B926C1" w:rsidRDefault="00453744" w:rsidP="001426E1">
      <w:pPr>
        <w:pStyle w:val="Wzorytekst"/>
        <w:suppressAutoHyphens/>
        <w:spacing w:line="276" w:lineRule="auto"/>
        <w:ind w:left="5664"/>
        <w:jc w:val="center"/>
        <w:rPr>
          <w:rFonts w:ascii="Lato Light" w:hAnsi="Lato Light" w:cs="Calibri Light"/>
          <w:sz w:val="22"/>
          <w:szCs w:val="22"/>
        </w:rPr>
      </w:pPr>
    </w:p>
    <w:p w14:paraId="3E2C6FC7" w14:textId="77777777" w:rsidR="00453744" w:rsidRPr="00B926C1" w:rsidRDefault="00453744" w:rsidP="001426E1">
      <w:pPr>
        <w:pStyle w:val="Wzorytekst"/>
        <w:suppressAutoHyphens/>
        <w:spacing w:line="276" w:lineRule="auto"/>
        <w:ind w:left="5664"/>
        <w:jc w:val="center"/>
        <w:rPr>
          <w:rFonts w:ascii="Lato Light" w:hAnsi="Lato Light" w:cs="Calibri Light"/>
          <w:sz w:val="22"/>
          <w:szCs w:val="22"/>
        </w:rPr>
      </w:pPr>
    </w:p>
    <w:p w14:paraId="3D3E808D" w14:textId="77777777" w:rsidR="00453744" w:rsidRPr="00B926C1" w:rsidRDefault="00453744" w:rsidP="001426E1">
      <w:pPr>
        <w:pStyle w:val="Wzorytekst"/>
        <w:suppressAutoHyphens/>
        <w:spacing w:line="276" w:lineRule="auto"/>
        <w:ind w:left="5664"/>
        <w:jc w:val="center"/>
        <w:rPr>
          <w:rFonts w:ascii="Lato Light" w:hAnsi="Lato Light" w:cs="Calibri Light"/>
          <w:sz w:val="22"/>
          <w:szCs w:val="22"/>
        </w:rPr>
      </w:pPr>
    </w:p>
    <w:p w14:paraId="1E97A89C" w14:textId="7854C286" w:rsidR="00453744" w:rsidRPr="00B926C1" w:rsidRDefault="00453744" w:rsidP="00B926C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</w:p>
    <w:p w14:paraId="2AEC79AE" w14:textId="77777777" w:rsidR="00453744" w:rsidRPr="00B926C1" w:rsidRDefault="00453744" w:rsidP="001426E1">
      <w:pPr>
        <w:pStyle w:val="Wzorytekst"/>
        <w:suppressAutoHyphens/>
        <w:spacing w:line="276" w:lineRule="auto"/>
        <w:ind w:left="5664"/>
        <w:jc w:val="center"/>
        <w:rPr>
          <w:rFonts w:ascii="Lato Light" w:hAnsi="Lato Light" w:cs="Calibri Light"/>
          <w:sz w:val="22"/>
          <w:szCs w:val="22"/>
        </w:rPr>
      </w:pPr>
    </w:p>
    <w:p w14:paraId="4B5BCCB1" w14:textId="77777777" w:rsidR="00453744" w:rsidRPr="00B926C1" w:rsidRDefault="00453744" w:rsidP="001426E1">
      <w:pPr>
        <w:pStyle w:val="Wzorytekst"/>
        <w:suppressAutoHyphens/>
        <w:spacing w:line="276" w:lineRule="auto"/>
        <w:ind w:left="5664"/>
        <w:jc w:val="center"/>
        <w:rPr>
          <w:rFonts w:ascii="Lato Light" w:hAnsi="Lato Light" w:cs="Calibri Light"/>
          <w:sz w:val="22"/>
          <w:szCs w:val="22"/>
        </w:rPr>
      </w:pPr>
    </w:p>
    <w:p w14:paraId="67325CD0" w14:textId="4D04C73A" w:rsidR="003352FE" w:rsidRPr="00B926C1" w:rsidRDefault="00906591" w:rsidP="001426E1">
      <w:pPr>
        <w:pStyle w:val="Wzorytekst"/>
        <w:suppressAutoHyphens/>
        <w:spacing w:line="276" w:lineRule="auto"/>
        <w:ind w:left="5664"/>
        <w:jc w:val="center"/>
        <w:rPr>
          <w:rFonts w:ascii="Lato Light" w:hAnsi="Lato Light" w:cs="Calibri Light"/>
          <w:sz w:val="22"/>
          <w:szCs w:val="22"/>
        </w:rPr>
      </w:pPr>
      <w:r w:rsidRPr="00B926C1">
        <w:rPr>
          <w:rFonts w:ascii="Lato Light" w:hAnsi="Lato Light" w:cs="Calibri Light"/>
          <w:sz w:val="22"/>
          <w:szCs w:val="22"/>
        </w:rPr>
        <w:t>…………………………………………..</w:t>
      </w:r>
      <w:r w:rsidRPr="00B926C1">
        <w:rPr>
          <w:rStyle w:val="Odwoanieprzypisudolnego"/>
          <w:rFonts w:ascii="Lato Light" w:hAnsi="Lato Light" w:cs="Calibri Light"/>
          <w:sz w:val="22"/>
          <w:szCs w:val="22"/>
        </w:rPr>
        <w:footnoteReference w:id="9"/>
      </w:r>
    </w:p>
    <w:sectPr w:rsidR="003352FE" w:rsidRPr="00B926C1" w:rsidSect="009D357B">
      <w:headerReference w:type="default" r:id="rId11"/>
      <w:footerReference w:type="default" r:id="rId12"/>
      <w:headerReference w:type="first" r:id="rId13"/>
      <w:pgSz w:w="11900" w:h="16840"/>
      <w:pgMar w:top="1418" w:right="1418" w:bottom="1418" w:left="1418" w:header="69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22BCC2" w14:textId="77777777" w:rsidR="00A52099" w:rsidRDefault="00A52099" w:rsidP="00645E2B">
      <w:r>
        <w:separator/>
      </w:r>
    </w:p>
    <w:p w14:paraId="10B02F67" w14:textId="77777777" w:rsidR="00A52099" w:rsidRDefault="00A52099"/>
  </w:endnote>
  <w:endnote w:type="continuationSeparator" w:id="0">
    <w:p w14:paraId="6078587B" w14:textId="77777777" w:rsidR="00A52099" w:rsidRDefault="00A52099" w:rsidP="00645E2B">
      <w:r>
        <w:continuationSeparator/>
      </w:r>
    </w:p>
    <w:p w14:paraId="03E7550F" w14:textId="77777777" w:rsidR="00A52099" w:rsidRDefault="00A520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 Light">
    <w:altName w:val="Calibri Light"/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harter BT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Charter BT Bd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Lato Light" w:hAnsi="Lato Light"/>
        <w:sz w:val="20"/>
        <w:szCs w:val="20"/>
      </w:rPr>
      <w:id w:val="763966265"/>
      <w:docPartObj>
        <w:docPartGallery w:val="Page Numbers (Bottom of Page)"/>
        <w:docPartUnique/>
      </w:docPartObj>
    </w:sdtPr>
    <w:sdtEndPr/>
    <w:sdtContent>
      <w:sdt>
        <w:sdtPr>
          <w:rPr>
            <w:rFonts w:ascii="Lato Light" w:hAnsi="Lato Light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36E9DCE" w14:textId="4834E7FB" w:rsidR="00C9445F" w:rsidRPr="006214C6" w:rsidRDefault="00C9445F" w:rsidP="009D357B">
            <w:pPr>
              <w:pStyle w:val="Stopka"/>
              <w:jc w:val="center"/>
              <w:rPr>
                <w:rFonts w:ascii="Lato Light" w:hAnsi="Lato Light"/>
                <w:sz w:val="20"/>
                <w:szCs w:val="20"/>
              </w:rPr>
            </w:pP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begin"/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instrText>PAGE</w:instrText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separate"/>
            </w:r>
            <w:r w:rsidR="00EB1B97">
              <w:rPr>
                <w:rFonts w:ascii="Lato Light" w:hAnsi="Lato Light"/>
                <w:bCs/>
                <w:noProof/>
                <w:sz w:val="20"/>
                <w:szCs w:val="20"/>
              </w:rPr>
              <w:t>1</w:t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2BF557" w14:textId="77777777" w:rsidR="00A52099" w:rsidRDefault="00A52099" w:rsidP="00645E2B">
      <w:r>
        <w:separator/>
      </w:r>
    </w:p>
    <w:p w14:paraId="146FD11E" w14:textId="77777777" w:rsidR="00A52099" w:rsidRDefault="00A52099"/>
  </w:footnote>
  <w:footnote w:type="continuationSeparator" w:id="0">
    <w:p w14:paraId="056E5C98" w14:textId="77777777" w:rsidR="00A52099" w:rsidRDefault="00A52099" w:rsidP="00645E2B">
      <w:r>
        <w:continuationSeparator/>
      </w:r>
    </w:p>
    <w:p w14:paraId="75E2ED83" w14:textId="77777777" w:rsidR="00A52099" w:rsidRDefault="00A52099"/>
  </w:footnote>
  <w:footnote w:id="1">
    <w:p w14:paraId="66D2D9F9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Pieczęć Wnioskodawcy (Mocodawcy)</w:t>
      </w:r>
    </w:p>
  </w:footnote>
  <w:footnote w:id="2">
    <w:p w14:paraId="4201176C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Miejscowość wystawienia pełnomocnictwa przez Wnioskodawcę (Mocodawcę)</w:t>
      </w:r>
    </w:p>
  </w:footnote>
  <w:footnote w:id="3">
    <w:p w14:paraId="3EEC6EA4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Data wystawienia pełnomocnictwa przez Wnioskodawcę (Mocodawcę)</w:t>
      </w:r>
    </w:p>
  </w:footnote>
  <w:footnote w:id="4">
    <w:p w14:paraId="0F5D4C58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azwa Wnioskodawcy (Mocodawcy)</w:t>
      </w:r>
    </w:p>
  </w:footnote>
  <w:footnote w:id="5">
    <w:p w14:paraId="09467961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Ulica, numer budynku i lokalu (jeśli dotyczy), kod pocztowy, miejscowość poczty Wnioskodawcy (Mocodawcy)</w:t>
      </w:r>
    </w:p>
  </w:footnote>
  <w:footnote w:id="6">
    <w:p w14:paraId="6FAB348F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umer NIP Wnioskodawcy (Mocodawcy)</w:t>
      </w:r>
    </w:p>
  </w:footnote>
  <w:footnote w:id="7">
    <w:p w14:paraId="160C463E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Imię i nazwisko Pełnomocnika</w:t>
      </w:r>
    </w:p>
  </w:footnote>
  <w:footnote w:id="8">
    <w:p w14:paraId="4E8513E1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umer PESEL Pełnomocnika</w:t>
      </w:r>
    </w:p>
  </w:footnote>
  <w:footnote w:id="9">
    <w:p w14:paraId="62587E45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Podpis osoby upoważnionej zgodnie z zasadami reprezentacji Wnioskodawcy (Mocodawcy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03B59" w14:textId="14AD4905" w:rsidR="00C9445F" w:rsidRDefault="006214C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 wp14:anchorId="56D70122" wp14:editId="3DD80087">
          <wp:simplePos x="0" y="0"/>
          <wp:positionH relativeFrom="margin">
            <wp:align>left</wp:align>
          </wp:positionH>
          <wp:positionV relativeFrom="paragraph">
            <wp:posOffset>-152400</wp:posOffset>
          </wp:positionV>
          <wp:extent cx="2552700" cy="330200"/>
          <wp:effectExtent l="0" t="0" r="0" b="0"/>
          <wp:wrapNone/>
          <wp:docPr id="8" name="Obraz 1" descr="LOGO_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P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700" cy="33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A1A1A7" w14:textId="235508F7" w:rsidR="00C9445F" w:rsidRDefault="00C9445F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1045B9E2" wp14:editId="7E73FAF2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5" name="Obraz 5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b w:val="0"/>
        <w:i w:val="0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/>
        <w:sz w:val="24"/>
        <w:szCs w:val="24"/>
      </w:rPr>
    </w:lvl>
  </w:abstractNum>
  <w:abstractNum w:abstractNumId="1" w15:restartNumberingAfterBreak="0">
    <w:nsid w:val="0000000E"/>
    <w:multiLevelType w:val="multilevel"/>
    <w:tmpl w:val="9006D4F8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Calibri"/>
        <w:b w:val="0"/>
        <w:i w:val="0"/>
        <w:sz w:val="22"/>
        <w:szCs w:val="22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2" w15:restartNumberingAfterBreak="0">
    <w:nsid w:val="00000018"/>
    <w:multiLevelType w:val="multilevel"/>
    <w:tmpl w:val="FB7AFDB6"/>
    <w:name w:val="WW8Num2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Calibri" w:hint="default"/>
      </w:rPr>
    </w:lvl>
    <w:lvl w:ilvl="1">
      <w:start w:val="1"/>
      <w:numFmt w:val="decimal"/>
      <w:lvlText w:val="%2)"/>
      <w:lvlJc w:val="left"/>
      <w:pPr>
        <w:tabs>
          <w:tab w:val="num" w:pos="708"/>
        </w:tabs>
        <w:ind w:left="720" w:hanging="360"/>
      </w:pPr>
      <w:rPr>
        <w:rFonts w:cs="Calibri" w:hint="default"/>
      </w:rPr>
    </w:lvl>
    <w:lvl w:ilvl="2">
      <w:start w:val="1"/>
      <w:numFmt w:val="decimal"/>
      <w:lvlText w:val="%3)"/>
      <w:lvlJc w:val="left"/>
      <w:pPr>
        <w:tabs>
          <w:tab w:val="num" w:pos="708"/>
        </w:tabs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Times New Roman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Calibri"/>
        <w:sz w:val="24"/>
        <w:szCs w:val="24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Calibri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0000024"/>
    <w:multiLevelType w:val="multilevel"/>
    <w:tmpl w:val="00000024"/>
    <w:name w:val="WW8Num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0000032"/>
    <w:multiLevelType w:val="singleLevel"/>
    <w:tmpl w:val="00000032"/>
    <w:name w:val="WW8Num50"/>
    <w:lvl w:ilvl="0">
      <w:start w:val="1"/>
      <w:numFmt w:val="decimal"/>
      <w:lvlText w:val="%1)"/>
      <w:lvlJc w:val="left"/>
      <w:pPr>
        <w:tabs>
          <w:tab w:val="num" w:pos="708"/>
        </w:tabs>
        <w:ind w:left="720" w:hanging="360"/>
      </w:pPr>
      <w:rPr>
        <w:rFonts w:cs="Calibri"/>
      </w:rPr>
    </w:lvl>
  </w:abstractNum>
  <w:abstractNum w:abstractNumId="6" w15:restartNumberingAfterBreak="0">
    <w:nsid w:val="01262D8B"/>
    <w:multiLevelType w:val="multilevel"/>
    <w:tmpl w:val="C5004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05EB4700"/>
    <w:multiLevelType w:val="multilevel"/>
    <w:tmpl w:val="431C07CC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8" w15:restartNumberingAfterBreak="0">
    <w:nsid w:val="092D3E34"/>
    <w:multiLevelType w:val="multilevel"/>
    <w:tmpl w:val="6D2E0B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09472A11"/>
    <w:multiLevelType w:val="hybridMultilevel"/>
    <w:tmpl w:val="07909CA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9872C8B"/>
    <w:multiLevelType w:val="hybridMultilevel"/>
    <w:tmpl w:val="2A8463B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9D41A09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E0B88"/>
    <w:multiLevelType w:val="hybridMultilevel"/>
    <w:tmpl w:val="C13E1B5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D94F55"/>
    <w:multiLevelType w:val="multilevel"/>
    <w:tmpl w:val="082494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color w:val="auto"/>
        <w:sz w:val="24"/>
      </w:rPr>
    </w:lvl>
  </w:abstractNum>
  <w:abstractNum w:abstractNumId="14" w15:restartNumberingAfterBreak="0">
    <w:nsid w:val="1F995D1D"/>
    <w:multiLevelType w:val="hybridMultilevel"/>
    <w:tmpl w:val="1CB6E8E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B9440D8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15962"/>
    <w:multiLevelType w:val="multilevel"/>
    <w:tmpl w:val="BA1AF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6" w15:restartNumberingAfterBreak="0">
    <w:nsid w:val="258F1BF7"/>
    <w:multiLevelType w:val="multilevel"/>
    <w:tmpl w:val="FA8ECD3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7691247"/>
    <w:multiLevelType w:val="hybridMultilevel"/>
    <w:tmpl w:val="CEECA8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6D4A04"/>
    <w:multiLevelType w:val="multilevel"/>
    <w:tmpl w:val="9000EB7A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5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19" w15:restartNumberingAfterBreak="0">
    <w:nsid w:val="2859254F"/>
    <w:multiLevelType w:val="multilevel"/>
    <w:tmpl w:val="EEFCD82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28655315"/>
    <w:multiLevelType w:val="multilevel"/>
    <w:tmpl w:val="1AD82E2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1" w15:restartNumberingAfterBreak="0">
    <w:nsid w:val="28835E52"/>
    <w:multiLevelType w:val="multilevel"/>
    <w:tmpl w:val="8FAE8CE0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2" w15:restartNumberingAfterBreak="0">
    <w:nsid w:val="2B2E4998"/>
    <w:multiLevelType w:val="hybridMultilevel"/>
    <w:tmpl w:val="7884D210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1">
      <w:start w:val="1"/>
      <w:numFmt w:val="decimal"/>
      <w:lvlText w:val="%2)"/>
      <w:lvlJc w:val="left"/>
      <w:pPr>
        <w:ind w:left="1210" w:hanging="360"/>
      </w:pPr>
    </w:lvl>
    <w:lvl w:ilvl="2" w:tplc="818ECA4A">
      <w:start w:val="6"/>
      <w:numFmt w:val="decimal"/>
      <w:lvlText w:val="%3"/>
      <w:lvlJc w:val="left"/>
      <w:pPr>
        <w:ind w:left="2907" w:hanging="360"/>
      </w:pPr>
      <w:rPr>
        <w:rFonts w:hint="default"/>
      </w:rPr>
    </w:lvl>
    <w:lvl w:ilvl="3" w:tplc="4522AA4E">
      <w:start w:val="1"/>
      <w:numFmt w:val="upperLetter"/>
      <w:lvlText w:val="%4."/>
      <w:lvlJc w:val="left"/>
      <w:pPr>
        <w:ind w:left="3447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2D2B7594"/>
    <w:multiLevelType w:val="multilevel"/>
    <w:tmpl w:val="EEFCD82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3524525C"/>
    <w:multiLevelType w:val="hybridMultilevel"/>
    <w:tmpl w:val="57549642"/>
    <w:lvl w:ilvl="0" w:tplc="1464A8BA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36E76DCE"/>
    <w:multiLevelType w:val="hybridMultilevel"/>
    <w:tmpl w:val="847287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127409"/>
    <w:multiLevelType w:val="hybridMultilevel"/>
    <w:tmpl w:val="5442ED40"/>
    <w:lvl w:ilvl="0" w:tplc="B5C83FAE">
      <w:start w:val="1"/>
      <w:numFmt w:val="decimal"/>
      <w:lvlText w:val="%1)"/>
      <w:lvlJc w:val="left"/>
      <w:pPr>
        <w:ind w:left="720" w:hanging="360"/>
      </w:pPr>
      <w:rPr>
        <w:rFonts w:cs="Arial" w:hint="default"/>
        <w:color w:val="auto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3867E1"/>
    <w:multiLevelType w:val="hybridMultilevel"/>
    <w:tmpl w:val="CBCA829C"/>
    <w:lvl w:ilvl="0" w:tplc="12B04964">
      <w:start w:val="1"/>
      <w:numFmt w:val="decimal"/>
      <w:lvlText w:val="%1)"/>
      <w:lvlJc w:val="left"/>
      <w:pPr>
        <w:ind w:left="108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B63AB4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284D1B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95333A6"/>
    <w:multiLevelType w:val="hybridMultilevel"/>
    <w:tmpl w:val="68B0A50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9963BB5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3810E7"/>
    <w:multiLevelType w:val="hybridMultilevel"/>
    <w:tmpl w:val="54C4502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246FEB"/>
    <w:multiLevelType w:val="hybridMultilevel"/>
    <w:tmpl w:val="BCF48F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96115A"/>
    <w:multiLevelType w:val="multilevel"/>
    <w:tmpl w:val="56A6A7D8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50" w:hanging="39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5" w15:restartNumberingAfterBreak="0">
    <w:nsid w:val="4F511A2C"/>
    <w:multiLevelType w:val="multilevel"/>
    <w:tmpl w:val="66227C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508B223C"/>
    <w:multiLevelType w:val="hybridMultilevel"/>
    <w:tmpl w:val="1A521F3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52EC97DA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2B1C23"/>
    <w:multiLevelType w:val="hybridMultilevel"/>
    <w:tmpl w:val="0D3614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33360F"/>
    <w:multiLevelType w:val="hybridMultilevel"/>
    <w:tmpl w:val="2B84F6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BCE311A"/>
    <w:multiLevelType w:val="hybridMultilevel"/>
    <w:tmpl w:val="FCC83A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3737C8"/>
    <w:multiLevelType w:val="hybridMultilevel"/>
    <w:tmpl w:val="7FB839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E647FA7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5A506C"/>
    <w:multiLevelType w:val="hybridMultilevel"/>
    <w:tmpl w:val="F8C42D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BE9CDFD6">
      <w:start w:val="8"/>
      <w:numFmt w:val="decimal"/>
      <w:lvlText w:val="%3"/>
      <w:lvlJc w:val="left"/>
      <w:pPr>
        <w:ind w:left="232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32127DD"/>
    <w:multiLevelType w:val="hybridMultilevel"/>
    <w:tmpl w:val="9BB87F0C"/>
    <w:lvl w:ilvl="0" w:tplc="82C8B990">
      <w:start w:val="1"/>
      <w:numFmt w:val="decimal"/>
      <w:lvlText w:val="%1)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3492AB2"/>
    <w:multiLevelType w:val="hybridMultilevel"/>
    <w:tmpl w:val="12825CFE"/>
    <w:lvl w:ilvl="0" w:tplc="E0E42496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42C401A"/>
    <w:multiLevelType w:val="hybridMultilevel"/>
    <w:tmpl w:val="AD9CC96A"/>
    <w:styleLink w:val="Zaimportowanystyl16"/>
    <w:lvl w:ilvl="0" w:tplc="78ACD740">
      <w:start w:val="1"/>
      <w:numFmt w:val="decimal"/>
      <w:lvlText w:val="%1)"/>
      <w:lvlJc w:val="left"/>
      <w:pPr>
        <w:ind w:left="78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4A8048C">
      <w:start w:val="1"/>
      <w:numFmt w:val="decimal"/>
      <w:lvlText w:val="%2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CD46C1C">
      <w:start w:val="1"/>
      <w:numFmt w:val="decimal"/>
      <w:lvlText w:val="%3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FF4462E">
      <w:start w:val="1"/>
      <w:numFmt w:val="decimal"/>
      <w:lvlText w:val="%4)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DB672F4">
      <w:start w:val="1"/>
      <w:numFmt w:val="decimal"/>
      <w:lvlText w:val="%5)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298E130">
      <w:start w:val="1"/>
      <w:numFmt w:val="decimal"/>
      <w:lvlText w:val="%6)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1329C80">
      <w:start w:val="1"/>
      <w:numFmt w:val="decimal"/>
      <w:lvlText w:val="%7)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E287714">
      <w:start w:val="1"/>
      <w:numFmt w:val="decimal"/>
      <w:lvlText w:val="%8)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E481A3A">
      <w:start w:val="1"/>
      <w:numFmt w:val="decimal"/>
      <w:lvlText w:val="%9)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6" w15:restartNumberingAfterBreak="0">
    <w:nsid w:val="65617E3B"/>
    <w:multiLevelType w:val="hybridMultilevel"/>
    <w:tmpl w:val="40D815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7347DFF"/>
    <w:multiLevelType w:val="multilevel"/>
    <w:tmpl w:val="E4EA829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6CD447A7"/>
    <w:multiLevelType w:val="hybridMultilevel"/>
    <w:tmpl w:val="8DE4E3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5AC1758"/>
    <w:multiLevelType w:val="hybridMultilevel"/>
    <w:tmpl w:val="66868B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26556D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E026C21"/>
    <w:multiLevelType w:val="hybridMultilevel"/>
    <w:tmpl w:val="E16215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F49654F"/>
    <w:multiLevelType w:val="hybridMultilevel"/>
    <w:tmpl w:val="005C04A0"/>
    <w:lvl w:ilvl="0" w:tplc="C5C82230">
      <w:start w:val="1"/>
      <w:numFmt w:val="decimal"/>
      <w:lvlText w:val="%1.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28CC5CDA">
      <w:start w:val="1"/>
      <w:numFmt w:val="decimal"/>
      <w:lvlText w:val="%2."/>
      <w:lvlJc w:val="left"/>
      <w:pPr>
        <w:ind w:left="1440" w:hanging="360"/>
      </w:pPr>
      <w:rPr>
        <w:rFonts w:ascii="Lato Light" w:eastAsiaTheme="minorHAnsi" w:hAnsi="Lato Light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FF9454D"/>
    <w:multiLevelType w:val="hybridMultilevel"/>
    <w:tmpl w:val="5D20EB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303DE6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5"/>
  </w:num>
  <w:num w:numId="3">
    <w:abstractNumId w:val="12"/>
  </w:num>
  <w:num w:numId="4">
    <w:abstractNumId w:val="32"/>
  </w:num>
  <w:num w:numId="5">
    <w:abstractNumId w:val="14"/>
  </w:num>
  <w:num w:numId="6">
    <w:abstractNumId w:val="53"/>
  </w:num>
  <w:num w:numId="7">
    <w:abstractNumId w:val="39"/>
  </w:num>
  <w:num w:numId="8">
    <w:abstractNumId w:val="25"/>
  </w:num>
  <w:num w:numId="9">
    <w:abstractNumId w:val="48"/>
  </w:num>
  <w:num w:numId="10">
    <w:abstractNumId w:val="9"/>
  </w:num>
  <w:num w:numId="11">
    <w:abstractNumId w:val="42"/>
  </w:num>
  <w:num w:numId="12">
    <w:abstractNumId w:val="49"/>
  </w:num>
  <w:num w:numId="13">
    <w:abstractNumId w:val="51"/>
  </w:num>
  <w:num w:numId="14">
    <w:abstractNumId w:val="8"/>
  </w:num>
  <w:num w:numId="15">
    <w:abstractNumId w:val="17"/>
  </w:num>
  <w:num w:numId="16">
    <w:abstractNumId w:val="13"/>
  </w:num>
  <w:num w:numId="17">
    <w:abstractNumId w:val="45"/>
  </w:num>
  <w:num w:numId="18">
    <w:abstractNumId w:val="38"/>
  </w:num>
  <w:num w:numId="19">
    <w:abstractNumId w:val="26"/>
  </w:num>
  <w:num w:numId="20">
    <w:abstractNumId w:val="46"/>
  </w:num>
  <w:num w:numId="21">
    <w:abstractNumId w:val="47"/>
  </w:num>
  <w:num w:numId="22">
    <w:abstractNumId w:val="28"/>
  </w:num>
  <w:num w:numId="23">
    <w:abstractNumId w:val="43"/>
  </w:num>
  <w:num w:numId="24">
    <w:abstractNumId w:val="50"/>
  </w:num>
  <w:num w:numId="25">
    <w:abstractNumId w:val="44"/>
  </w:num>
  <w:num w:numId="26">
    <w:abstractNumId w:val="29"/>
  </w:num>
  <w:num w:numId="27">
    <w:abstractNumId w:val="41"/>
  </w:num>
  <w:num w:numId="28">
    <w:abstractNumId w:val="31"/>
  </w:num>
  <w:num w:numId="29">
    <w:abstractNumId w:val="11"/>
  </w:num>
  <w:num w:numId="30">
    <w:abstractNumId w:val="40"/>
  </w:num>
  <w:num w:numId="31">
    <w:abstractNumId w:val="22"/>
  </w:num>
  <w:num w:numId="32">
    <w:abstractNumId w:val="27"/>
  </w:num>
  <w:num w:numId="33">
    <w:abstractNumId w:val="36"/>
  </w:num>
  <w:num w:numId="34">
    <w:abstractNumId w:val="52"/>
  </w:num>
  <w:num w:numId="35">
    <w:abstractNumId w:val="16"/>
  </w:num>
  <w:num w:numId="36">
    <w:abstractNumId w:val="24"/>
  </w:num>
  <w:num w:numId="37">
    <w:abstractNumId w:val="37"/>
  </w:num>
  <w:num w:numId="38">
    <w:abstractNumId w:val="6"/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5"/>
  </w:num>
  <w:num w:numId="45">
    <w:abstractNumId w:val="18"/>
  </w:num>
  <w:num w:numId="46">
    <w:abstractNumId w:val="21"/>
  </w:num>
  <w:num w:numId="47">
    <w:abstractNumId w:val="7"/>
  </w:num>
  <w:num w:numId="48">
    <w:abstractNumId w:val="20"/>
  </w:num>
  <w:num w:numId="49">
    <w:abstractNumId w:val="19"/>
  </w:num>
  <w:num w:numId="50">
    <w:abstractNumId w:val="23"/>
  </w:num>
  <w:num w:numId="51">
    <w:abstractNumId w:val="33"/>
  </w:num>
  <w:num w:numId="5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0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oNotTrackFormatting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A1Nbc0MzUyNzZU0lEKTi0uzszPAykwMqkFALT0gDEtAAAA"/>
  </w:docVars>
  <w:rsids>
    <w:rsidRoot w:val="00645E2B"/>
    <w:rsid w:val="0000051B"/>
    <w:rsid w:val="000006B8"/>
    <w:rsid w:val="00000B1E"/>
    <w:rsid w:val="00000B88"/>
    <w:rsid w:val="00000F94"/>
    <w:rsid w:val="00001EF1"/>
    <w:rsid w:val="000023E2"/>
    <w:rsid w:val="00002725"/>
    <w:rsid w:val="0000279D"/>
    <w:rsid w:val="000058A5"/>
    <w:rsid w:val="00006491"/>
    <w:rsid w:val="00006CFF"/>
    <w:rsid w:val="00006DCC"/>
    <w:rsid w:val="00006F17"/>
    <w:rsid w:val="00007AA8"/>
    <w:rsid w:val="00010304"/>
    <w:rsid w:val="00011BBB"/>
    <w:rsid w:val="000123EA"/>
    <w:rsid w:val="000124D7"/>
    <w:rsid w:val="000125CB"/>
    <w:rsid w:val="00013795"/>
    <w:rsid w:val="0001403C"/>
    <w:rsid w:val="00015820"/>
    <w:rsid w:val="00015C4F"/>
    <w:rsid w:val="00016C21"/>
    <w:rsid w:val="00017BD8"/>
    <w:rsid w:val="00020CBC"/>
    <w:rsid w:val="0002101F"/>
    <w:rsid w:val="00021237"/>
    <w:rsid w:val="00021B2E"/>
    <w:rsid w:val="00022674"/>
    <w:rsid w:val="0002368D"/>
    <w:rsid w:val="00024763"/>
    <w:rsid w:val="00024A2A"/>
    <w:rsid w:val="00025928"/>
    <w:rsid w:val="00025E9F"/>
    <w:rsid w:val="00026865"/>
    <w:rsid w:val="000268EC"/>
    <w:rsid w:val="00026EA8"/>
    <w:rsid w:val="00030814"/>
    <w:rsid w:val="00030E0F"/>
    <w:rsid w:val="000311EC"/>
    <w:rsid w:val="00031760"/>
    <w:rsid w:val="000318C5"/>
    <w:rsid w:val="00031DD1"/>
    <w:rsid w:val="000326F8"/>
    <w:rsid w:val="00032F12"/>
    <w:rsid w:val="00033DAA"/>
    <w:rsid w:val="000345F6"/>
    <w:rsid w:val="000354F6"/>
    <w:rsid w:val="0003569D"/>
    <w:rsid w:val="00035DB6"/>
    <w:rsid w:val="0003672C"/>
    <w:rsid w:val="00036EAD"/>
    <w:rsid w:val="000404E3"/>
    <w:rsid w:val="0004207A"/>
    <w:rsid w:val="0004229A"/>
    <w:rsid w:val="0004349E"/>
    <w:rsid w:val="00043E3F"/>
    <w:rsid w:val="000448F5"/>
    <w:rsid w:val="00044DFD"/>
    <w:rsid w:val="00044F3F"/>
    <w:rsid w:val="00045356"/>
    <w:rsid w:val="000459F5"/>
    <w:rsid w:val="00045F9F"/>
    <w:rsid w:val="00046373"/>
    <w:rsid w:val="000463B0"/>
    <w:rsid w:val="00046602"/>
    <w:rsid w:val="00050050"/>
    <w:rsid w:val="000518B2"/>
    <w:rsid w:val="0005292F"/>
    <w:rsid w:val="00053154"/>
    <w:rsid w:val="000537F6"/>
    <w:rsid w:val="000540B0"/>
    <w:rsid w:val="00056593"/>
    <w:rsid w:val="00056A34"/>
    <w:rsid w:val="00056D1E"/>
    <w:rsid w:val="00060378"/>
    <w:rsid w:val="00060FF8"/>
    <w:rsid w:val="000613D0"/>
    <w:rsid w:val="000614EC"/>
    <w:rsid w:val="000617E4"/>
    <w:rsid w:val="0006196A"/>
    <w:rsid w:val="00061FC0"/>
    <w:rsid w:val="000625FE"/>
    <w:rsid w:val="00063BD5"/>
    <w:rsid w:val="00063F8F"/>
    <w:rsid w:val="0006501A"/>
    <w:rsid w:val="00065EB2"/>
    <w:rsid w:val="00066488"/>
    <w:rsid w:val="0006651E"/>
    <w:rsid w:val="000669E5"/>
    <w:rsid w:val="00066CC6"/>
    <w:rsid w:val="00067123"/>
    <w:rsid w:val="000675D0"/>
    <w:rsid w:val="00070476"/>
    <w:rsid w:val="00070B7B"/>
    <w:rsid w:val="00070E2A"/>
    <w:rsid w:val="00070E8A"/>
    <w:rsid w:val="00071283"/>
    <w:rsid w:val="00071C61"/>
    <w:rsid w:val="0007264F"/>
    <w:rsid w:val="00072CB9"/>
    <w:rsid w:val="000732B6"/>
    <w:rsid w:val="00073EA8"/>
    <w:rsid w:val="000767C7"/>
    <w:rsid w:val="00077B67"/>
    <w:rsid w:val="000807A2"/>
    <w:rsid w:val="00080E3A"/>
    <w:rsid w:val="0008123A"/>
    <w:rsid w:val="00081AFD"/>
    <w:rsid w:val="000820A5"/>
    <w:rsid w:val="0008348D"/>
    <w:rsid w:val="000850DD"/>
    <w:rsid w:val="000850FD"/>
    <w:rsid w:val="00085252"/>
    <w:rsid w:val="00085BC4"/>
    <w:rsid w:val="00086C2B"/>
    <w:rsid w:val="00090E95"/>
    <w:rsid w:val="000917D4"/>
    <w:rsid w:val="00091875"/>
    <w:rsid w:val="000925CE"/>
    <w:rsid w:val="0009307D"/>
    <w:rsid w:val="00093D4E"/>
    <w:rsid w:val="00094F76"/>
    <w:rsid w:val="0009505B"/>
    <w:rsid w:val="00095EA9"/>
    <w:rsid w:val="000961F2"/>
    <w:rsid w:val="000962E4"/>
    <w:rsid w:val="0009714A"/>
    <w:rsid w:val="00097C84"/>
    <w:rsid w:val="000A026D"/>
    <w:rsid w:val="000A1474"/>
    <w:rsid w:val="000A2157"/>
    <w:rsid w:val="000A2C33"/>
    <w:rsid w:val="000A3A27"/>
    <w:rsid w:val="000A3A5F"/>
    <w:rsid w:val="000A431C"/>
    <w:rsid w:val="000A52CB"/>
    <w:rsid w:val="000A66A7"/>
    <w:rsid w:val="000A7CA6"/>
    <w:rsid w:val="000A7F3B"/>
    <w:rsid w:val="000B0432"/>
    <w:rsid w:val="000B045C"/>
    <w:rsid w:val="000B0C03"/>
    <w:rsid w:val="000B1E2F"/>
    <w:rsid w:val="000B20A5"/>
    <w:rsid w:val="000B219F"/>
    <w:rsid w:val="000B2282"/>
    <w:rsid w:val="000B2B84"/>
    <w:rsid w:val="000B3153"/>
    <w:rsid w:val="000B35A8"/>
    <w:rsid w:val="000B40DF"/>
    <w:rsid w:val="000B4165"/>
    <w:rsid w:val="000B50E2"/>
    <w:rsid w:val="000B6076"/>
    <w:rsid w:val="000B636D"/>
    <w:rsid w:val="000B7735"/>
    <w:rsid w:val="000B7BAD"/>
    <w:rsid w:val="000B7DA5"/>
    <w:rsid w:val="000C0A9E"/>
    <w:rsid w:val="000C0D46"/>
    <w:rsid w:val="000C137C"/>
    <w:rsid w:val="000C23BB"/>
    <w:rsid w:val="000C2FED"/>
    <w:rsid w:val="000C50F8"/>
    <w:rsid w:val="000C6590"/>
    <w:rsid w:val="000C69B8"/>
    <w:rsid w:val="000C6B3F"/>
    <w:rsid w:val="000C7D42"/>
    <w:rsid w:val="000C7FE2"/>
    <w:rsid w:val="000D01DA"/>
    <w:rsid w:val="000D1110"/>
    <w:rsid w:val="000D11AE"/>
    <w:rsid w:val="000D1811"/>
    <w:rsid w:val="000D1FF4"/>
    <w:rsid w:val="000D2570"/>
    <w:rsid w:val="000D2A2A"/>
    <w:rsid w:val="000D34F5"/>
    <w:rsid w:val="000D40DA"/>
    <w:rsid w:val="000D43CF"/>
    <w:rsid w:val="000D51BE"/>
    <w:rsid w:val="000D52AF"/>
    <w:rsid w:val="000D5B1D"/>
    <w:rsid w:val="000D6616"/>
    <w:rsid w:val="000D7A22"/>
    <w:rsid w:val="000E019D"/>
    <w:rsid w:val="000E03D1"/>
    <w:rsid w:val="000E085E"/>
    <w:rsid w:val="000E0EDA"/>
    <w:rsid w:val="000E14C3"/>
    <w:rsid w:val="000E40B1"/>
    <w:rsid w:val="000E4B43"/>
    <w:rsid w:val="000E5745"/>
    <w:rsid w:val="000E6F77"/>
    <w:rsid w:val="000E7431"/>
    <w:rsid w:val="000E7CB7"/>
    <w:rsid w:val="000F06FD"/>
    <w:rsid w:val="000F0D15"/>
    <w:rsid w:val="000F0DDF"/>
    <w:rsid w:val="000F138E"/>
    <w:rsid w:val="000F175D"/>
    <w:rsid w:val="000F350E"/>
    <w:rsid w:val="000F3B7D"/>
    <w:rsid w:val="000F3DDD"/>
    <w:rsid w:val="000F4EE9"/>
    <w:rsid w:val="000F50F1"/>
    <w:rsid w:val="000F5560"/>
    <w:rsid w:val="000F6409"/>
    <w:rsid w:val="000F65C5"/>
    <w:rsid w:val="000F709B"/>
    <w:rsid w:val="000F75AD"/>
    <w:rsid w:val="000F7D7A"/>
    <w:rsid w:val="000F7FB6"/>
    <w:rsid w:val="0010012B"/>
    <w:rsid w:val="00100E05"/>
    <w:rsid w:val="001024CD"/>
    <w:rsid w:val="0010279B"/>
    <w:rsid w:val="001032ED"/>
    <w:rsid w:val="001034AE"/>
    <w:rsid w:val="001042B3"/>
    <w:rsid w:val="00104726"/>
    <w:rsid w:val="00105050"/>
    <w:rsid w:val="00105557"/>
    <w:rsid w:val="00105B76"/>
    <w:rsid w:val="0010648F"/>
    <w:rsid w:val="00106545"/>
    <w:rsid w:val="001072BB"/>
    <w:rsid w:val="00107959"/>
    <w:rsid w:val="001107B5"/>
    <w:rsid w:val="00110C5B"/>
    <w:rsid w:val="00111687"/>
    <w:rsid w:val="00111762"/>
    <w:rsid w:val="001118C7"/>
    <w:rsid w:val="001127D9"/>
    <w:rsid w:val="001128AD"/>
    <w:rsid w:val="00113648"/>
    <w:rsid w:val="00113731"/>
    <w:rsid w:val="0011484B"/>
    <w:rsid w:val="0011579A"/>
    <w:rsid w:val="001158A3"/>
    <w:rsid w:val="00115C39"/>
    <w:rsid w:val="00116323"/>
    <w:rsid w:val="001206AF"/>
    <w:rsid w:val="0012116E"/>
    <w:rsid w:val="001216E5"/>
    <w:rsid w:val="00122268"/>
    <w:rsid w:val="00122A66"/>
    <w:rsid w:val="001238DE"/>
    <w:rsid w:val="00123954"/>
    <w:rsid w:val="00124D77"/>
    <w:rsid w:val="00126273"/>
    <w:rsid w:val="00126987"/>
    <w:rsid w:val="00126F3D"/>
    <w:rsid w:val="00127263"/>
    <w:rsid w:val="0012733A"/>
    <w:rsid w:val="0012774B"/>
    <w:rsid w:val="001311A2"/>
    <w:rsid w:val="00131989"/>
    <w:rsid w:val="00135F15"/>
    <w:rsid w:val="00135F70"/>
    <w:rsid w:val="001360A6"/>
    <w:rsid w:val="0013612A"/>
    <w:rsid w:val="00136202"/>
    <w:rsid w:val="00136DD8"/>
    <w:rsid w:val="00140A01"/>
    <w:rsid w:val="00140A13"/>
    <w:rsid w:val="0014119E"/>
    <w:rsid w:val="0014179D"/>
    <w:rsid w:val="00141C17"/>
    <w:rsid w:val="00141E1A"/>
    <w:rsid w:val="00141F91"/>
    <w:rsid w:val="00142011"/>
    <w:rsid w:val="001426E1"/>
    <w:rsid w:val="00142716"/>
    <w:rsid w:val="001437FE"/>
    <w:rsid w:val="00143B65"/>
    <w:rsid w:val="00144367"/>
    <w:rsid w:val="0014469F"/>
    <w:rsid w:val="0014472E"/>
    <w:rsid w:val="00145A0E"/>
    <w:rsid w:val="00145ED9"/>
    <w:rsid w:val="00146202"/>
    <w:rsid w:val="00146A9C"/>
    <w:rsid w:val="0014798A"/>
    <w:rsid w:val="00147D09"/>
    <w:rsid w:val="0015092F"/>
    <w:rsid w:val="00151978"/>
    <w:rsid w:val="00151AC1"/>
    <w:rsid w:val="00151FCA"/>
    <w:rsid w:val="001531FA"/>
    <w:rsid w:val="001534A4"/>
    <w:rsid w:val="001540F5"/>
    <w:rsid w:val="00155167"/>
    <w:rsid w:val="0015549E"/>
    <w:rsid w:val="00155921"/>
    <w:rsid w:val="00155B50"/>
    <w:rsid w:val="00155B61"/>
    <w:rsid w:val="00155F6F"/>
    <w:rsid w:val="001564EB"/>
    <w:rsid w:val="001578F9"/>
    <w:rsid w:val="00157BAB"/>
    <w:rsid w:val="001606BE"/>
    <w:rsid w:val="00160C7A"/>
    <w:rsid w:val="00160D74"/>
    <w:rsid w:val="00160FD2"/>
    <w:rsid w:val="00161275"/>
    <w:rsid w:val="00161403"/>
    <w:rsid w:val="00161961"/>
    <w:rsid w:val="0016253D"/>
    <w:rsid w:val="001628F9"/>
    <w:rsid w:val="001643BF"/>
    <w:rsid w:val="001648F5"/>
    <w:rsid w:val="00164F12"/>
    <w:rsid w:val="0016562C"/>
    <w:rsid w:val="00165685"/>
    <w:rsid w:val="00166408"/>
    <w:rsid w:val="00166552"/>
    <w:rsid w:val="00167976"/>
    <w:rsid w:val="00167C2C"/>
    <w:rsid w:val="00167EB3"/>
    <w:rsid w:val="00170116"/>
    <w:rsid w:val="0017017D"/>
    <w:rsid w:val="001711D0"/>
    <w:rsid w:val="001711D2"/>
    <w:rsid w:val="0017236B"/>
    <w:rsid w:val="001723EE"/>
    <w:rsid w:val="0017289C"/>
    <w:rsid w:val="00173D66"/>
    <w:rsid w:val="001753DD"/>
    <w:rsid w:val="00175D1A"/>
    <w:rsid w:val="00175E64"/>
    <w:rsid w:val="00176279"/>
    <w:rsid w:val="001766F3"/>
    <w:rsid w:val="00177286"/>
    <w:rsid w:val="00177F1A"/>
    <w:rsid w:val="0018043C"/>
    <w:rsid w:val="00181990"/>
    <w:rsid w:val="00181A1F"/>
    <w:rsid w:val="00182CA2"/>
    <w:rsid w:val="0018388D"/>
    <w:rsid w:val="00183A00"/>
    <w:rsid w:val="0018459D"/>
    <w:rsid w:val="0018545D"/>
    <w:rsid w:val="0018568E"/>
    <w:rsid w:val="00185C71"/>
    <w:rsid w:val="00186100"/>
    <w:rsid w:val="00186921"/>
    <w:rsid w:val="001900E5"/>
    <w:rsid w:val="00190372"/>
    <w:rsid w:val="00190B3D"/>
    <w:rsid w:val="00191404"/>
    <w:rsid w:val="00191564"/>
    <w:rsid w:val="0019167E"/>
    <w:rsid w:val="00192726"/>
    <w:rsid w:val="00192E7A"/>
    <w:rsid w:val="00194082"/>
    <w:rsid w:val="0019431B"/>
    <w:rsid w:val="0019490D"/>
    <w:rsid w:val="00194AE3"/>
    <w:rsid w:val="00195F6C"/>
    <w:rsid w:val="001960F5"/>
    <w:rsid w:val="001962B1"/>
    <w:rsid w:val="001973E5"/>
    <w:rsid w:val="0019767C"/>
    <w:rsid w:val="00197F1F"/>
    <w:rsid w:val="00197F23"/>
    <w:rsid w:val="001A09C0"/>
    <w:rsid w:val="001A120C"/>
    <w:rsid w:val="001A1CE3"/>
    <w:rsid w:val="001A1D55"/>
    <w:rsid w:val="001A2138"/>
    <w:rsid w:val="001A2B98"/>
    <w:rsid w:val="001A3A7B"/>
    <w:rsid w:val="001A3C24"/>
    <w:rsid w:val="001A3EA7"/>
    <w:rsid w:val="001A431E"/>
    <w:rsid w:val="001A464A"/>
    <w:rsid w:val="001A46A1"/>
    <w:rsid w:val="001A50B1"/>
    <w:rsid w:val="001A5229"/>
    <w:rsid w:val="001A5DAD"/>
    <w:rsid w:val="001A5EB3"/>
    <w:rsid w:val="001A6B3E"/>
    <w:rsid w:val="001A6BE6"/>
    <w:rsid w:val="001A6CCA"/>
    <w:rsid w:val="001A6DAC"/>
    <w:rsid w:val="001A7194"/>
    <w:rsid w:val="001A78E2"/>
    <w:rsid w:val="001B079F"/>
    <w:rsid w:val="001B09D2"/>
    <w:rsid w:val="001B0C2D"/>
    <w:rsid w:val="001B1243"/>
    <w:rsid w:val="001B1D8C"/>
    <w:rsid w:val="001B2FBA"/>
    <w:rsid w:val="001B34CD"/>
    <w:rsid w:val="001B3C7B"/>
    <w:rsid w:val="001B3E8B"/>
    <w:rsid w:val="001B4A3A"/>
    <w:rsid w:val="001B5B24"/>
    <w:rsid w:val="001B5C76"/>
    <w:rsid w:val="001B5D7C"/>
    <w:rsid w:val="001B64B7"/>
    <w:rsid w:val="001B64E4"/>
    <w:rsid w:val="001B7E2A"/>
    <w:rsid w:val="001C19AE"/>
    <w:rsid w:val="001C1B34"/>
    <w:rsid w:val="001C1E58"/>
    <w:rsid w:val="001C2233"/>
    <w:rsid w:val="001C4587"/>
    <w:rsid w:val="001C4989"/>
    <w:rsid w:val="001C4AA3"/>
    <w:rsid w:val="001C56B6"/>
    <w:rsid w:val="001C58AC"/>
    <w:rsid w:val="001C7054"/>
    <w:rsid w:val="001C7F28"/>
    <w:rsid w:val="001D0080"/>
    <w:rsid w:val="001D2DD2"/>
    <w:rsid w:val="001D3E7D"/>
    <w:rsid w:val="001D3E90"/>
    <w:rsid w:val="001D4C59"/>
    <w:rsid w:val="001D4DEC"/>
    <w:rsid w:val="001D5026"/>
    <w:rsid w:val="001D54BB"/>
    <w:rsid w:val="001D70D1"/>
    <w:rsid w:val="001D7BC1"/>
    <w:rsid w:val="001D7C16"/>
    <w:rsid w:val="001D7C88"/>
    <w:rsid w:val="001D7E5E"/>
    <w:rsid w:val="001E07E1"/>
    <w:rsid w:val="001E0B4B"/>
    <w:rsid w:val="001E2344"/>
    <w:rsid w:val="001E24DB"/>
    <w:rsid w:val="001E30EF"/>
    <w:rsid w:val="001E3299"/>
    <w:rsid w:val="001E3490"/>
    <w:rsid w:val="001E3A19"/>
    <w:rsid w:val="001E3AAB"/>
    <w:rsid w:val="001E3F34"/>
    <w:rsid w:val="001E49F0"/>
    <w:rsid w:val="001E4CD4"/>
    <w:rsid w:val="001E4FB9"/>
    <w:rsid w:val="001E55D9"/>
    <w:rsid w:val="001E6A54"/>
    <w:rsid w:val="001E6EFB"/>
    <w:rsid w:val="001E6FCE"/>
    <w:rsid w:val="001E7074"/>
    <w:rsid w:val="001E77E9"/>
    <w:rsid w:val="001F0066"/>
    <w:rsid w:val="001F035D"/>
    <w:rsid w:val="001F0D7C"/>
    <w:rsid w:val="001F0D97"/>
    <w:rsid w:val="001F0F42"/>
    <w:rsid w:val="001F1388"/>
    <w:rsid w:val="001F2342"/>
    <w:rsid w:val="001F237F"/>
    <w:rsid w:val="001F2B06"/>
    <w:rsid w:val="001F2CCA"/>
    <w:rsid w:val="001F3BCF"/>
    <w:rsid w:val="001F5865"/>
    <w:rsid w:val="001F655C"/>
    <w:rsid w:val="001F6942"/>
    <w:rsid w:val="001F709E"/>
    <w:rsid w:val="001F72C6"/>
    <w:rsid w:val="001F749B"/>
    <w:rsid w:val="002008F6"/>
    <w:rsid w:val="002013DD"/>
    <w:rsid w:val="002015A1"/>
    <w:rsid w:val="00202079"/>
    <w:rsid w:val="002022F7"/>
    <w:rsid w:val="00202E80"/>
    <w:rsid w:val="00203826"/>
    <w:rsid w:val="00203BCA"/>
    <w:rsid w:val="00203F50"/>
    <w:rsid w:val="00204709"/>
    <w:rsid w:val="00204AB0"/>
    <w:rsid w:val="00204B79"/>
    <w:rsid w:val="00205237"/>
    <w:rsid w:val="00205292"/>
    <w:rsid w:val="00210724"/>
    <w:rsid w:val="00211B81"/>
    <w:rsid w:val="0021209B"/>
    <w:rsid w:val="00213B3F"/>
    <w:rsid w:val="00214E6B"/>
    <w:rsid w:val="002157B5"/>
    <w:rsid w:val="00215913"/>
    <w:rsid w:val="00216119"/>
    <w:rsid w:val="002161EE"/>
    <w:rsid w:val="002168BB"/>
    <w:rsid w:val="00217133"/>
    <w:rsid w:val="002175D7"/>
    <w:rsid w:val="00220286"/>
    <w:rsid w:val="0022103D"/>
    <w:rsid w:val="00221371"/>
    <w:rsid w:val="00221AA8"/>
    <w:rsid w:val="002220C9"/>
    <w:rsid w:val="00222D2F"/>
    <w:rsid w:val="00222DDA"/>
    <w:rsid w:val="00222EBD"/>
    <w:rsid w:val="0022332E"/>
    <w:rsid w:val="002234F2"/>
    <w:rsid w:val="002237FE"/>
    <w:rsid w:val="0022384C"/>
    <w:rsid w:val="0022496A"/>
    <w:rsid w:val="00224A0A"/>
    <w:rsid w:val="002251D8"/>
    <w:rsid w:val="00225BB4"/>
    <w:rsid w:val="002270FD"/>
    <w:rsid w:val="00227514"/>
    <w:rsid w:val="002276FE"/>
    <w:rsid w:val="002278F6"/>
    <w:rsid w:val="00227C11"/>
    <w:rsid w:val="00230935"/>
    <w:rsid w:val="00230DD9"/>
    <w:rsid w:val="00231132"/>
    <w:rsid w:val="00231486"/>
    <w:rsid w:val="00231D03"/>
    <w:rsid w:val="00231F1B"/>
    <w:rsid w:val="00231F3C"/>
    <w:rsid w:val="00233655"/>
    <w:rsid w:val="00233E9F"/>
    <w:rsid w:val="0023406D"/>
    <w:rsid w:val="00234324"/>
    <w:rsid w:val="00234B6F"/>
    <w:rsid w:val="00234D45"/>
    <w:rsid w:val="00235215"/>
    <w:rsid w:val="00235A64"/>
    <w:rsid w:val="00236969"/>
    <w:rsid w:val="00236AA7"/>
    <w:rsid w:val="00237090"/>
    <w:rsid w:val="00240720"/>
    <w:rsid w:val="00240794"/>
    <w:rsid w:val="00240F1E"/>
    <w:rsid w:val="00241145"/>
    <w:rsid w:val="0024272D"/>
    <w:rsid w:val="00243534"/>
    <w:rsid w:val="002435DA"/>
    <w:rsid w:val="002437DC"/>
    <w:rsid w:val="00244648"/>
    <w:rsid w:val="0024576E"/>
    <w:rsid w:val="00245F2F"/>
    <w:rsid w:val="0024604B"/>
    <w:rsid w:val="00246DE5"/>
    <w:rsid w:val="00250336"/>
    <w:rsid w:val="00251B66"/>
    <w:rsid w:val="00251D33"/>
    <w:rsid w:val="0025285D"/>
    <w:rsid w:val="00253216"/>
    <w:rsid w:val="002537E3"/>
    <w:rsid w:val="00254023"/>
    <w:rsid w:val="00254FE5"/>
    <w:rsid w:val="00255459"/>
    <w:rsid w:val="002557BB"/>
    <w:rsid w:val="00256A88"/>
    <w:rsid w:val="00256D4C"/>
    <w:rsid w:val="00256E21"/>
    <w:rsid w:val="00261016"/>
    <w:rsid w:val="0026144D"/>
    <w:rsid w:val="00261E7D"/>
    <w:rsid w:val="00262EDC"/>
    <w:rsid w:val="00263010"/>
    <w:rsid w:val="0026319C"/>
    <w:rsid w:val="002639F2"/>
    <w:rsid w:val="00263FF4"/>
    <w:rsid w:val="002649A0"/>
    <w:rsid w:val="00265CA7"/>
    <w:rsid w:val="00266201"/>
    <w:rsid w:val="00266378"/>
    <w:rsid w:val="002667FC"/>
    <w:rsid w:val="00267CDE"/>
    <w:rsid w:val="002706B8"/>
    <w:rsid w:val="00271A7B"/>
    <w:rsid w:val="00271B37"/>
    <w:rsid w:val="002730CE"/>
    <w:rsid w:val="002730D6"/>
    <w:rsid w:val="00273A8B"/>
    <w:rsid w:val="00274A24"/>
    <w:rsid w:val="00275289"/>
    <w:rsid w:val="002757DC"/>
    <w:rsid w:val="00275872"/>
    <w:rsid w:val="00275DE1"/>
    <w:rsid w:val="002804A0"/>
    <w:rsid w:val="00280E1E"/>
    <w:rsid w:val="00280FA7"/>
    <w:rsid w:val="00281D31"/>
    <w:rsid w:val="002821D4"/>
    <w:rsid w:val="0028275C"/>
    <w:rsid w:val="00282A6D"/>
    <w:rsid w:val="00283535"/>
    <w:rsid w:val="0028357C"/>
    <w:rsid w:val="00283DCC"/>
    <w:rsid w:val="00283E1D"/>
    <w:rsid w:val="0028516D"/>
    <w:rsid w:val="002855C3"/>
    <w:rsid w:val="002865F9"/>
    <w:rsid w:val="00286612"/>
    <w:rsid w:val="002868BB"/>
    <w:rsid w:val="00287435"/>
    <w:rsid w:val="00287440"/>
    <w:rsid w:val="00287900"/>
    <w:rsid w:val="00287D37"/>
    <w:rsid w:val="002901DF"/>
    <w:rsid w:val="002904AD"/>
    <w:rsid w:val="0029053D"/>
    <w:rsid w:val="00292B34"/>
    <w:rsid w:val="00292C41"/>
    <w:rsid w:val="00292DA4"/>
    <w:rsid w:val="00293031"/>
    <w:rsid w:val="0029494A"/>
    <w:rsid w:val="002953E8"/>
    <w:rsid w:val="002957E6"/>
    <w:rsid w:val="00297976"/>
    <w:rsid w:val="002A0089"/>
    <w:rsid w:val="002A011E"/>
    <w:rsid w:val="002A0FCB"/>
    <w:rsid w:val="002A150F"/>
    <w:rsid w:val="002A19E5"/>
    <w:rsid w:val="002A23ED"/>
    <w:rsid w:val="002A260D"/>
    <w:rsid w:val="002A2821"/>
    <w:rsid w:val="002A2879"/>
    <w:rsid w:val="002A37A8"/>
    <w:rsid w:val="002A3924"/>
    <w:rsid w:val="002A3EE5"/>
    <w:rsid w:val="002A460A"/>
    <w:rsid w:val="002A4BB0"/>
    <w:rsid w:val="002A6414"/>
    <w:rsid w:val="002A64FF"/>
    <w:rsid w:val="002A6B63"/>
    <w:rsid w:val="002A6B9C"/>
    <w:rsid w:val="002B0A30"/>
    <w:rsid w:val="002B0FFD"/>
    <w:rsid w:val="002B1E3B"/>
    <w:rsid w:val="002B2AB5"/>
    <w:rsid w:val="002B3002"/>
    <w:rsid w:val="002B3B37"/>
    <w:rsid w:val="002B3FCD"/>
    <w:rsid w:val="002B42E9"/>
    <w:rsid w:val="002B4846"/>
    <w:rsid w:val="002B48C5"/>
    <w:rsid w:val="002B494C"/>
    <w:rsid w:val="002B5878"/>
    <w:rsid w:val="002B5D98"/>
    <w:rsid w:val="002B7209"/>
    <w:rsid w:val="002C00E0"/>
    <w:rsid w:val="002C034B"/>
    <w:rsid w:val="002C0A77"/>
    <w:rsid w:val="002C1492"/>
    <w:rsid w:val="002C21A0"/>
    <w:rsid w:val="002C2CFA"/>
    <w:rsid w:val="002C3414"/>
    <w:rsid w:val="002C34B0"/>
    <w:rsid w:val="002C38FC"/>
    <w:rsid w:val="002C41BB"/>
    <w:rsid w:val="002C4411"/>
    <w:rsid w:val="002C4803"/>
    <w:rsid w:val="002C4C64"/>
    <w:rsid w:val="002C5823"/>
    <w:rsid w:val="002C63B8"/>
    <w:rsid w:val="002C71D9"/>
    <w:rsid w:val="002C79EF"/>
    <w:rsid w:val="002C7D4D"/>
    <w:rsid w:val="002D05C7"/>
    <w:rsid w:val="002D0EEF"/>
    <w:rsid w:val="002D0F15"/>
    <w:rsid w:val="002D19E6"/>
    <w:rsid w:val="002D19F5"/>
    <w:rsid w:val="002D1AE1"/>
    <w:rsid w:val="002D2093"/>
    <w:rsid w:val="002D22D1"/>
    <w:rsid w:val="002D3B13"/>
    <w:rsid w:val="002D4C63"/>
    <w:rsid w:val="002D56E0"/>
    <w:rsid w:val="002D571C"/>
    <w:rsid w:val="002D58AE"/>
    <w:rsid w:val="002D7678"/>
    <w:rsid w:val="002D7985"/>
    <w:rsid w:val="002D7B52"/>
    <w:rsid w:val="002D7CEB"/>
    <w:rsid w:val="002E04D3"/>
    <w:rsid w:val="002E07C3"/>
    <w:rsid w:val="002E088C"/>
    <w:rsid w:val="002E14F3"/>
    <w:rsid w:val="002E1896"/>
    <w:rsid w:val="002E45EC"/>
    <w:rsid w:val="002E4E95"/>
    <w:rsid w:val="002E5854"/>
    <w:rsid w:val="002E6566"/>
    <w:rsid w:val="002E670C"/>
    <w:rsid w:val="002E6DD7"/>
    <w:rsid w:val="002E6EE8"/>
    <w:rsid w:val="002F0716"/>
    <w:rsid w:val="002F11CD"/>
    <w:rsid w:val="002F15BD"/>
    <w:rsid w:val="002F2B3C"/>
    <w:rsid w:val="002F2C99"/>
    <w:rsid w:val="002F2D57"/>
    <w:rsid w:val="002F2EFB"/>
    <w:rsid w:val="002F3019"/>
    <w:rsid w:val="002F34D6"/>
    <w:rsid w:val="002F3C1D"/>
    <w:rsid w:val="002F4F10"/>
    <w:rsid w:val="002F6801"/>
    <w:rsid w:val="002F6B45"/>
    <w:rsid w:val="002F70AA"/>
    <w:rsid w:val="002F7B09"/>
    <w:rsid w:val="002F7BC9"/>
    <w:rsid w:val="00300541"/>
    <w:rsid w:val="003014DC"/>
    <w:rsid w:val="0030173F"/>
    <w:rsid w:val="003019CA"/>
    <w:rsid w:val="00301EA5"/>
    <w:rsid w:val="003020B4"/>
    <w:rsid w:val="003025D9"/>
    <w:rsid w:val="003032C7"/>
    <w:rsid w:val="00303C52"/>
    <w:rsid w:val="00303EB0"/>
    <w:rsid w:val="00303FEA"/>
    <w:rsid w:val="00304028"/>
    <w:rsid w:val="00304CB9"/>
    <w:rsid w:val="00305CA5"/>
    <w:rsid w:val="00305D72"/>
    <w:rsid w:val="00307880"/>
    <w:rsid w:val="00307A46"/>
    <w:rsid w:val="00307D05"/>
    <w:rsid w:val="0031000D"/>
    <w:rsid w:val="00310062"/>
    <w:rsid w:val="003106B5"/>
    <w:rsid w:val="0031083F"/>
    <w:rsid w:val="0031085B"/>
    <w:rsid w:val="00310CD8"/>
    <w:rsid w:val="00310D10"/>
    <w:rsid w:val="00310D67"/>
    <w:rsid w:val="0031183F"/>
    <w:rsid w:val="003119A1"/>
    <w:rsid w:val="00311CF3"/>
    <w:rsid w:val="00311E88"/>
    <w:rsid w:val="00312075"/>
    <w:rsid w:val="00312A7D"/>
    <w:rsid w:val="00313AB4"/>
    <w:rsid w:val="003142CE"/>
    <w:rsid w:val="00314346"/>
    <w:rsid w:val="00314511"/>
    <w:rsid w:val="003147B2"/>
    <w:rsid w:val="00315C28"/>
    <w:rsid w:val="00315E31"/>
    <w:rsid w:val="0032074B"/>
    <w:rsid w:val="00320786"/>
    <w:rsid w:val="00320D70"/>
    <w:rsid w:val="0032123A"/>
    <w:rsid w:val="00321E15"/>
    <w:rsid w:val="00322E7C"/>
    <w:rsid w:val="00323477"/>
    <w:rsid w:val="00323488"/>
    <w:rsid w:val="003265C8"/>
    <w:rsid w:val="00326672"/>
    <w:rsid w:val="00326810"/>
    <w:rsid w:val="00326FA7"/>
    <w:rsid w:val="0032715A"/>
    <w:rsid w:val="00330E51"/>
    <w:rsid w:val="0033120E"/>
    <w:rsid w:val="00331C20"/>
    <w:rsid w:val="00331E07"/>
    <w:rsid w:val="00332169"/>
    <w:rsid w:val="00333155"/>
    <w:rsid w:val="0033340D"/>
    <w:rsid w:val="00333904"/>
    <w:rsid w:val="00333F1C"/>
    <w:rsid w:val="00334242"/>
    <w:rsid w:val="00334520"/>
    <w:rsid w:val="00334B3C"/>
    <w:rsid w:val="003352FE"/>
    <w:rsid w:val="003371BC"/>
    <w:rsid w:val="00337B5F"/>
    <w:rsid w:val="0034207D"/>
    <w:rsid w:val="0034278D"/>
    <w:rsid w:val="003434CB"/>
    <w:rsid w:val="003441E6"/>
    <w:rsid w:val="0034443C"/>
    <w:rsid w:val="00345EE3"/>
    <w:rsid w:val="003462A5"/>
    <w:rsid w:val="0035189E"/>
    <w:rsid w:val="003522E1"/>
    <w:rsid w:val="003534AE"/>
    <w:rsid w:val="0035431F"/>
    <w:rsid w:val="00354F33"/>
    <w:rsid w:val="00355362"/>
    <w:rsid w:val="00355679"/>
    <w:rsid w:val="00355DF5"/>
    <w:rsid w:val="00355E08"/>
    <w:rsid w:val="00356177"/>
    <w:rsid w:val="003563BE"/>
    <w:rsid w:val="00356BDA"/>
    <w:rsid w:val="00356CC7"/>
    <w:rsid w:val="00356F36"/>
    <w:rsid w:val="00357406"/>
    <w:rsid w:val="00357724"/>
    <w:rsid w:val="0035794B"/>
    <w:rsid w:val="00357992"/>
    <w:rsid w:val="003579A1"/>
    <w:rsid w:val="00360502"/>
    <w:rsid w:val="003606E9"/>
    <w:rsid w:val="00361061"/>
    <w:rsid w:val="00361088"/>
    <w:rsid w:val="003611ED"/>
    <w:rsid w:val="0036128F"/>
    <w:rsid w:val="003629EE"/>
    <w:rsid w:val="00362C2F"/>
    <w:rsid w:val="00362DBA"/>
    <w:rsid w:val="003631E1"/>
    <w:rsid w:val="00363DD3"/>
    <w:rsid w:val="00363F62"/>
    <w:rsid w:val="00363F91"/>
    <w:rsid w:val="00364BDF"/>
    <w:rsid w:val="00364FF5"/>
    <w:rsid w:val="00365C55"/>
    <w:rsid w:val="0036625F"/>
    <w:rsid w:val="00366495"/>
    <w:rsid w:val="003665B3"/>
    <w:rsid w:val="00366EC9"/>
    <w:rsid w:val="00366FF5"/>
    <w:rsid w:val="003704DC"/>
    <w:rsid w:val="00371542"/>
    <w:rsid w:val="003722A4"/>
    <w:rsid w:val="003726AA"/>
    <w:rsid w:val="00372700"/>
    <w:rsid w:val="00372970"/>
    <w:rsid w:val="00373227"/>
    <w:rsid w:val="00374215"/>
    <w:rsid w:val="003745E8"/>
    <w:rsid w:val="00374F94"/>
    <w:rsid w:val="00374FD0"/>
    <w:rsid w:val="003750F0"/>
    <w:rsid w:val="00375DD9"/>
    <w:rsid w:val="00375E94"/>
    <w:rsid w:val="00375FD4"/>
    <w:rsid w:val="00376079"/>
    <w:rsid w:val="00376D96"/>
    <w:rsid w:val="00376FD1"/>
    <w:rsid w:val="003802FC"/>
    <w:rsid w:val="003812F5"/>
    <w:rsid w:val="00382976"/>
    <w:rsid w:val="00382E82"/>
    <w:rsid w:val="00383896"/>
    <w:rsid w:val="00384CB0"/>
    <w:rsid w:val="00384CC6"/>
    <w:rsid w:val="00385182"/>
    <w:rsid w:val="00385726"/>
    <w:rsid w:val="003857CC"/>
    <w:rsid w:val="0038666A"/>
    <w:rsid w:val="00386939"/>
    <w:rsid w:val="00387093"/>
    <w:rsid w:val="0039028B"/>
    <w:rsid w:val="00391732"/>
    <w:rsid w:val="00391F2E"/>
    <w:rsid w:val="00393795"/>
    <w:rsid w:val="00393B0A"/>
    <w:rsid w:val="00393CDE"/>
    <w:rsid w:val="00393DE3"/>
    <w:rsid w:val="0039401F"/>
    <w:rsid w:val="003943B6"/>
    <w:rsid w:val="00395071"/>
    <w:rsid w:val="0039524C"/>
    <w:rsid w:val="003952B3"/>
    <w:rsid w:val="003958D0"/>
    <w:rsid w:val="00395EDC"/>
    <w:rsid w:val="00397579"/>
    <w:rsid w:val="0039761E"/>
    <w:rsid w:val="00397663"/>
    <w:rsid w:val="00397B1C"/>
    <w:rsid w:val="003A2B41"/>
    <w:rsid w:val="003A2DAE"/>
    <w:rsid w:val="003A3D37"/>
    <w:rsid w:val="003A4252"/>
    <w:rsid w:val="003A4714"/>
    <w:rsid w:val="003A4FF0"/>
    <w:rsid w:val="003A50DB"/>
    <w:rsid w:val="003A5126"/>
    <w:rsid w:val="003A5237"/>
    <w:rsid w:val="003A52F6"/>
    <w:rsid w:val="003A6259"/>
    <w:rsid w:val="003A62FA"/>
    <w:rsid w:val="003A6D88"/>
    <w:rsid w:val="003B0058"/>
    <w:rsid w:val="003B01A3"/>
    <w:rsid w:val="003B1697"/>
    <w:rsid w:val="003B24C4"/>
    <w:rsid w:val="003B2AC2"/>
    <w:rsid w:val="003B2C71"/>
    <w:rsid w:val="003B2F2D"/>
    <w:rsid w:val="003B40EB"/>
    <w:rsid w:val="003B41A5"/>
    <w:rsid w:val="003B4600"/>
    <w:rsid w:val="003B4754"/>
    <w:rsid w:val="003B50D9"/>
    <w:rsid w:val="003B51FA"/>
    <w:rsid w:val="003B527F"/>
    <w:rsid w:val="003B5AB7"/>
    <w:rsid w:val="003B719F"/>
    <w:rsid w:val="003B71F7"/>
    <w:rsid w:val="003B731E"/>
    <w:rsid w:val="003C0819"/>
    <w:rsid w:val="003C245C"/>
    <w:rsid w:val="003C2C7B"/>
    <w:rsid w:val="003C3070"/>
    <w:rsid w:val="003C34BC"/>
    <w:rsid w:val="003C37BA"/>
    <w:rsid w:val="003C3DAA"/>
    <w:rsid w:val="003C49C6"/>
    <w:rsid w:val="003C4A68"/>
    <w:rsid w:val="003C5296"/>
    <w:rsid w:val="003C559A"/>
    <w:rsid w:val="003D004A"/>
    <w:rsid w:val="003D0287"/>
    <w:rsid w:val="003D0824"/>
    <w:rsid w:val="003D184A"/>
    <w:rsid w:val="003D290F"/>
    <w:rsid w:val="003D2CC8"/>
    <w:rsid w:val="003D3068"/>
    <w:rsid w:val="003D31E0"/>
    <w:rsid w:val="003D5EB9"/>
    <w:rsid w:val="003D5F0E"/>
    <w:rsid w:val="003D6A9C"/>
    <w:rsid w:val="003D70B3"/>
    <w:rsid w:val="003D766F"/>
    <w:rsid w:val="003D7E23"/>
    <w:rsid w:val="003D7ED6"/>
    <w:rsid w:val="003E0143"/>
    <w:rsid w:val="003E05FA"/>
    <w:rsid w:val="003E0D13"/>
    <w:rsid w:val="003E18DA"/>
    <w:rsid w:val="003E232B"/>
    <w:rsid w:val="003E316D"/>
    <w:rsid w:val="003E3F31"/>
    <w:rsid w:val="003E4138"/>
    <w:rsid w:val="003E509F"/>
    <w:rsid w:val="003E56F6"/>
    <w:rsid w:val="003E5A80"/>
    <w:rsid w:val="003E5EC5"/>
    <w:rsid w:val="003E5ECA"/>
    <w:rsid w:val="003E6458"/>
    <w:rsid w:val="003E6F19"/>
    <w:rsid w:val="003E71BB"/>
    <w:rsid w:val="003E7575"/>
    <w:rsid w:val="003E75A2"/>
    <w:rsid w:val="003E78D0"/>
    <w:rsid w:val="003E7A2B"/>
    <w:rsid w:val="003F0131"/>
    <w:rsid w:val="003F0640"/>
    <w:rsid w:val="003F1690"/>
    <w:rsid w:val="003F226B"/>
    <w:rsid w:val="003F2BFF"/>
    <w:rsid w:val="003F3F2F"/>
    <w:rsid w:val="003F519B"/>
    <w:rsid w:val="003F5F1F"/>
    <w:rsid w:val="003F638A"/>
    <w:rsid w:val="003F66D1"/>
    <w:rsid w:val="004007E0"/>
    <w:rsid w:val="00400914"/>
    <w:rsid w:val="00400C64"/>
    <w:rsid w:val="00401963"/>
    <w:rsid w:val="00401CA2"/>
    <w:rsid w:val="004029F6"/>
    <w:rsid w:val="004038A9"/>
    <w:rsid w:val="0040432C"/>
    <w:rsid w:val="00404623"/>
    <w:rsid w:val="00404B26"/>
    <w:rsid w:val="00405F1D"/>
    <w:rsid w:val="00405F43"/>
    <w:rsid w:val="00407053"/>
    <w:rsid w:val="00407085"/>
    <w:rsid w:val="004076E7"/>
    <w:rsid w:val="0041027B"/>
    <w:rsid w:val="004106AF"/>
    <w:rsid w:val="00410C96"/>
    <w:rsid w:val="00410DD6"/>
    <w:rsid w:val="00411027"/>
    <w:rsid w:val="004113B5"/>
    <w:rsid w:val="00411B19"/>
    <w:rsid w:val="00411C35"/>
    <w:rsid w:val="0041277F"/>
    <w:rsid w:val="00413786"/>
    <w:rsid w:val="004139D8"/>
    <w:rsid w:val="00413ED2"/>
    <w:rsid w:val="00414AFF"/>
    <w:rsid w:val="00414D0B"/>
    <w:rsid w:val="00415410"/>
    <w:rsid w:val="004154E9"/>
    <w:rsid w:val="0041573B"/>
    <w:rsid w:val="0041589C"/>
    <w:rsid w:val="00415B3C"/>
    <w:rsid w:val="00415C24"/>
    <w:rsid w:val="004161E1"/>
    <w:rsid w:val="00416406"/>
    <w:rsid w:val="004169D4"/>
    <w:rsid w:val="004176A1"/>
    <w:rsid w:val="00417CB4"/>
    <w:rsid w:val="00420E92"/>
    <w:rsid w:val="0042202B"/>
    <w:rsid w:val="0042267E"/>
    <w:rsid w:val="00422702"/>
    <w:rsid w:val="00422A46"/>
    <w:rsid w:val="00423B58"/>
    <w:rsid w:val="004241FE"/>
    <w:rsid w:val="00424A57"/>
    <w:rsid w:val="00425509"/>
    <w:rsid w:val="004255A3"/>
    <w:rsid w:val="00425630"/>
    <w:rsid w:val="00426AE8"/>
    <w:rsid w:val="00427637"/>
    <w:rsid w:val="00427F6E"/>
    <w:rsid w:val="00430D9D"/>
    <w:rsid w:val="004314DE"/>
    <w:rsid w:val="004317AF"/>
    <w:rsid w:val="0043220D"/>
    <w:rsid w:val="00432EC4"/>
    <w:rsid w:val="00433B0A"/>
    <w:rsid w:val="00433E64"/>
    <w:rsid w:val="00434000"/>
    <w:rsid w:val="004341AA"/>
    <w:rsid w:val="004344B2"/>
    <w:rsid w:val="00435110"/>
    <w:rsid w:val="00435219"/>
    <w:rsid w:val="00435E18"/>
    <w:rsid w:val="00436309"/>
    <w:rsid w:val="00436ABD"/>
    <w:rsid w:val="00436C25"/>
    <w:rsid w:val="0044033C"/>
    <w:rsid w:val="0044047C"/>
    <w:rsid w:val="00440F5C"/>
    <w:rsid w:val="00441041"/>
    <w:rsid w:val="00441111"/>
    <w:rsid w:val="004418B2"/>
    <w:rsid w:val="00441E2E"/>
    <w:rsid w:val="00442247"/>
    <w:rsid w:val="00442749"/>
    <w:rsid w:val="0044284F"/>
    <w:rsid w:val="00442928"/>
    <w:rsid w:val="00442B32"/>
    <w:rsid w:val="004430EB"/>
    <w:rsid w:val="004438AB"/>
    <w:rsid w:val="00443FB9"/>
    <w:rsid w:val="00443FC3"/>
    <w:rsid w:val="004447DF"/>
    <w:rsid w:val="00444840"/>
    <w:rsid w:val="0044496E"/>
    <w:rsid w:val="0044527B"/>
    <w:rsid w:val="00445C0F"/>
    <w:rsid w:val="00445E67"/>
    <w:rsid w:val="00445F7E"/>
    <w:rsid w:val="00446088"/>
    <w:rsid w:val="004469D2"/>
    <w:rsid w:val="00450096"/>
    <w:rsid w:val="00450944"/>
    <w:rsid w:val="00451209"/>
    <w:rsid w:val="00451293"/>
    <w:rsid w:val="00452E67"/>
    <w:rsid w:val="0045308B"/>
    <w:rsid w:val="00453744"/>
    <w:rsid w:val="00453F47"/>
    <w:rsid w:val="00454308"/>
    <w:rsid w:val="004544DD"/>
    <w:rsid w:val="0045485F"/>
    <w:rsid w:val="00455507"/>
    <w:rsid w:val="00455F5C"/>
    <w:rsid w:val="004560C4"/>
    <w:rsid w:val="00456840"/>
    <w:rsid w:val="00456B7B"/>
    <w:rsid w:val="0045730D"/>
    <w:rsid w:val="00457E71"/>
    <w:rsid w:val="0046038C"/>
    <w:rsid w:val="0046084E"/>
    <w:rsid w:val="004609B6"/>
    <w:rsid w:val="00461A7C"/>
    <w:rsid w:val="00463499"/>
    <w:rsid w:val="004638DB"/>
    <w:rsid w:val="00463D79"/>
    <w:rsid w:val="00463E1C"/>
    <w:rsid w:val="004641CD"/>
    <w:rsid w:val="00464A2B"/>
    <w:rsid w:val="00465C88"/>
    <w:rsid w:val="00465D5B"/>
    <w:rsid w:val="00465EAE"/>
    <w:rsid w:val="00466327"/>
    <w:rsid w:val="00466D88"/>
    <w:rsid w:val="00466D8E"/>
    <w:rsid w:val="004674E6"/>
    <w:rsid w:val="00467796"/>
    <w:rsid w:val="00470C1A"/>
    <w:rsid w:val="00470D4B"/>
    <w:rsid w:val="00471097"/>
    <w:rsid w:val="004713EB"/>
    <w:rsid w:val="004720DE"/>
    <w:rsid w:val="004720F3"/>
    <w:rsid w:val="004724C7"/>
    <w:rsid w:val="004725F2"/>
    <w:rsid w:val="004726F6"/>
    <w:rsid w:val="00472B65"/>
    <w:rsid w:val="004738CD"/>
    <w:rsid w:val="00475F7F"/>
    <w:rsid w:val="00476CED"/>
    <w:rsid w:val="004771ED"/>
    <w:rsid w:val="004775E8"/>
    <w:rsid w:val="00481BD2"/>
    <w:rsid w:val="00481F31"/>
    <w:rsid w:val="004839F0"/>
    <w:rsid w:val="00484F27"/>
    <w:rsid w:val="00485B97"/>
    <w:rsid w:val="00485D48"/>
    <w:rsid w:val="00486579"/>
    <w:rsid w:val="00490CAA"/>
    <w:rsid w:val="0049233D"/>
    <w:rsid w:val="004927D6"/>
    <w:rsid w:val="00492922"/>
    <w:rsid w:val="00492E3C"/>
    <w:rsid w:val="00493469"/>
    <w:rsid w:val="00493DE9"/>
    <w:rsid w:val="00494172"/>
    <w:rsid w:val="004948C1"/>
    <w:rsid w:val="00494E04"/>
    <w:rsid w:val="00495598"/>
    <w:rsid w:val="00495AC7"/>
    <w:rsid w:val="00495E6B"/>
    <w:rsid w:val="0049680D"/>
    <w:rsid w:val="00496A71"/>
    <w:rsid w:val="004978DE"/>
    <w:rsid w:val="0049795A"/>
    <w:rsid w:val="004A087D"/>
    <w:rsid w:val="004A0C30"/>
    <w:rsid w:val="004A150E"/>
    <w:rsid w:val="004A193B"/>
    <w:rsid w:val="004A2FCD"/>
    <w:rsid w:val="004A3352"/>
    <w:rsid w:val="004A3A53"/>
    <w:rsid w:val="004A54D8"/>
    <w:rsid w:val="004A5CE3"/>
    <w:rsid w:val="004A5D94"/>
    <w:rsid w:val="004B10AB"/>
    <w:rsid w:val="004B1166"/>
    <w:rsid w:val="004B165F"/>
    <w:rsid w:val="004B1716"/>
    <w:rsid w:val="004B179A"/>
    <w:rsid w:val="004B18C1"/>
    <w:rsid w:val="004B2CC8"/>
    <w:rsid w:val="004B42C1"/>
    <w:rsid w:val="004B4707"/>
    <w:rsid w:val="004B5759"/>
    <w:rsid w:val="004B583D"/>
    <w:rsid w:val="004B58B8"/>
    <w:rsid w:val="004B591F"/>
    <w:rsid w:val="004B7AB0"/>
    <w:rsid w:val="004B7E0E"/>
    <w:rsid w:val="004C00BD"/>
    <w:rsid w:val="004C0C42"/>
    <w:rsid w:val="004C10C1"/>
    <w:rsid w:val="004C15A0"/>
    <w:rsid w:val="004C1758"/>
    <w:rsid w:val="004C17CC"/>
    <w:rsid w:val="004C1D40"/>
    <w:rsid w:val="004C2098"/>
    <w:rsid w:val="004C2A55"/>
    <w:rsid w:val="004C2CCF"/>
    <w:rsid w:val="004C35F5"/>
    <w:rsid w:val="004C3B86"/>
    <w:rsid w:val="004C42C7"/>
    <w:rsid w:val="004C4CB0"/>
    <w:rsid w:val="004C4F9C"/>
    <w:rsid w:val="004C5597"/>
    <w:rsid w:val="004C5802"/>
    <w:rsid w:val="004C5CBB"/>
    <w:rsid w:val="004C6035"/>
    <w:rsid w:val="004C61A2"/>
    <w:rsid w:val="004C6653"/>
    <w:rsid w:val="004C6666"/>
    <w:rsid w:val="004C6853"/>
    <w:rsid w:val="004C6A82"/>
    <w:rsid w:val="004C7F2E"/>
    <w:rsid w:val="004D06A2"/>
    <w:rsid w:val="004D0A50"/>
    <w:rsid w:val="004D12D3"/>
    <w:rsid w:val="004D1551"/>
    <w:rsid w:val="004D1675"/>
    <w:rsid w:val="004D1A41"/>
    <w:rsid w:val="004D1CBB"/>
    <w:rsid w:val="004D2C09"/>
    <w:rsid w:val="004D3DF8"/>
    <w:rsid w:val="004D3EBE"/>
    <w:rsid w:val="004D539E"/>
    <w:rsid w:val="004D66F3"/>
    <w:rsid w:val="004D6EBD"/>
    <w:rsid w:val="004D776E"/>
    <w:rsid w:val="004D7AD2"/>
    <w:rsid w:val="004E0532"/>
    <w:rsid w:val="004E14A2"/>
    <w:rsid w:val="004E21C9"/>
    <w:rsid w:val="004E2E59"/>
    <w:rsid w:val="004E349D"/>
    <w:rsid w:val="004E392B"/>
    <w:rsid w:val="004E4439"/>
    <w:rsid w:val="004E652E"/>
    <w:rsid w:val="004E6C0C"/>
    <w:rsid w:val="004F03C3"/>
    <w:rsid w:val="004F0C79"/>
    <w:rsid w:val="004F0E94"/>
    <w:rsid w:val="004F167A"/>
    <w:rsid w:val="004F3C9F"/>
    <w:rsid w:val="004F4EF5"/>
    <w:rsid w:val="004F5AD8"/>
    <w:rsid w:val="004F6061"/>
    <w:rsid w:val="004F6277"/>
    <w:rsid w:val="004F71CF"/>
    <w:rsid w:val="004F74C8"/>
    <w:rsid w:val="004F74DD"/>
    <w:rsid w:val="004F75AB"/>
    <w:rsid w:val="004F7DA2"/>
    <w:rsid w:val="0050037A"/>
    <w:rsid w:val="00500E9C"/>
    <w:rsid w:val="00501750"/>
    <w:rsid w:val="00503D4A"/>
    <w:rsid w:val="005043B0"/>
    <w:rsid w:val="00504993"/>
    <w:rsid w:val="00504A82"/>
    <w:rsid w:val="005056D2"/>
    <w:rsid w:val="005056D3"/>
    <w:rsid w:val="00505775"/>
    <w:rsid w:val="00505C01"/>
    <w:rsid w:val="00506B6D"/>
    <w:rsid w:val="00510665"/>
    <w:rsid w:val="00510842"/>
    <w:rsid w:val="00511594"/>
    <w:rsid w:val="00511895"/>
    <w:rsid w:val="00511A74"/>
    <w:rsid w:val="00512806"/>
    <w:rsid w:val="00512A73"/>
    <w:rsid w:val="00512E19"/>
    <w:rsid w:val="005135F1"/>
    <w:rsid w:val="005141BF"/>
    <w:rsid w:val="00514851"/>
    <w:rsid w:val="005150E6"/>
    <w:rsid w:val="0051584A"/>
    <w:rsid w:val="00515D92"/>
    <w:rsid w:val="00516964"/>
    <w:rsid w:val="00516F6F"/>
    <w:rsid w:val="00516F80"/>
    <w:rsid w:val="00517AA3"/>
    <w:rsid w:val="00522077"/>
    <w:rsid w:val="00522627"/>
    <w:rsid w:val="0052363B"/>
    <w:rsid w:val="00523F83"/>
    <w:rsid w:val="00524066"/>
    <w:rsid w:val="00524E07"/>
    <w:rsid w:val="00525019"/>
    <w:rsid w:val="00526CCD"/>
    <w:rsid w:val="005273F5"/>
    <w:rsid w:val="00527401"/>
    <w:rsid w:val="00527A9A"/>
    <w:rsid w:val="00530B41"/>
    <w:rsid w:val="00530C5D"/>
    <w:rsid w:val="00531160"/>
    <w:rsid w:val="00531907"/>
    <w:rsid w:val="00531925"/>
    <w:rsid w:val="00532C03"/>
    <w:rsid w:val="005330F2"/>
    <w:rsid w:val="005335A6"/>
    <w:rsid w:val="005340BF"/>
    <w:rsid w:val="005346CB"/>
    <w:rsid w:val="00534FE8"/>
    <w:rsid w:val="00535989"/>
    <w:rsid w:val="0053703C"/>
    <w:rsid w:val="00537CA9"/>
    <w:rsid w:val="00537EE3"/>
    <w:rsid w:val="00543C51"/>
    <w:rsid w:val="00544193"/>
    <w:rsid w:val="00547BAB"/>
    <w:rsid w:val="00547F55"/>
    <w:rsid w:val="00550358"/>
    <w:rsid w:val="00550515"/>
    <w:rsid w:val="00552A84"/>
    <w:rsid w:val="00552DD9"/>
    <w:rsid w:val="00553709"/>
    <w:rsid w:val="0055370E"/>
    <w:rsid w:val="00553B26"/>
    <w:rsid w:val="00553C6C"/>
    <w:rsid w:val="00553D55"/>
    <w:rsid w:val="0055555F"/>
    <w:rsid w:val="00555603"/>
    <w:rsid w:val="00556BD3"/>
    <w:rsid w:val="0055747E"/>
    <w:rsid w:val="00557837"/>
    <w:rsid w:val="00561C31"/>
    <w:rsid w:val="00561FA0"/>
    <w:rsid w:val="00562F19"/>
    <w:rsid w:val="00565016"/>
    <w:rsid w:val="005653E7"/>
    <w:rsid w:val="0056572A"/>
    <w:rsid w:val="00565831"/>
    <w:rsid w:val="00565E46"/>
    <w:rsid w:val="00565E70"/>
    <w:rsid w:val="00566092"/>
    <w:rsid w:val="00566708"/>
    <w:rsid w:val="00566A86"/>
    <w:rsid w:val="00566E4B"/>
    <w:rsid w:val="005676B1"/>
    <w:rsid w:val="00567DE3"/>
    <w:rsid w:val="00570181"/>
    <w:rsid w:val="00570B46"/>
    <w:rsid w:val="005710DC"/>
    <w:rsid w:val="005734CF"/>
    <w:rsid w:val="00573518"/>
    <w:rsid w:val="00574393"/>
    <w:rsid w:val="00575E29"/>
    <w:rsid w:val="00576709"/>
    <w:rsid w:val="00576921"/>
    <w:rsid w:val="00580049"/>
    <w:rsid w:val="00580717"/>
    <w:rsid w:val="0058094E"/>
    <w:rsid w:val="00580C4A"/>
    <w:rsid w:val="0058140C"/>
    <w:rsid w:val="00581429"/>
    <w:rsid w:val="005819AC"/>
    <w:rsid w:val="00581BF9"/>
    <w:rsid w:val="00582008"/>
    <w:rsid w:val="00582B8F"/>
    <w:rsid w:val="00582F0E"/>
    <w:rsid w:val="00583054"/>
    <w:rsid w:val="00583340"/>
    <w:rsid w:val="0058392D"/>
    <w:rsid w:val="005842A1"/>
    <w:rsid w:val="005869AB"/>
    <w:rsid w:val="00586CE3"/>
    <w:rsid w:val="005904B8"/>
    <w:rsid w:val="005919F4"/>
    <w:rsid w:val="0059287E"/>
    <w:rsid w:val="00592E19"/>
    <w:rsid w:val="00592E46"/>
    <w:rsid w:val="00593E02"/>
    <w:rsid w:val="00593E2B"/>
    <w:rsid w:val="00593F73"/>
    <w:rsid w:val="0059482C"/>
    <w:rsid w:val="00594FAF"/>
    <w:rsid w:val="005954EB"/>
    <w:rsid w:val="005969CF"/>
    <w:rsid w:val="005974DC"/>
    <w:rsid w:val="00597C51"/>
    <w:rsid w:val="005A16DA"/>
    <w:rsid w:val="005A1B07"/>
    <w:rsid w:val="005A24D5"/>
    <w:rsid w:val="005A24F6"/>
    <w:rsid w:val="005A28B2"/>
    <w:rsid w:val="005A3ED4"/>
    <w:rsid w:val="005A4A7E"/>
    <w:rsid w:val="005A5010"/>
    <w:rsid w:val="005A5169"/>
    <w:rsid w:val="005A596F"/>
    <w:rsid w:val="005A6895"/>
    <w:rsid w:val="005A6A00"/>
    <w:rsid w:val="005A74C2"/>
    <w:rsid w:val="005A74E3"/>
    <w:rsid w:val="005B0034"/>
    <w:rsid w:val="005B0561"/>
    <w:rsid w:val="005B10F8"/>
    <w:rsid w:val="005B12E0"/>
    <w:rsid w:val="005B1D55"/>
    <w:rsid w:val="005B2B38"/>
    <w:rsid w:val="005B2F21"/>
    <w:rsid w:val="005B36A8"/>
    <w:rsid w:val="005B36CF"/>
    <w:rsid w:val="005B3ED5"/>
    <w:rsid w:val="005B40F6"/>
    <w:rsid w:val="005B4AB9"/>
    <w:rsid w:val="005B5126"/>
    <w:rsid w:val="005B51A3"/>
    <w:rsid w:val="005B589A"/>
    <w:rsid w:val="005B7B24"/>
    <w:rsid w:val="005C0334"/>
    <w:rsid w:val="005C059C"/>
    <w:rsid w:val="005C0787"/>
    <w:rsid w:val="005C0BFD"/>
    <w:rsid w:val="005C1971"/>
    <w:rsid w:val="005C2C86"/>
    <w:rsid w:val="005C2DCB"/>
    <w:rsid w:val="005C316D"/>
    <w:rsid w:val="005C38A4"/>
    <w:rsid w:val="005C45D3"/>
    <w:rsid w:val="005C4A74"/>
    <w:rsid w:val="005C4ABB"/>
    <w:rsid w:val="005C5733"/>
    <w:rsid w:val="005C6E35"/>
    <w:rsid w:val="005C7437"/>
    <w:rsid w:val="005D0023"/>
    <w:rsid w:val="005D0AC3"/>
    <w:rsid w:val="005D10D9"/>
    <w:rsid w:val="005D137D"/>
    <w:rsid w:val="005D13B9"/>
    <w:rsid w:val="005D2459"/>
    <w:rsid w:val="005D5C15"/>
    <w:rsid w:val="005D610B"/>
    <w:rsid w:val="005D6460"/>
    <w:rsid w:val="005D67C3"/>
    <w:rsid w:val="005D6E72"/>
    <w:rsid w:val="005D78B4"/>
    <w:rsid w:val="005D78DD"/>
    <w:rsid w:val="005D7CAD"/>
    <w:rsid w:val="005E0D2D"/>
    <w:rsid w:val="005E0F13"/>
    <w:rsid w:val="005E12E8"/>
    <w:rsid w:val="005E2446"/>
    <w:rsid w:val="005E264B"/>
    <w:rsid w:val="005E3730"/>
    <w:rsid w:val="005E3D86"/>
    <w:rsid w:val="005E4103"/>
    <w:rsid w:val="005E4591"/>
    <w:rsid w:val="005E52BB"/>
    <w:rsid w:val="005E6477"/>
    <w:rsid w:val="005E69CF"/>
    <w:rsid w:val="005E6A2D"/>
    <w:rsid w:val="005E6AA4"/>
    <w:rsid w:val="005E6D9F"/>
    <w:rsid w:val="005F0044"/>
    <w:rsid w:val="005F0134"/>
    <w:rsid w:val="005F043C"/>
    <w:rsid w:val="005F0777"/>
    <w:rsid w:val="005F16CE"/>
    <w:rsid w:val="005F16E1"/>
    <w:rsid w:val="005F1A21"/>
    <w:rsid w:val="005F250C"/>
    <w:rsid w:val="005F2841"/>
    <w:rsid w:val="005F2C54"/>
    <w:rsid w:val="005F364F"/>
    <w:rsid w:val="005F3964"/>
    <w:rsid w:val="005F3A86"/>
    <w:rsid w:val="005F5996"/>
    <w:rsid w:val="005F5ED7"/>
    <w:rsid w:val="005F688A"/>
    <w:rsid w:val="005F6C16"/>
    <w:rsid w:val="005F7068"/>
    <w:rsid w:val="00600326"/>
    <w:rsid w:val="00601308"/>
    <w:rsid w:val="00601717"/>
    <w:rsid w:val="00603785"/>
    <w:rsid w:val="00603C90"/>
    <w:rsid w:val="006046CD"/>
    <w:rsid w:val="006056B6"/>
    <w:rsid w:val="006059DA"/>
    <w:rsid w:val="00605F8C"/>
    <w:rsid w:val="0060641C"/>
    <w:rsid w:val="0061182B"/>
    <w:rsid w:val="00611B0D"/>
    <w:rsid w:val="00611D29"/>
    <w:rsid w:val="0061251E"/>
    <w:rsid w:val="00612ACF"/>
    <w:rsid w:val="006130EB"/>
    <w:rsid w:val="00613FB7"/>
    <w:rsid w:val="006143DC"/>
    <w:rsid w:val="00614E64"/>
    <w:rsid w:val="006151EF"/>
    <w:rsid w:val="006157F9"/>
    <w:rsid w:val="00616F62"/>
    <w:rsid w:val="00616FD3"/>
    <w:rsid w:val="00617472"/>
    <w:rsid w:val="0061762F"/>
    <w:rsid w:val="00620377"/>
    <w:rsid w:val="00620508"/>
    <w:rsid w:val="00621254"/>
    <w:rsid w:val="006214AE"/>
    <w:rsid w:val="006214C6"/>
    <w:rsid w:val="00622FA4"/>
    <w:rsid w:val="0062319F"/>
    <w:rsid w:val="00623FE5"/>
    <w:rsid w:val="0062481C"/>
    <w:rsid w:val="00624C76"/>
    <w:rsid w:val="00625B3E"/>
    <w:rsid w:val="006266C1"/>
    <w:rsid w:val="00626A68"/>
    <w:rsid w:val="00626BA3"/>
    <w:rsid w:val="006279A7"/>
    <w:rsid w:val="00627CED"/>
    <w:rsid w:val="0063098E"/>
    <w:rsid w:val="0063178A"/>
    <w:rsid w:val="00631AA8"/>
    <w:rsid w:val="00631B33"/>
    <w:rsid w:val="006320AC"/>
    <w:rsid w:val="006328DA"/>
    <w:rsid w:val="00633EC7"/>
    <w:rsid w:val="0063485A"/>
    <w:rsid w:val="00634B9D"/>
    <w:rsid w:val="00634FA4"/>
    <w:rsid w:val="0063501F"/>
    <w:rsid w:val="00635C9A"/>
    <w:rsid w:val="006363AB"/>
    <w:rsid w:val="00637137"/>
    <w:rsid w:val="0063768A"/>
    <w:rsid w:val="006377EA"/>
    <w:rsid w:val="0064157A"/>
    <w:rsid w:val="0064189E"/>
    <w:rsid w:val="0064190E"/>
    <w:rsid w:val="00641A46"/>
    <w:rsid w:val="0064458B"/>
    <w:rsid w:val="00645E2B"/>
    <w:rsid w:val="00645E86"/>
    <w:rsid w:val="00645FA1"/>
    <w:rsid w:val="006468FF"/>
    <w:rsid w:val="0064793C"/>
    <w:rsid w:val="00653C52"/>
    <w:rsid w:val="00654232"/>
    <w:rsid w:val="00655A85"/>
    <w:rsid w:val="00655FB0"/>
    <w:rsid w:val="00657568"/>
    <w:rsid w:val="00657697"/>
    <w:rsid w:val="00657C9A"/>
    <w:rsid w:val="0066014F"/>
    <w:rsid w:val="006602D1"/>
    <w:rsid w:val="006602D8"/>
    <w:rsid w:val="0066068D"/>
    <w:rsid w:val="00660D3F"/>
    <w:rsid w:val="00660FC3"/>
    <w:rsid w:val="006619CA"/>
    <w:rsid w:val="0066356B"/>
    <w:rsid w:val="00663A50"/>
    <w:rsid w:val="00663B01"/>
    <w:rsid w:val="006644B0"/>
    <w:rsid w:val="00665971"/>
    <w:rsid w:val="00665FB2"/>
    <w:rsid w:val="00666442"/>
    <w:rsid w:val="00666660"/>
    <w:rsid w:val="00666E07"/>
    <w:rsid w:val="0066794B"/>
    <w:rsid w:val="0067071D"/>
    <w:rsid w:val="006715D3"/>
    <w:rsid w:val="00671E1B"/>
    <w:rsid w:val="006723EF"/>
    <w:rsid w:val="0067292E"/>
    <w:rsid w:val="00672DC6"/>
    <w:rsid w:val="00674339"/>
    <w:rsid w:val="00674752"/>
    <w:rsid w:val="0067492B"/>
    <w:rsid w:val="00675943"/>
    <w:rsid w:val="0067595E"/>
    <w:rsid w:val="00675B6A"/>
    <w:rsid w:val="00675DF7"/>
    <w:rsid w:val="00677032"/>
    <w:rsid w:val="00677A40"/>
    <w:rsid w:val="00680496"/>
    <w:rsid w:val="00680954"/>
    <w:rsid w:val="00680A08"/>
    <w:rsid w:val="00680FD0"/>
    <w:rsid w:val="00681302"/>
    <w:rsid w:val="00682161"/>
    <w:rsid w:val="006827AA"/>
    <w:rsid w:val="00682F7D"/>
    <w:rsid w:val="00683740"/>
    <w:rsid w:val="006839B4"/>
    <w:rsid w:val="0068421C"/>
    <w:rsid w:val="006857F0"/>
    <w:rsid w:val="006859A5"/>
    <w:rsid w:val="00686841"/>
    <w:rsid w:val="00686D91"/>
    <w:rsid w:val="0068780B"/>
    <w:rsid w:val="00687849"/>
    <w:rsid w:val="00687C49"/>
    <w:rsid w:val="00687FB3"/>
    <w:rsid w:val="00690826"/>
    <w:rsid w:val="0069271E"/>
    <w:rsid w:val="006928C5"/>
    <w:rsid w:val="00692BBB"/>
    <w:rsid w:val="00693479"/>
    <w:rsid w:val="006935A3"/>
    <w:rsid w:val="00693812"/>
    <w:rsid w:val="00695DA1"/>
    <w:rsid w:val="0069640A"/>
    <w:rsid w:val="0069711B"/>
    <w:rsid w:val="00697CB0"/>
    <w:rsid w:val="006A0CDD"/>
    <w:rsid w:val="006A2415"/>
    <w:rsid w:val="006A2A6D"/>
    <w:rsid w:val="006A3144"/>
    <w:rsid w:val="006A36CD"/>
    <w:rsid w:val="006A46AB"/>
    <w:rsid w:val="006A4D35"/>
    <w:rsid w:val="006A4E3F"/>
    <w:rsid w:val="006A520A"/>
    <w:rsid w:val="006A63AB"/>
    <w:rsid w:val="006A68DE"/>
    <w:rsid w:val="006A7A8A"/>
    <w:rsid w:val="006A7D46"/>
    <w:rsid w:val="006B0510"/>
    <w:rsid w:val="006B0A40"/>
    <w:rsid w:val="006B0DD7"/>
    <w:rsid w:val="006B0E0E"/>
    <w:rsid w:val="006B2564"/>
    <w:rsid w:val="006B3621"/>
    <w:rsid w:val="006B3F06"/>
    <w:rsid w:val="006B450E"/>
    <w:rsid w:val="006B4841"/>
    <w:rsid w:val="006B4E7C"/>
    <w:rsid w:val="006B5080"/>
    <w:rsid w:val="006B5600"/>
    <w:rsid w:val="006B5A4B"/>
    <w:rsid w:val="006B60A5"/>
    <w:rsid w:val="006B689B"/>
    <w:rsid w:val="006B6DC7"/>
    <w:rsid w:val="006B6E8C"/>
    <w:rsid w:val="006B75A4"/>
    <w:rsid w:val="006B773D"/>
    <w:rsid w:val="006B7D74"/>
    <w:rsid w:val="006C0EBE"/>
    <w:rsid w:val="006C10F9"/>
    <w:rsid w:val="006C24BD"/>
    <w:rsid w:val="006C3ABD"/>
    <w:rsid w:val="006C3BF3"/>
    <w:rsid w:val="006C495A"/>
    <w:rsid w:val="006C4B56"/>
    <w:rsid w:val="006C6E85"/>
    <w:rsid w:val="006C7BCF"/>
    <w:rsid w:val="006C7BD6"/>
    <w:rsid w:val="006D0577"/>
    <w:rsid w:val="006D14B9"/>
    <w:rsid w:val="006D1709"/>
    <w:rsid w:val="006D36B4"/>
    <w:rsid w:val="006D3C5E"/>
    <w:rsid w:val="006D3F4B"/>
    <w:rsid w:val="006D407C"/>
    <w:rsid w:val="006D57F1"/>
    <w:rsid w:val="006D5C67"/>
    <w:rsid w:val="006D5E12"/>
    <w:rsid w:val="006D7E56"/>
    <w:rsid w:val="006D7ED5"/>
    <w:rsid w:val="006E13F7"/>
    <w:rsid w:val="006E1511"/>
    <w:rsid w:val="006E1BDF"/>
    <w:rsid w:val="006E2E99"/>
    <w:rsid w:val="006E2F57"/>
    <w:rsid w:val="006E2F9C"/>
    <w:rsid w:val="006E38CC"/>
    <w:rsid w:val="006E3CAA"/>
    <w:rsid w:val="006E3FDB"/>
    <w:rsid w:val="006E45E9"/>
    <w:rsid w:val="006E4F57"/>
    <w:rsid w:val="006E5B8C"/>
    <w:rsid w:val="006E71E5"/>
    <w:rsid w:val="006E7E34"/>
    <w:rsid w:val="006F02F3"/>
    <w:rsid w:val="006F03B0"/>
    <w:rsid w:val="006F10AF"/>
    <w:rsid w:val="006F10E3"/>
    <w:rsid w:val="006F113B"/>
    <w:rsid w:val="006F1188"/>
    <w:rsid w:val="006F1CF3"/>
    <w:rsid w:val="006F340E"/>
    <w:rsid w:val="006F3E47"/>
    <w:rsid w:val="006F41A8"/>
    <w:rsid w:val="006F475D"/>
    <w:rsid w:val="006F5147"/>
    <w:rsid w:val="006F5B38"/>
    <w:rsid w:val="006F7164"/>
    <w:rsid w:val="006F72DB"/>
    <w:rsid w:val="006F77A6"/>
    <w:rsid w:val="00700789"/>
    <w:rsid w:val="00700E37"/>
    <w:rsid w:val="0070143A"/>
    <w:rsid w:val="0070297D"/>
    <w:rsid w:val="00703180"/>
    <w:rsid w:val="007036AD"/>
    <w:rsid w:val="00703742"/>
    <w:rsid w:val="00704130"/>
    <w:rsid w:val="0070527D"/>
    <w:rsid w:val="00706CB6"/>
    <w:rsid w:val="00707C94"/>
    <w:rsid w:val="007122B3"/>
    <w:rsid w:val="0071232B"/>
    <w:rsid w:val="00712E75"/>
    <w:rsid w:val="00712F22"/>
    <w:rsid w:val="00713F23"/>
    <w:rsid w:val="007144E2"/>
    <w:rsid w:val="007148AA"/>
    <w:rsid w:val="00714C1D"/>
    <w:rsid w:val="00715DB6"/>
    <w:rsid w:val="00715E49"/>
    <w:rsid w:val="00716137"/>
    <w:rsid w:val="007172BE"/>
    <w:rsid w:val="0071766A"/>
    <w:rsid w:val="00717AAC"/>
    <w:rsid w:val="00720109"/>
    <w:rsid w:val="00720145"/>
    <w:rsid w:val="007211D4"/>
    <w:rsid w:val="00721DB6"/>
    <w:rsid w:val="007227C8"/>
    <w:rsid w:val="007238F2"/>
    <w:rsid w:val="0072496A"/>
    <w:rsid w:val="007258A7"/>
    <w:rsid w:val="00726678"/>
    <w:rsid w:val="007307BF"/>
    <w:rsid w:val="00731BD4"/>
    <w:rsid w:val="00733A0A"/>
    <w:rsid w:val="00734678"/>
    <w:rsid w:val="0073493C"/>
    <w:rsid w:val="00734C34"/>
    <w:rsid w:val="00736293"/>
    <w:rsid w:val="0073747C"/>
    <w:rsid w:val="00737AEC"/>
    <w:rsid w:val="007412B3"/>
    <w:rsid w:val="0074161B"/>
    <w:rsid w:val="0074192C"/>
    <w:rsid w:val="00741C48"/>
    <w:rsid w:val="00741CA5"/>
    <w:rsid w:val="00742294"/>
    <w:rsid w:val="00742BEC"/>
    <w:rsid w:val="00743659"/>
    <w:rsid w:val="00744016"/>
    <w:rsid w:val="0074404C"/>
    <w:rsid w:val="007446A9"/>
    <w:rsid w:val="007447B4"/>
    <w:rsid w:val="00744C57"/>
    <w:rsid w:val="00744F1F"/>
    <w:rsid w:val="0074631C"/>
    <w:rsid w:val="00746902"/>
    <w:rsid w:val="007476DF"/>
    <w:rsid w:val="0074791E"/>
    <w:rsid w:val="00747A84"/>
    <w:rsid w:val="00747F42"/>
    <w:rsid w:val="00750393"/>
    <w:rsid w:val="00750AFE"/>
    <w:rsid w:val="00751096"/>
    <w:rsid w:val="00751632"/>
    <w:rsid w:val="00751F94"/>
    <w:rsid w:val="00752748"/>
    <w:rsid w:val="00752D0E"/>
    <w:rsid w:val="00753714"/>
    <w:rsid w:val="00753D4E"/>
    <w:rsid w:val="00754599"/>
    <w:rsid w:val="007547CA"/>
    <w:rsid w:val="00754AB3"/>
    <w:rsid w:val="00754F38"/>
    <w:rsid w:val="0075597B"/>
    <w:rsid w:val="00755AA5"/>
    <w:rsid w:val="00756514"/>
    <w:rsid w:val="0075749B"/>
    <w:rsid w:val="007579A1"/>
    <w:rsid w:val="00760567"/>
    <w:rsid w:val="0076068A"/>
    <w:rsid w:val="00760DF7"/>
    <w:rsid w:val="0076276F"/>
    <w:rsid w:val="00762CFD"/>
    <w:rsid w:val="00763EC9"/>
    <w:rsid w:val="00763F68"/>
    <w:rsid w:val="007646B4"/>
    <w:rsid w:val="0076471C"/>
    <w:rsid w:val="00765D0E"/>
    <w:rsid w:val="007675A1"/>
    <w:rsid w:val="007705E3"/>
    <w:rsid w:val="007716E5"/>
    <w:rsid w:val="0077197A"/>
    <w:rsid w:val="00772AAD"/>
    <w:rsid w:val="00772E18"/>
    <w:rsid w:val="00773340"/>
    <w:rsid w:val="00773500"/>
    <w:rsid w:val="00773D9C"/>
    <w:rsid w:val="007744A9"/>
    <w:rsid w:val="00774801"/>
    <w:rsid w:val="00774993"/>
    <w:rsid w:val="00774F53"/>
    <w:rsid w:val="00775BE2"/>
    <w:rsid w:val="00775F6D"/>
    <w:rsid w:val="00776743"/>
    <w:rsid w:val="00776D4C"/>
    <w:rsid w:val="00777626"/>
    <w:rsid w:val="00780C84"/>
    <w:rsid w:val="0078132B"/>
    <w:rsid w:val="0078158D"/>
    <w:rsid w:val="00781595"/>
    <w:rsid w:val="00781D6B"/>
    <w:rsid w:val="00781EB6"/>
    <w:rsid w:val="0078287F"/>
    <w:rsid w:val="007828F6"/>
    <w:rsid w:val="00783ECC"/>
    <w:rsid w:val="0078472D"/>
    <w:rsid w:val="00784C3C"/>
    <w:rsid w:val="00784D1B"/>
    <w:rsid w:val="007860C0"/>
    <w:rsid w:val="0078631C"/>
    <w:rsid w:val="00787267"/>
    <w:rsid w:val="00787447"/>
    <w:rsid w:val="007874C1"/>
    <w:rsid w:val="00790264"/>
    <w:rsid w:val="0079043A"/>
    <w:rsid w:val="00791D73"/>
    <w:rsid w:val="0079286F"/>
    <w:rsid w:val="00792C5D"/>
    <w:rsid w:val="00792CDF"/>
    <w:rsid w:val="0079343A"/>
    <w:rsid w:val="00793804"/>
    <w:rsid w:val="007947CC"/>
    <w:rsid w:val="00794BB3"/>
    <w:rsid w:val="00794FF7"/>
    <w:rsid w:val="00795B6A"/>
    <w:rsid w:val="00795DCE"/>
    <w:rsid w:val="0079646E"/>
    <w:rsid w:val="00796719"/>
    <w:rsid w:val="00796F02"/>
    <w:rsid w:val="00797B60"/>
    <w:rsid w:val="007A0438"/>
    <w:rsid w:val="007A0762"/>
    <w:rsid w:val="007A0B51"/>
    <w:rsid w:val="007A166F"/>
    <w:rsid w:val="007A18F1"/>
    <w:rsid w:val="007A23E6"/>
    <w:rsid w:val="007A265F"/>
    <w:rsid w:val="007A2DBA"/>
    <w:rsid w:val="007A3579"/>
    <w:rsid w:val="007A3F79"/>
    <w:rsid w:val="007A3FAF"/>
    <w:rsid w:val="007A4D5C"/>
    <w:rsid w:val="007A62CA"/>
    <w:rsid w:val="007A6825"/>
    <w:rsid w:val="007A763A"/>
    <w:rsid w:val="007B00C8"/>
    <w:rsid w:val="007B01DF"/>
    <w:rsid w:val="007B0F1C"/>
    <w:rsid w:val="007B11A8"/>
    <w:rsid w:val="007B1AB1"/>
    <w:rsid w:val="007B2233"/>
    <w:rsid w:val="007B2487"/>
    <w:rsid w:val="007B24CD"/>
    <w:rsid w:val="007B2708"/>
    <w:rsid w:val="007B2A7E"/>
    <w:rsid w:val="007B2FD2"/>
    <w:rsid w:val="007B3276"/>
    <w:rsid w:val="007B3F5D"/>
    <w:rsid w:val="007B443D"/>
    <w:rsid w:val="007B51DD"/>
    <w:rsid w:val="007B5E47"/>
    <w:rsid w:val="007B6491"/>
    <w:rsid w:val="007B6687"/>
    <w:rsid w:val="007B7395"/>
    <w:rsid w:val="007B74AA"/>
    <w:rsid w:val="007C0455"/>
    <w:rsid w:val="007C186E"/>
    <w:rsid w:val="007C1E97"/>
    <w:rsid w:val="007C1F9A"/>
    <w:rsid w:val="007C2448"/>
    <w:rsid w:val="007C2B1C"/>
    <w:rsid w:val="007C347B"/>
    <w:rsid w:val="007C358A"/>
    <w:rsid w:val="007C373F"/>
    <w:rsid w:val="007C3AF4"/>
    <w:rsid w:val="007C4CC4"/>
    <w:rsid w:val="007C5B01"/>
    <w:rsid w:val="007C5F9B"/>
    <w:rsid w:val="007C732F"/>
    <w:rsid w:val="007C7763"/>
    <w:rsid w:val="007D0796"/>
    <w:rsid w:val="007D150E"/>
    <w:rsid w:val="007D16E9"/>
    <w:rsid w:val="007D2359"/>
    <w:rsid w:val="007D324B"/>
    <w:rsid w:val="007D3D54"/>
    <w:rsid w:val="007D46A5"/>
    <w:rsid w:val="007D4BC6"/>
    <w:rsid w:val="007D4E99"/>
    <w:rsid w:val="007D5085"/>
    <w:rsid w:val="007D523F"/>
    <w:rsid w:val="007D52AB"/>
    <w:rsid w:val="007D5755"/>
    <w:rsid w:val="007D603B"/>
    <w:rsid w:val="007D6223"/>
    <w:rsid w:val="007D6E75"/>
    <w:rsid w:val="007E0366"/>
    <w:rsid w:val="007E0467"/>
    <w:rsid w:val="007E06EF"/>
    <w:rsid w:val="007E1048"/>
    <w:rsid w:val="007E1AFE"/>
    <w:rsid w:val="007E3331"/>
    <w:rsid w:val="007E345A"/>
    <w:rsid w:val="007E42B3"/>
    <w:rsid w:val="007E4B5D"/>
    <w:rsid w:val="007E5821"/>
    <w:rsid w:val="007E591B"/>
    <w:rsid w:val="007E598C"/>
    <w:rsid w:val="007E6ACC"/>
    <w:rsid w:val="007E7620"/>
    <w:rsid w:val="007E7E39"/>
    <w:rsid w:val="007F07B9"/>
    <w:rsid w:val="007F082F"/>
    <w:rsid w:val="007F0905"/>
    <w:rsid w:val="007F1370"/>
    <w:rsid w:val="007F17D2"/>
    <w:rsid w:val="007F1D3E"/>
    <w:rsid w:val="007F22BC"/>
    <w:rsid w:val="007F3202"/>
    <w:rsid w:val="007F35A1"/>
    <w:rsid w:val="007F36F2"/>
    <w:rsid w:val="007F3995"/>
    <w:rsid w:val="007F3C8C"/>
    <w:rsid w:val="007F3EF3"/>
    <w:rsid w:val="007F477B"/>
    <w:rsid w:val="007F5153"/>
    <w:rsid w:val="007F578B"/>
    <w:rsid w:val="007F6C73"/>
    <w:rsid w:val="00800357"/>
    <w:rsid w:val="00801322"/>
    <w:rsid w:val="00801EE3"/>
    <w:rsid w:val="00802937"/>
    <w:rsid w:val="00802AB6"/>
    <w:rsid w:val="00803FE4"/>
    <w:rsid w:val="00804D05"/>
    <w:rsid w:val="008064AE"/>
    <w:rsid w:val="00806E3A"/>
    <w:rsid w:val="00806FFA"/>
    <w:rsid w:val="00807611"/>
    <w:rsid w:val="0081071E"/>
    <w:rsid w:val="008127AF"/>
    <w:rsid w:val="00812F47"/>
    <w:rsid w:val="008135E7"/>
    <w:rsid w:val="008149AF"/>
    <w:rsid w:val="00814C55"/>
    <w:rsid w:val="00815D2F"/>
    <w:rsid w:val="008164D9"/>
    <w:rsid w:val="008165A5"/>
    <w:rsid w:val="00816763"/>
    <w:rsid w:val="00816B32"/>
    <w:rsid w:val="00816C68"/>
    <w:rsid w:val="00816F2F"/>
    <w:rsid w:val="00817122"/>
    <w:rsid w:val="00817720"/>
    <w:rsid w:val="00817B2E"/>
    <w:rsid w:val="00817C96"/>
    <w:rsid w:val="00820832"/>
    <w:rsid w:val="00820A14"/>
    <w:rsid w:val="00820BEE"/>
    <w:rsid w:val="0082121D"/>
    <w:rsid w:val="0082188B"/>
    <w:rsid w:val="008229A0"/>
    <w:rsid w:val="00822DAC"/>
    <w:rsid w:val="00822DC5"/>
    <w:rsid w:val="0082342C"/>
    <w:rsid w:val="008237B2"/>
    <w:rsid w:val="0082438B"/>
    <w:rsid w:val="0082457E"/>
    <w:rsid w:val="00824672"/>
    <w:rsid w:val="00824E52"/>
    <w:rsid w:val="008255C5"/>
    <w:rsid w:val="00826459"/>
    <w:rsid w:val="00826A78"/>
    <w:rsid w:val="0082793F"/>
    <w:rsid w:val="008311B8"/>
    <w:rsid w:val="00831623"/>
    <w:rsid w:val="008343F4"/>
    <w:rsid w:val="0083506D"/>
    <w:rsid w:val="00835596"/>
    <w:rsid w:val="00835C43"/>
    <w:rsid w:val="00835E01"/>
    <w:rsid w:val="008361AA"/>
    <w:rsid w:val="0083685B"/>
    <w:rsid w:val="00836FE9"/>
    <w:rsid w:val="0083729A"/>
    <w:rsid w:val="008375D6"/>
    <w:rsid w:val="0084018F"/>
    <w:rsid w:val="008404C4"/>
    <w:rsid w:val="0084060B"/>
    <w:rsid w:val="00841B68"/>
    <w:rsid w:val="0084227F"/>
    <w:rsid w:val="0084229F"/>
    <w:rsid w:val="00842D2C"/>
    <w:rsid w:val="008443D1"/>
    <w:rsid w:val="0084449B"/>
    <w:rsid w:val="0084731B"/>
    <w:rsid w:val="0085024B"/>
    <w:rsid w:val="00850785"/>
    <w:rsid w:val="00850F78"/>
    <w:rsid w:val="008518EC"/>
    <w:rsid w:val="00852EA4"/>
    <w:rsid w:val="008545AC"/>
    <w:rsid w:val="00854B60"/>
    <w:rsid w:val="00854BE8"/>
    <w:rsid w:val="00857A82"/>
    <w:rsid w:val="00860480"/>
    <w:rsid w:val="00861326"/>
    <w:rsid w:val="00861E9C"/>
    <w:rsid w:val="0086281A"/>
    <w:rsid w:val="00863832"/>
    <w:rsid w:val="00863DAA"/>
    <w:rsid w:val="00863E19"/>
    <w:rsid w:val="008643BF"/>
    <w:rsid w:val="00864BEC"/>
    <w:rsid w:val="00865318"/>
    <w:rsid w:val="00866442"/>
    <w:rsid w:val="008678F6"/>
    <w:rsid w:val="008679D3"/>
    <w:rsid w:val="00867F86"/>
    <w:rsid w:val="008700C4"/>
    <w:rsid w:val="008707BA"/>
    <w:rsid w:val="008723C1"/>
    <w:rsid w:val="00872860"/>
    <w:rsid w:val="00873BAE"/>
    <w:rsid w:val="00873D61"/>
    <w:rsid w:val="00874B74"/>
    <w:rsid w:val="00874D61"/>
    <w:rsid w:val="008751C1"/>
    <w:rsid w:val="008753DA"/>
    <w:rsid w:val="0087567F"/>
    <w:rsid w:val="00875715"/>
    <w:rsid w:val="00875ED2"/>
    <w:rsid w:val="0087666C"/>
    <w:rsid w:val="00876821"/>
    <w:rsid w:val="00876C5E"/>
    <w:rsid w:val="00877149"/>
    <w:rsid w:val="008813A2"/>
    <w:rsid w:val="00881DA3"/>
    <w:rsid w:val="0088307E"/>
    <w:rsid w:val="00884684"/>
    <w:rsid w:val="00885F19"/>
    <w:rsid w:val="00887B2E"/>
    <w:rsid w:val="00887C82"/>
    <w:rsid w:val="00891371"/>
    <w:rsid w:val="008929BC"/>
    <w:rsid w:val="00892EB2"/>
    <w:rsid w:val="008934E8"/>
    <w:rsid w:val="008941A0"/>
    <w:rsid w:val="00895663"/>
    <w:rsid w:val="0089598E"/>
    <w:rsid w:val="00895F18"/>
    <w:rsid w:val="008A1707"/>
    <w:rsid w:val="008A1B70"/>
    <w:rsid w:val="008A2B3C"/>
    <w:rsid w:val="008A427F"/>
    <w:rsid w:val="008A470E"/>
    <w:rsid w:val="008A5161"/>
    <w:rsid w:val="008A5602"/>
    <w:rsid w:val="008A61D9"/>
    <w:rsid w:val="008A65F2"/>
    <w:rsid w:val="008A698D"/>
    <w:rsid w:val="008A6C58"/>
    <w:rsid w:val="008B04BB"/>
    <w:rsid w:val="008B0C2A"/>
    <w:rsid w:val="008B1198"/>
    <w:rsid w:val="008B1C48"/>
    <w:rsid w:val="008B1F2A"/>
    <w:rsid w:val="008B2724"/>
    <w:rsid w:val="008B29BA"/>
    <w:rsid w:val="008B2B28"/>
    <w:rsid w:val="008B2BD5"/>
    <w:rsid w:val="008B414B"/>
    <w:rsid w:val="008B591E"/>
    <w:rsid w:val="008C109B"/>
    <w:rsid w:val="008C1556"/>
    <w:rsid w:val="008C1CB5"/>
    <w:rsid w:val="008C2DFB"/>
    <w:rsid w:val="008C44AA"/>
    <w:rsid w:val="008C54F0"/>
    <w:rsid w:val="008C6D2B"/>
    <w:rsid w:val="008C7C27"/>
    <w:rsid w:val="008C7E1C"/>
    <w:rsid w:val="008D046A"/>
    <w:rsid w:val="008D046E"/>
    <w:rsid w:val="008D0F20"/>
    <w:rsid w:val="008D19F9"/>
    <w:rsid w:val="008D1AA2"/>
    <w:rsid w:val="008D1B88"/>
    <w:rsid w:val="008D1FC1"/>
    <w:rsid w:val="008D22AC"/>
    <w:rsid w:val="008D2648"/>
    <w:rsid w:val="008D2DD0"/>
    <w:rsid w:val="008D354F"/>
    <w:rsid w:val="008D4267"/>
    <w:rsid w:val="008D5B26"/>
    <w:rsid w:val="008D68F5"/>
    <w:rsid w:val="008D69A9"/>
    <w:rsid w:val="008D6E3C"/>
    <w:rsid w:val="008D705D"/>
    <w:rsid w:val="008D73AA"/>
    <w:rsid w:val="008D75A6"/>
    <w:rsid w:val="008E0760"/>
    <w:rsid w:val="008E088D"/>
    <w:rsid w:val="008E180E"/>
    <w:rsid w:val="008E2143"/>
    <w:rsid w:val="008E305F"/>
    <w:rsid w:val="008E3067"/>
    <w:rsid w:val="008E362E"/>
    <w:rsid w:val="008E4219"/>
    <w:rsid w:val="008E4800"/>
    <w:rsid w:val="008E54D1"/>
    <w:rsid w:val="008E5A6C"/>
    <w:rsid w:val="008E6835"/>
    <w:rsid w:val="008E68C3"/>
    <w:rsid w:val="008E70F6"/>
    <w:rsid w:val="008E78A2"/>
    <w:rsid w:val="008E7E09"/>
    <w:rsid w:val="008F01AF"/>
    <w:rsid w:val="008F0886"/>
    <w:rsid w:val="008F135A"/>
    <w:rsid w:val="008F14E2"/>
    <w:rsid w:val="008F1C85"/>
    <w:rsid w:val="008F1D8F"/>
    <w:rsid w:val="008F1F6A"/>
    <w:rsid w:val="008F2224"/>
    <w:rsid w:val="008F2253"/>
    <w:rsid w:val="008F2D8B"/>
    <w:rsid w:val="008F2EC1"/>
    <w:rsid w:val="008F3050"/>
    <w:rsid w:val="008F332B"/>
    <w:rsid w:val="008F43F9"/>
    <w:rsid w:val="008F51AF"/>
    <w:rsid w:val="008F59A0"/>
    <w:rsid w:val="008F6763"/>
    <w:rsid w:val="008F6BAF"/>
    <w:rsid w:val="008F71CD"/>
    <w:rsid w:val="00900BE5"/>
    <w:rsid w:val="00900D2C"/>
    <w:rsid w:val="009012D5"/>
    <w:rsid w:val="0090164F"/>
    <w:rsid w:val="00901B3D"/>
    <w:rsid w:val="00902D49"/>
    <w:rsid w:val="00902EA1"/>
    <w:rsid w:val="00903593"/>
    <w:rsid w:val="00903E8F"/>
    <w:rsid w:val="00904906"/>
    <w:rsid w:val="00904F45"/>
    <w:rsid w:val="009050C3"/>
    <w:rsid w:val="009056DE"/>
    <w:rsid w:val="0090572D"/>
    <w:rsid w:val="00906502"/>
    <w:rsid w:val="00906571"/>
    <w:rsid w:val="00906591"/>
    <w:rsid w:val="009066C1"/>
    <w:rsid w:val="00906901"/>
    <w:rsid w:val="00906A58"/>
    <w:rsid w:val="00906C2C"/>
    <w:rsid w:val="00906DE8"/>
    <w:rsid w:val="009075C7"/>
    <w:rsid w:val="00910461"/>
    <w:rsid w:val="00910D3D"/>
    <w:rsid w:val="00911D46"/>
    <w:rsid w:val="00914819"/>
    <w:rsid w:val="00914B3A"/>
    <w:rsid w:val="00914F70"/>
    <w:rsid w:val="009151D1"/>
    <w:rsid w:val="009170D2"/>
    <w:rsid w:val="00917217"/>
    <w:rsid w:val="00917E7E"/>
    <w:rsid w:val="00917F76"/>
    <w:rsid w:val="00920166"/>
    <w:rsid w:val="009202D6"/>
    <w:rsid w:val="0092041C"/>
    <w:rsid w:val="009206E0"/>
    <w:rsid w:val="00920D65"/>
    <w:rsid w:val="009217FD"/>
    <w:rsid w:val="00921D2E"/>
    <w:rsid w:val="00921D5D"/>
    <w:rsid w:val="0092283D"/>
    <w:rsid w:val="00922CDD"/>
    <w:rsid w:val="00923F22"/>
    <w:rsid w:val="00923F46"/>
    <w:rsid w:val="00924A5D"/>
    <w:rsid w:val="00925D7E"/>
    <w:rsid w:val="00926177"/>
    <w:rsid w:val="0092632F"/>
    <w:rsid w:val="00926390"/>
    <w:rsid w:val="0092654D"/>
    <w:rsid w:val="00926F55"/>
    <w:rsid w:val="009272EC"/>
    <w:rsid w:val="00927596"/>
    <w:rsid w:val="00927AF7"/>
    <w:rsid w:val="00930668"/>
    <w:rsid w:val="00930D2F"/>
    <w:rsid w:val="009318DE"/>
    <w:rsid w:val="00931A73"/>
    <w:rsid w:val="00931B44"/>
    <w:rsid w:val="00932BC7"/>
    <w:rsid w:val="00933020"/>
    <w:rsid w:val="0093403E"/>
    <w:rsid w:val="00934C7B"/>
    <w:rsid w:val="0093510B"/>
    <w:rsid w:val="00935820"/>
    <w:rsid w:val="00935EB9"/>
    <w:rsid w:val="00935F51"/>
    <w:rsid w:val="00936121"/>
    <w:rsid w:val="00936129"/>
    <w:rsid w:val="00936DDD"/>
    <w:rsid w:val="00937996"/>
    <w:rsid w:val="009401B5"/>
    <w:rsid w:val="009416CD"/>
    <w:rsid w:val="00942F4F"/>
    <w:rsid w:val="0094338C"/>
    <w:rsid w:val="00944948"/>
    <w:rsid w:val="009449FE"/>
    <w:rsid w:val="00944C96"/>
    <w:rsid w:val="0094525F"/>
    <w:rsid w:val="009455B3"/>
    <w:rsid w:val="009456F0"/>
    <w:rsid w:val="00946800"/>
    <w:rsid w:val="00946A94"/>
    <w:rsid w:val="009471CF"/>
    <w:rsid w:val="00950913"/>
    <w:rsid w:val="0095225C"/>
    <w:rsid w:val="00953A98"/>
    <w:rsid w:val="00953B10"/>
    <w:rsid w:val="00953F7C"/>
    <w:rsid w:val="009543FA"/>
    <w:rsid w:val="00955B47"/>
    <w:rsid w:val="00956071"/>
    <w:rsid w:val="00956BDE"/>
    <w:rsid w:val="00957444"/>
    <w:rsid w:val="00957678"/>
    <w:rsid w:val="0095772B"/>
    <w:rsid w:val="009605F7"/>
    <w:rsid w:val="00960E05"/>
    <w:rsid w:val="00961E4F"/>
    <w:rsid w:val="00961FAD"/>
    <w:rsid w:val="00962847"/>
    <w:rsid w:val="009646D0"/>
    <w:rsid w:val="0096527A"/>
    <w:rsid w:val="00965280"/>
    <w:rsid w:val="00965D7A"/>
    <w:rsid w:val="00967335"/>
    <w:rsid w:val="00967645"/>
    <w:rsid w:val="00967CD3"/>
    <w:rsid w:val="00967E55"/>
    <w:rsid w:val="009706A3"/>
    <w:rsid w:val="00970836"/>
    <w:rsid w:val="00970C31"/>
    <w:rsid w:val="009718F6"/>
    <w:rsid w:val="009725B3"/>
    <w:rsid w:val="0097277F"/>
    <w:rsid w:val="00972946"/>
    <w:rsid w:val="00972F24"/>
    <w:rsid w:val="00973170"/>
    <w:rsid w:val="00973290"/>
    <w:rsid w:val="00973366"/>
    <w:rsid w:val="00973DBD"/>
    <w:rsid w:val="00973E5D"/>
    <w:rsid w:val="00974627"/>
    <w:rsid w:val="0097487D"/>
    <w:rsid w:val="00974E07"/>
    <w:rsid w:val="009751E2"/>
    <w:rsid w:val="009753D0"/>
    <w:rsid w:val="0097698A"/>
    <w:rsid w:val="00977352"/>
    <w:rsid w:val="009777C8"/>
    <w:rsid w:val="00977CA3"/>
    <w:rsid w:val="009810A8"/>
    <w:rsid w:val="00981CF3"/>
    <w:rsid w:val="00981D0B"/>
    <w:rsid w:val="00982860"/>
    <w:rsid w:val="00982BCB"/>
    <w:rsid w:val="009830BE"/>
    <w:rsid w:val="00984B7C"/>
    <w:rsid w:val="00985F7B"/>
    <w:rsid w:val="00986769"/>
    <w:rsid w:val="00987744"/>
    <w:rsid w:val="0098779C"/>
    <w:rsid w:val="00990425"/>
    <w:rsid w:val="00990CA7"/>
    <w:rsid w:val="00991137"/>
    <w:rsid w:val="009911C8"/>
    <w:rsid w:val="00993100"/>
    <w:rsid w:val="0099314B"/>
    <w:rsid w:val="00994D30"/>
    <w:rsid w:val="00994EC0"/>
    <w:rsid w:val="00994F61"/>
    <w:rsid w:val="009967FB"/>
    <w:rsid w:val="009968DA"/>
    <w:rsid w:val="00997538"/>
    <w:rsid w:val="00997EB1"/>
    <w:rsid w:val="009A0754"/>
    <w:rsid w:val="009A098A"/>
    <w:rsid w:val="009A0AA9"/>
    <w:rsid w:val="009A0E65"/>
    <w:rsid w:val="009A0EE2"/>
    <w:rsid w:val="009A0FE9"/>
    <w:rsid w:val="009A2426"/>
    <w:rsid w:val="009A26AD"/>
    <w:rsid w:val="009A3279"/>
    <w:rsid w:val="009A5FF9"/>
    <w:rsid w:val="009A620B"/>
    <w:rsid w:val="009A6314"/>
    <w:rsid w:val="009A65FC"/>
    <w:rsid w:val="009A6637"/>
    <w:rsid w:val="009A6B97"/>
    <w:rsid w:val="009A7999"/>
    <w:rsid w:val="009A7DD3"/>
    <w:rsid w:val="009B07BB"/>
    <w:rsid w:val="009B0C5C"/>
    <w:rsid w:val="009B1C97"/>
    <w:rsid w:val="009B3B95"/>
    <w:rsid w:val="009B5E4B"/>
    <w:rsid w:val="009B683B"/>
    <w:rsid w:val="009C041A"/>
    <w:rsid w:val="009C060F"/>
    <w:rsid w:val="009C0704"/>
    <w:rsid w:val="009C1056"/>
    <w:rsid w:val="009C1213"/>
    <w:rsid w:val="009C1E3B"/>
    <w:rsid w:val="009C2078"/>
    <w:rsid w:val="009C280B"/>
    <w:rsid w:val="009C2BCF"/>
    <w:rsid w:val="009C2DE1"/>
    <w:rsid w:val="009C3685"/>
    <w:rsid w:val="009C454C"/>
    <w:rsid w:val="009C461D"/>
    <w:rsid w:val="009C6464"/>
    <w:rsid w:val="009C6A6D"/>
    <w:rsid w:val="009C6F0E"/>
    <w:rsid w:val="009C7632"/>
    <w:rsid w:val="009C7783"/>
    <w:rsid w:val="009D008D"/>
    <w:rsid w:val="009D0574"/>
    <w:rsid w:val="009D0A60"/>
    <w:rsid w:val="009D0EDC"/>
    <w:rsid w:val="009D2840"/>
    <w:rsid w:val="009D357B"/>
    <w:rsid w:val="009D4B71"/>
    <w:rsid w:val="009D791A"/>
    <w:rsid w:val="009E0027"/>
    <w:rsid w:val="009E13B4"/>
    <w:rsid w:val="009E16C9"/>
    <w:rsid w:val="009E2579"/>
    <w:rsid w:val="009E2C20"/>
    <w:rsid w:val="009E2F06"/>
    <w:rsid w:val="009E3277"/>
    <w:rsid w:val="009E488D"/>
    <w:rsid w:val="009E4AC0"/>
    <w:rsid w:val="009E4C25"/>
    <w:rsid w:val="009E4D08"/>
    <w:rsid w:val="009E5295"/>
    <w:rsid w:val="009E561C"/>
    <w:rsid w:val="009E5B9E"/>
    <w:rsid w:val="009E606B"/>
    <w:rsid w:val="009E6169"/>
    <w:rsid w:val="009E652A"/>
    <w:rsid w:val="009E6679"/>
    <w:rsid w:val="009E66EC"/>
    <w:rsid w:val="009E7DE4"/>
    <w:rsid w:val="009E7EFC"/>
    <w:rsid w:val="009F00DC"/>
    <w:rsid w:val="009F0ECF"/>
    <w:rsid w:val="009F12B9"/>
    <w:rsid w:val="009F15CB"/>
    <w:rsid w:val="009F170C"/>
    <w:rsid w:val="009F1CF0"/>
    <w:rsid w:val="009F1FCB"/>
    <w:rsid w:val="009F20E0"/>
    <w:rsid w:val="009F2631"/>
    <w:rsid w:val="009F2B76"/>
    <w:rsid w:val="009F3FCD"/>
    <w:rsid w:val="009F5F83"/>
    <w:rsid w:val="009F698F"/>
    <w:rsid w:val="009F6E25"/>
    <w:rsid w:val="009F75DA"/>
    <w:rsid w:val="009F7B81"/>
    <w:rsid w:val="00A0001F"/>
    <w:rsid w:val="00A003EE"/>
    <w:rsid w:val="00A0109A"/>
    <w:rsid w:val="00A024CB"/>
    <w:rsid w:val="00A029C2"/>
    <w:rsid w:val="00A039B0"/>
    <w:rsid w:val="00A04445"/>
    <w:rsid w:val="00A04C6B"/>
    <w:rsid w:val="00A05233"/>
    <w:rsid w:val="00A05700"/>
    <w:rsid w:val="00A07E05"/>
    <w:rsid w:val="00A07E8C"/>
    <w:rsid w:val="00A1011A"/>
    <w:rsid w:val="00A10320"/>
    <w:rsid w:val="00A1049C"/>
    <w:rsid w:val="00A10BE4"/>
    <w:rsid w:val="00A114F8"/>
    <w:rsid w:val="00A141B1"/>
    <w:rsid w:val="00A14B65"/>
    <w:rsid w:val="00A15140"/>
    <w:rsid w:val="00A152D1"/>
    <w:rsid w:val="00A1677E"/>
    <w:rsid w:val="00A1762F"/>
    <w:rsid w:val="00A17C1B"/>
    <w:rsid w:val="00A17F6A"/>
    <w:rsid w:val="00A208D4"/>
    <w:rsid w:val="00A20AFB"/>
    <w:rsid w:val="00A21176"/>
    <w:rsid w:val="00A217C0"/>
    <w:rsid w:val="00A21EE4"/>
    <w:rsid w:val="00A2377A"/>
    <w:rsid w:val="00A2379D"/>
    <w:rsid w:val="00A23AAC"/>
    <w:rsid w:val="00A23B7F"/>
    <w:rsid w:val="00A24B72"/>
    <w:rsid w:val="00A25194"/>
    <w:rsid w:val="00A25231"/>
    <w:rsid w:val="00A263F6"/>
    <w:rsid w:val="00A266C3"/>
    <w:rsid w:val="00A304E0"/>
    <w:rsid w:val="00A30AB9"/>
    <w:rsid w:val="00A30FCC"/>
    <w:rsid w:val="00A31430"/>
    <w:rsid w:val="00A31FB3"/>
    <w:rsid w:val="00A32035"/>
    <w:rsid w:val="00A3206B"/>
    <w:rsid w:val="00A321F3"/>
    <w:rsid w:val="00A33471"/>
    <w:rsid w:val="00A34008"/>
    <w:rsid w:val="00A34268"/>
    <w:rsid w:val="00A35299"/>
    <w:rsid w:val="00A359CE"/>
    <w:rsid w:val="00A35CE4"/>
    <w:rsid w:val="00A3662F"/>
    <w:rsid w:val="00A36A53"/>
    <w:rsid w:val="00A376A4"/>
    <w:rsid w:val="00A377A1"/>
    <w:rsid w:val="00A3797F"/>
    <w:rsid w:val="00A4047D"/>
    <w:rsid w:val="00A41D21"/>
    <w:rsid w:val="00A41FF3"/>
    <w:rsid w:val="00A4343B"/>
    <w:rsid w:val="00A434C2"/>
    <w:rsid w:val="00A438E2"/>
    <w:rsid w:val="00A43BB8"/>
    <w:rsid w:val="00A44441"/>
    <w:rsid w:val="00A45BA3"/>
    <w:rsid w:val="00A462F9"/>
    <w:rsid w:val="00A46312"/>
    <w:rsid w:val="00A46661"/>
    <w:rsid w:val="00A51C1B"/>
    <w:rsid w:val="00A5201C"/>
    <w:rsid w:val="00A52099"/>
    <w:rsid w:val="00A523ED"/>
    <w:rsid w:val="00A52822"/>
    <w:rsid w:val="00A53C9D"/>
    <w:rsid w:val="00A542E2"/>
    <w:rsid w:val="00A549F3"/>
    <w:rsid w:val="00A54F5F"/>
    <w:rsid w:val="00A5728E"/>
    <w:rsid w:val="00A57509"/>
    <w:rsid w:val="00A5755E"/>
    <w:rsid w:val="00A57784"/>
    <w:rsid w:val="00A57D01"/>
    <w:rsid w:val="00A613DC"/>
    <w:rsid w:val="00A616E2"/>
    <w:rsid w:val="00A618ED"/>
    <w:rsid w:val="00A61C61"/>
    <w:rsid w:val="00A61F74"/>
    <w:rsid w:val="00A63F72"/>
    <w:rsid w:val="00A64058"/>
    <w:rsid w:val="00A655AE"/>
    <w:rsid w:val="00A65EB9"/>
    <w:rsid w:val="00A6629B"/>
    <w:rsid w:val="00A668EF"/>
    <w:rsid w:val="00A66C47"/>
    <w:rsid w:val="00A66DF3"/>
    <w:rsid w:val="00A6718A"/>
    <w:rsid w:val="00A674CB"/>
    <w:rsid w:val="00A67EB1"/>
    <w:rsid w:val="00A70159"/>
    <w:rsid w:val="00A701BA"/>
    <w:rsid w:val="00A705E8"/>
    <w:rsid w:val="00A708D8"/>
    <w:rsid w:val="00A70940"/>
    <w:rsid w:val="00A70BDE"/>
    <w:rsid w:val="00A711E1"/>
    <w:rsid w:val="00A71917"/>
    <w:rsid w:val="00A71B4D"/>
    <w:rsid w:val="00A7203E"/>
    <w:rsid w:val="00A722C6"/>
    <w:rsid w:val="00A727B1"/>
    <w:rsid w:val="00A72AEA"/>
    <w:rsid w:val="00A73BDC"/>
    <w:rsid w:val="00A73F7E"/>
    <w:rsid w:val="00A74005"/>
    <w:rsid w:val="00A7446E"/>
    <w:rsid w:val="00A74D09"/>
    <w:rsid w:val="00A74F60"/>
    <w:rsid w:val="00A7503B"/>
    <w:rsid w:val="00A753B9"/>
    <w:rsid w:val="00A76A6B"/>
    <w:rsid w:val="00A76AD2"/>
    <w:rsid w:val="00A77296"/>
    <w:rsid w:val="00A77AAA"/>
    <w:rsid w:val="00A806CC"/>
    <w:rsid w:val="00A80E15"/>
    <w:rsid w:val="00A811FD"/>
    <w:rsid w:val="00A83C04"/>
    <w:rsid w:val="00A83F82"/>
    <w:rsid w:val="00A842C9"/>
    <w:rsid w:val="00A84E85"/>
    <w:rsid w:val="00A85202"/>
    <w:rsid w:val="00A86B42"/>
    <w:rsid w:val="00A86C23"/>
    <w:rsid w:val="00A86C4A"/>
    <w:rsid w:val="00A87216"/>
    <w:rsid w:val="00A87FE3"/>
    <w:rsid w:val="00A87FFC"/>
    <w:rsid w:val="00A90B40"/>
    <w:rsid w:val="00A91D42"/>
    <w:rsid w:val="00A9201E"/>
    <w:rsid w:val="00A93790"/>
    <w:rsid w:val="00A94553"/>
    <w:rsid w:val="00A94685"/>
    <w:rsid w:val="00A95B92"/>
    <w:rsid w:val="00A971F1"/>
    <w:rsid w:val="00A97786"/>
    <w:rsid w:val="00AA036C"/>
    <w:rsid w:val="00AA13AD"/>
    <w:rsid w:val="00AA23BD"/>
    <w:rsid w:val="00AA34FD"/>
    <w:rsid w:val="00AA476C"/>
    <w:rsid w:val="00AA4C49"/>
    <w:rsid w:val="00AA4D13"/>
    <w:rsid w:val="00AA572F"/>
    <w:rsid w:val="00AA67A5"/>
    <w:rsid w:val="00AA6822"/>
    <w:rsid w:val="00AA683F"/>
    <w:rsid w:val="00AA6B72"/>
    <w:rsid w:val="00AA6C00"/>
    <w:rsid w:val="00AA6E89"/>
    <w:rsid w:val="00AA74AA"/>
    <w:rsid w:val="00AA7C6E"/>
    <w:rsid w:val="00AB0496"/>
    <w:rsid w:val="00AB0D6C"/>
    <w:rsid w:val="00AB13CC"/>
    <w:rsid w:val="00AB1BDC"/>
    <w:rsid w:val="00AB2E67"/>
    <w:rsid w:val="00AB50EB"/>
    <w:rsid w:val="00AB53B6"/>
    <w:rsid w:val="00AB5514"/>
    <w:rsid w:val="00AB56DC"/>
    <w:rsid w:val="00AB5CD1"/>
    <w:rsid w:val="00AB6483"/>
    <w:rsid w:val="00AB66A9"/>
    <w:rsid w:val="00AB71EA"/>
    <w:rsid w:val="00AB72CE"/>
    <w:rsid w:val="00AB7A90"/>
    <w:rsid w:val="00AB7E53"/>
    <w:rsid w:val="00AC0004"/>
    <w:rsid w:val="00AC03F9"/>
    <w:rsid w:val="00AC0D56"/>
    <w:rsid w:val="00AC1F32"/>
    <w:rsid w:val="00AC3629"/>
    <w:rsid w:val="00AC4BCA"/>
    <w:rsid w:val="00AC4E42"/>
    <w:rsid w:val="00AC52DC"/>
    <w:rsid w:val="00AC5FC8"/>
    <w:rsid w:val="00AC7856"/>
    <w:rsid w:val="00AC79FA"/>
    <w:rsid w:val="00AC7A99"/>
    <w:rsid w:val="00AC7B86"/>
    <w:rsid w:val="00AC7F77"/>
    <w:rsid w:val="00AD0FAA"/>
    <w:rsid w:val="00AD1458"/>
    <w:rsid w:val="00AD1506"/>
    <w:rsid w:val="00AD28AF"/>
    <w:rsid w:val="00AD3499"/>
    <w:rsid w:val="00AD3848"/>
    <w:rsid w:val="00AD44D9"/>
    <w:rsid w:val="00AD46BF"/>
    <w:rsid w:val="00AD4D5D"/>
    <w:rsid w:val="00AD50A6"/>
    <w:rsid w:val="00AD5516"/>
    <w:rsid w:val="00AD63A3"/>
    <w:rsid w:val="00AD6501"/>
    <w:rsid w:val="00AE01C2"/>
    <w:rsid w:val="00AE08D6"/>
    <w:rsid w:val="00AE0A1F"/>
    <w:rsid w:val="00AE1B4D"/>
    <w:rsid w:val="00AE375F"/>
    <w:rsid w:val="00AE42A2"/>
    <w:rsid w:val="00AE47C1"/>
    <w:rsid w:val="00AE56C8"/>
    <w:rsid w:val="00AE57F1"/>
    <w:rsid w:val="00AE5DCC"/>
    <w:rsid w:val="00AE682D"/>
    <w:rsid w:val="00AE6C7B"/>
    <w:rsid w:val="00AE7302"/>
    <w:rsid w:val="00AE78D2"/>
    <w:rsid w:val="00AE794C"/>
    <w:rsid w:val="00AF0B82"/>
    <w:rsid w:val="00AF0E01"/>
    <w:rsid w:val="00AF124B"/>
    <w:rsid w:val="00AF12F5"/>
    <w:rsid w:val="00AF1E9C"/>
    <w:rsid w:val="00AF21C2"/>
    <w:rsid w:val="00AF25B2"/>
    <w:rsid w:val="00AF25FA"/>
    <w:rsid w:val="00AF266F"/>
    <w:rsid w:val="00AF345D"/>
    <w:rsid w:val="00AF41DC"/>
    <w:rsid w:val="00AF4566"/>
    <w:rsid w:val="00AF470F"/>
    <w:rsid w:val="00AF4AFF"/>
    <w:rsid w:val="00AF518A"/>
    <w:rsid w:val="00AF521A"/>
    <w:rsid w:val="00AF5C13"/>
    <w:rsid w:val="00AF6209"/>
    <w:rsid w:val="00AF62EC"/>
    <w:rsid w:val="00AF66F5"/>
    <w:rsid w:val="00AF6CAE"/>
    <w:rsid w:val="00AF6F38"/>
    <w:rsid w:val="00B00FD2"/>
    <w:rsid w:val="00B01152"/>
    <w:rsid w:val="00B02B18"/>
    <w:rsid w:val="00B02E78"/>
    <w:rsid w:val="00B03A25"/>
    <w:rsid w:val="00B04D64"/>
    <w:rsid w:val="00B05F5C"/>
    <w:rsid w:val="00B065A8"/>
    <w:rsid w:val="00B07198"/>
    <w:rsid w:val="00B073E0"/>
    <w:rsid w:val="00B10476"/>
    <w:rsid w:val="00B10F3E"/>
    <w:rsid w:val="00B1148B"/>
    <w:rsid w:val="00B1160B"/>
    <w:rsid w:val="00B11C1C"/>
    <w:rsid w:val="00B12834"/>
    <w:rsid w:val="00B1432F"/>
    <w:rsid w:val="00B15579"/>
    <w:rsid w:val="00B16287"/>
    <w:rsid w:val="00B16F69"/>
    <w:rsid w:val="00B172BB"/>
    <w:rsid w:val="00B20105"/>
    <w:rsid w:val="00B20333"/>
    <w:rsid w:val="00B20C95"/>
    <w:rsid w:val="00B20CF5"/>
    <w:rsid w:val="00B20D0A"/>
    <w:rsid w:val="00B217DF"/>
    <w:rsid w:val="00B21F1C"/>
    <w:rsid w:val="00B22137"/>
    <w:rsid w:val="00B22418"/>
    <w:rsid w:val="00B22EEB"/>
    <w:rsid w:val="00B25050"/>
    <w:rsid w:val="00B25A79"/>
    <w:rsid w:val="00B25B39"/>
    <w:rsid w:val="00B25CCF"/>
    <w:rsid w:val="00B25E58"/>
    <w:rsid w:val="00B2601C"/>
    <w:rsid w:val="00B2649B"/>
    <w:rsid w:val="00B272B1"/>
    <w:rsid w:val="00B279E7"/>
    <w:rsid w:val="00B27EDF"/>
    <w:rsid w:val="00B341A5"/>
    <w:rsid w:val="00B348DA"/>
    <w:rsid w:val="00B34BC8"/>
    <w:rsid w:val="00B34E14"/>
    <w:rsid w:val="00B3519E"/>
    <w:rsid w:val="00B351D4"/>
    <w:rsid w:val="00B3552A"/>
    <w:rsid w:val="00B36732"/>
    <w:rsid w:val="00B379CC"/>
    <w:rsid w:val="00B37A77"/>
    <w:rsid w:val="00B37EFD"/>
    <w:rsid w:val="00B402E9"/>
    <w:rsid w:val="00B404EA"/>
    <w:rsid w:val="00B40503"/>
    <w:rsid w:val="00B40777"/>
    <w:rsid w:val="00B407A5"/>
    <w:rsid w:val="00B40FAA"/>
    <w:rsid w:val="00B41686"/>
    <w:rsid w:val="00B4191D"/>
    <w:rsid w:val="00B41FF1"/>
    <w:rsid w:val="00B4237D"/>
    <w:rsid w:val="00B425C3"/>
    <w:rsid w:val="00B42F49"/>
    <w:rsid w:val="00B430A1"/>
    <w:rsid w:val="00B43A96"/>
    <w:rsid w:val="00B44441"/>
    <w:rsid w:val="00B44D0D"/>
    <w:rsid w:val="00B47022"/>
    <w:rsid w:val="00B50A7F"/>
    <w:rsid w:val="00B518B1"/>
    <w:rsid w:val="00B51A85"/>
    <w:rsid w:val="00B52060"/>
    <w:rsid w:val="00B527DB"/>
    <w:rsid w:val="00B527E6"/>
    <w:rsid w:val="00B52CCC"/>
    <w:rsid w:val="00B53B3D"/>
    <w:rsid w:val="00B53E1A"/>
    <w:rsid w:val="00B544A4"/>
    <w:rsid w:val="00B55920"/>
    <w:rsid w:val="00B55DA7"/>
    <w:rsid w:val="00B55E0E"/>
    <w:rsid w:val="00B56946"/>
    <w:rsid w:val="00B60207"/>
    <w:rsid w:val="00B614F3"/>
    <w:rsid w:val="00B63B35"/>
    <w:rsid w:val="00B63D15"/>
    <w:rsid w:val="00B63D2E"/>
    <w:rsid w:val="00B640BC"/>
    <w:rsid w:val="00B64712"/>
    <w:rsid w:val="00B64724"/>
    <w:rsid w:val="00B652A0"/>
    <w:rsid w:val="00B653C7"/>
    <w:rsid w:val="00B6579C"/>
    <w:rsid w:val="00B65EAA"/>
    <w:rsid w:val="00B65FD2"/>
    <w:rsid w:val="00B66C62"/>
    <w:rsid w:val="00B66F1C"/>
    <w:rsid w:val="00B67022"/>
    <w:rsid w:val="00B677ED"/>
    <w:rsid w:val="00B67D1B"/>
    <w:rsid w:val="00B702A2"/>
    <w:rsid w:val="00B70902"/>
    <w:rsid w:val="00B717A4"/>
    <w:rsid w:val="00B71FEC"/>
    <w:rsid w:val="00B7220A"/>
    <w:rsid w:val="00B72BBA"/>
    <w:rsid w:val="00B7340C"/>
    <w:rsid w:val="00B74D95"/>
    <w:rsid w:val="00B7590E"/>
    <w:rsid w:val="00B75B6C"/>
    <w:rsid w:val="00B75D52"/>
    <w:rsid w:val="00B76952"/>
    <w:rsid w:val="00B76FB6"/>
    <w:rsid w:val="00B77CEB"/>
    <w:rsid w:val="00B77D9A"/>
    <w:rsid w:val="00B805C0"/>
    <w:rsid w:val="00B82B11"/>
    <w:rsid w:val="00B8440C"/>
    <w:rsid w:val="00B84C56"/>
    <w:rsid w:val="00B84CC7"/>
    <w:rsid w:val="00B85005"/>
    <w:rsid w:val="00B85066"/>
    <w:rsid w:val="00B85B3C"/>
    <w:rsid w:val="00B85FC0"/>
    <w:rsid w:val="00B863FD"/>
    <w:rsid w:val="00B86EA6"/>
    <w:rsid w:val="00B87A19"/>
    <w:rsid w:val="00B87DD9"/>
    <w:rsid w:val="00B90479"/>
    <w:rsid w:val="00B90B0D"/>
    <w:rsid w:val="00B9122A"/>
    <w:rsid w:val="00B912F1"/>
    <w:rsid w:val="00B9153A"/>
    <w:rsid w:val="00B91F95"/>
    <w:rsid w:val="00B926C1"/>
    <w:rsid w:val="00B92AB4"/>
    <w:rsid w:val="00B9411D"/>
    <w:rsid w:val="00B9441D"/>
    <w:rsid w:val="00B94736"/>
    <w:rsid w:val="00B955FE"/>
    <w:rsid w:val="00B956A2"/>
    <w:rsid w:val="00B95D5F"/>
    <w:rsid w:val="00B95E15"/>
    <w:rsid w:val="00B9695B"/>
    <w:rsid w:val="00B96BAD"/>
    <w:rsid w:val="00B96DBB"/>
    <w:rsid w:val="00B9799D"/>
    <w:rsid w:val="00BA013C"/>
    <w:rsid w:val="00BA0210"/>
    <w:rsid w:val="00BA182E"/>
    <w:rsid w:val="00BA1F12"/>
    <w:rsid w:val="00BA2920"/>
    <w:rsid w:val="00BA2E12"/>
    <w:rsid w:val="00BA3317"/>
    <w:rsid w:val="00BA347B"/>
    <w:rsid w:val="00BA65EE"/>
    <w:rsid w:val="00BA66E8"/>
    <w:rsid w:val="00BA71D2"/>
    <w:rsid w:val="00BA724F"/>
    <w:rsid w:val="00BB0695"/>
    <w:rsid w:val="00BB076F"/>
    <w:rsid w:val="00BB45E5"/>
    <w:rsid w:val="00BB45F4"/>
    <w:rsid w:val="00BB6F63"/>
    <w:rsid w:val="00BB787B"/>
    <w:rsid w:val="00BC0003"/>
    <w:rsid w:val="00BC0373"/>
    <w:rsid w:val="00BC07B8"/>
    <w:rsid w:val="00BC089D"/>
    <w:rsid w:val="00BC0EA5"/>
    <w:rsid w:val="00BC119A"/>
    <w:rsid w:val="00BC1200"/>
    <w:rsid w:val="00BC2E61"/>
    <w:rsid w:val="00BC332B"/>
    <w:rsid w:val="00BC334E"/>
    <w:rsid w:val="00BC4278"/>
    <w:rsid w:val="00BC4F05"/>
    <w:rsid w:val="00BC529C"/>
    <w:rsid w:val="00BC5359"/>
    <w:rsid w:val="00BC5699"/>
    <w:rsid w:val="00BC588C"/>
    <w:rsid w:val="00BC63AB"/>
    <w:rsid w:val="00BC707B"/>
    <w:rsid w:val="00BC72E4"/>
    <w:rsid w:val="00BC7D31"/>
    <w:rsid w:val="00BD04CE"/>
    <w:rsid w:val="00BD066F"/>
    <w:rsid w:val="00BD0EDD"/>
    <w:rsid w:val="00BD0FF7"/>
    <w:rsid w:val="00BD1502"/>
    <w:rsid w:val="00BD176F"/>
    <w:rsid w:val="00BD1E7E"/>
    <w:rsid w:val="00BD1E89"/>
    <w:rsid w:val="00BD3286"/>
    <w:rsid w:val="00BD34B6"/>
    <w:rsid w:val="00BD3708"/>
    <w:rsid w:val="00BD3B8D"/>
    <w:rsid w:val="00BD4D5E"/>
    <w:rsid w:val="00BD5AAB"/>
    <w:rsid w:val="00BD5E12"/>
    <w:rsid w:val="00BD6B69"/>
    <w:rsid w:val="00BD75DF"/>
    <w:rsid w:val="00BE03B7"/>
    <w:rsid w:val="00BE0764"/>
    <w:rsid w:val="00BE0992"/>
    <w:rsid w:val="00BE21CE"/>
    <w:rsid w:val="00BE33F7"/>
    <w:rsid w:val="00BE3A0D"/>
    <w:rsid w:val="00BE5B63"/>
    <w:rsid w:val="00BE5BB7"/>
    <w:rsid w:val="00BE61E3"/>
    <w:rsid w:val="00BE6660"/>
    <w:rsid w:val="00BE7326"/>
    <w:rsid w:val="00BE7669"/>
    <w:rsid w:val="00BE772F"/>
    <w:rsid w:val="00BE7D84"/>
    <w:rsid w:val="00BF05AB"/>
    <w:rsid w:val="00BF0ED3"/>
    <w:rsid w:val="00BF18FB"/>
    <w:rsid w:val="00BF1AFF"/>
    <w:rsid w:val="00BF1D3C"/>
    <w:rsid w:val="00BF1E9C"/>
    <w:rsid w:val="00BF2088"/>
    <w:rsid w:val="00BF21D4"/>
    <w:rsid w:val="00BF247E"/>
    <w:rsid w:val="00BF2548"/>
    <w:rsid w:val="00BF256C"/>
    <w:rsid w:val="00BF3A9B"/>
    <w:rsid w:val="00BF3EDD"/>
    <w:rsid w:val="00BF412F"/>
    <w:rsid w:val="00BF4DB4"/>
    <w:rsid w:val="00BF52A3"/>
    <w:rsid w:val="00BF5D4B"/>
    <w:rsid w:val="00BF6A90"/>
    <w:rsid w:val="00BF6F65"/>
    <w:rsid w:val="00BF7E75"/>
    <w:rsid w:val="00C00655"/>
    <w:rsid w:val="00C00FC4"/>
    <w:rsid w:val="00C0235F"/>
    <w:rsid w:val="00C028F2"/>
    <w:rsid w:val="00C0293B"/>
    <w:rsid w:val="00C030DE"/>
    <w:rsid w:val="00C03423"/>
    <w:rsid w:val="00C03838"/>
    <w:rsid w:val="00C03EBF"/>
    <w:rsid w:val="00C047F4"/>
    <w:rsid w:val="00C05132"/>
    <w:rsid w:val="00C05A6E"/>
    <w:rsid w:val="00C06F50"/>
    <w:rsid w:val="00C07053"/>
    <w:rsid w:val="00C1078F"/>
    <w:rsid w:val="00C10A77"/>
    <w:rsid w:val="00C10EBA"/>
    <w:rsid w:val="00C11BBB"/>
    <w:rsid w:val="00C11C9F"/>
    <w:rsid w:val="00C11F17"/>
    <w:rsid w:val="00C1208A"/>
    <w:rsid w:val="00C12415"/>
    <w:rsid w:val="00C12528"/>
    <w:rsid w:val="00C125B7"/>
    <w:rsid w:val="00C12946"/>
    <w:rsid w:val="00C12B25"/>
    <w:rsid w:val="00C13379"/>
    <w:rsid w:val="00C1370E"/>
    <w:rsid w:val="00C1445B"/>
    <w:rsid w:val="00C1494E"/>
    <w:rsid w:val="00C1665A"/>
    <w:rsid w:val="00C16B7B"/>
    <w:rsid w:val="00C16BDB"/>
    <w:rsid w:val="00C20A04"/>
    <w:rsid w:val="00C20F57"/>
    <w:rsid w:val="00C211D7"/>
    <w:rsid w:val="00C22228"/>
    <w:rsid w:val="00C22D8D"/>
    <w:rsid w:val="00C23E6C"/>
    <w:rsid w:val="00C23F7E"/>
    <w:rsid w:val="00C23FE2"/>
    <w:rsid w:val="00C24A82"/>
    <w:rsid w:val="00C24D14"/>
    <w:rsid w:val="00C251C7"/>
    <w:rsid w:val="00C25E3D"/>
    <w:rsid w:val="00C26AED"/>
    <w:rsid w:val="00C27C60"/>
    <w:rsid w:val="00C30186"/>
    <w:rsid w:val="00C30202"/>
    <w:rsid w:val="00C30517"/>
    <w:rsid w:val="00C308AD"/>
    <w:rsid w:val="00C329F7"/>
    <w:rsid w:val="00C334B2"/>
    <w:rsid w:val="00C33962"/>
    <w:rsid w:val="00C33969"/>
    <w:rsid w:val="00C33B94"/>
    <w:rsid w:val="00C34076"/>
    <w:rsid w:val="00C34549"/>
    <w:rsid w:val="00C3468B"/>
    <w:rsid w:val="00C34A39"/>
    <w:rsid w:val="00C34F5C"/>
    <w:rsid w:val="00C35190"/>
    <w:rsid w:val="00C35AE0"/>
    <w:rsid w:val="00C3696B"/>
    <w:rsid w:val="00C37FC7"/>
    <w:rsid w:val="00C400EA"/>
    <w:rsid w:val="00C40673"/>
    <w:rsid w:val="00C41098"/>
    <w:rsid w:val="00C413D1"/>
    <w:rsid w:val="00C415AE"/>
    <w:rsid w:val="00C4163F"/>
    <w:rsid w:val="00C41B61"/>
    <w:rsid w:val="00C41DB0"/>
    <w:rsid w:val="00C4391A"/>
    <w:rsid w:val="00C43B51"/>
    <w:rsid w:val="00C445FE"/>
    <w:rsid w:val="00C4468B"/>
    <w:rsid w:val="00C44A55"/>
    <w:rsid w:val="00C46185"/>
    <w:rsid w:val="00C461A0"/>
    <w:rsid w:val="00C4626E"/>
    <w:rsid w:val="00C462E4"/>
    <w:rsid w:val="00C46753"/>
    <w:rsid w:val="00C471B0"/>
    <w:rsid w:val="00C47285"/>
    <w:rsid w:val="00C508AF"/>
    <w:rsid w:val="00C50B8D"/>
    <w:rsid w:val="00C52A20"/>
    <w:rsid w:val="00C52C33"/>
    <w:rsid w:val="00C52E41"/>
    <w:rsid w:val="00C5311C"/>
    <w:rsid w:val="00C536C6"/>
    <w:rsid w:val="00C53FBF"/>
    <w:rsid w:val="00C5437B"/>
    <w:rsid w:val="00C54A6C"/>
    <w:rsid w:val="00C55552"/>
    <w:rsid w:val="00C557C3"/>
    <w:rsid w:val="00C55C4D"/>
    <w:rsid w:val="00C56AB1"/>
    <w:rsid w:val="00C57027"/>
    <w:rsid w:val="00C57599"/>
    <w:rsid w:val="00C60CAB"/>
    <w:rsid w:val="00C61D10"/>
    <w:rsid w:val="00C621AC"/>
    <w:rsid w:val="00C634A9"/>
    <w:rsid w:val="00C639ED"/>
    <w:rsid w:val="00C66A08"/>
    <w:rsid w:val="00C67E56"/>
    <w:rsid w:val="00C700A0"/>
    <w:rsid w:val="00C71A28"/>
    <w:rsid w:val="00C721E7"/>
    <w:rsid w:val="00C7359E"/>
    <w:rsid w:val="00C73816"/>
    <w:rsid w:val="00C739F2"/>
    <w:rsid w:val="00C74665"/>
    <w:rsid w:val="00C7590F"/>
    <w:rsid w:val="00C760AB"/>
    <w:rsid w:val="00C76DDD"/>
    <w:rsid w:val="00C77EA6"/>
    <w:rsid w:val="00C80860"/>
    <w:rsid w:val="00C80AEB"/>
    <w:rsid w:val="00C80B9C"/>
    <w:rsid w:val="00C80FDC"/>
    <w:rsid w:val="00C812B2"/>
    <w:rsid w:val="00C8288A"/>
    <w:rsid w:val="00C82A87"/>
    <w:rsid w:val="00C831B1"/>
    <w:rsid w:val="00C834DD"/>
    <w:rsid w:val="00C83A81"/>
    <w:rsid w:val="00C83C50"/>
    <w:rsid w:val="00C847B8"/>
    <w:rsid w:val="00C84FC5"/>
    <w:rsid w:val="00C8535C"/>
    <w:rsid w:val="00C85D2E"/>
    <w:rsid w:val="00C86295"/>
    <w:rsid w:val="00C865A3"/>
    <w:rsid w:val="00C86AEC"/>
    <w:rsid w:val="00C871C7"/>
    <w:rsid w:val="00C87737"/>
    <w:rsid w:val="00C90598"/>
    <w:rsid w:val="00C90740"/>
    <w:rsid w:val="00C908D3"/>
    <w:rsid w:val="00C912C8"/>
    <w:rsid w:val="00C9197F"/>
    <w:rsid w:val="00C92166"/>
    <w:rsid w:val="00C92B47"/>
    <w:rsid w:val="00C92D75"/>
    <w:rsid w:val="00C934DE"/>
    <w:rsid w:val="00C9445F"/>
    <w:rsid w:val="00C949F2"/>
    <w:rsid w:val="00C95266"/>
    <w:rsid w:val="00C95965"/>
    <w:rsid w:val="00C96112"/>
    <w:rsid w:val="00C96822"/>
    <w:rsid w:val="00C97058"/>
    <w:rsid w:val="00C97154"/>
    <w:rsid w:val="00C9736F"/>
    <w:rsid w:val="00C9793A"/>
    <w:rsid w:val="00C97B2D"/>
    <w:rsid w:val="00C97EA0"/>
    <w:rsid w:val="00CA071F"/>
    <w:rsid w:val="00CA0AD3"/>
    <w:rsid w:val="00CA1205"/>
    <w:rsid w:val="00CA1DA4"/>
    <w:rsid w:val="00CA1DB9"/>
    <w:rsid w:val="00CA23CD"/>
    <w:rsid w:val="00CA28ED"/>
    <w:rsid w:val="00CA307D"/>
    <w:rsid w:val="00CA383D"/>
    <w:rsid w:val="00CA3B67"/>
    <w:rsid w:val="00CA54A2"/>
    <w:rsid w:val="00CA600E"/>
    <w:rsid w:val="00CA601D"/>
    <w:rsid w:val="00CA66B1"/>
    <w:rsid w:val="00CA67A6"/>
    <w:rsid w:val="00CA73F7"/>
    <w:rsid w:val="00CB1FA4"/>
    <w:rsid w:val="00CB200B"/>
    <w:rsid w:val="00CB204D"/>
    <w:rsid w:val="00CB2B76"/>
    <w:rsid w:val="00CB32B5"/>
    <w:rsid w:val="00CB36CC"/>
    <w:rsid w:val="00CB37DD"/>
    <w:rsid w:val="00CB4CAF"/>
    <w:rsid w:val="00CB4DF6"/>
    <w:rsid w:val="00CB5F00"/>
    <w:rsid w:val="00CC03D1"/>
    <w:rsid w:val="00CC048B"/>
    <w:rsid w:val="00CC0570"/>
    <w:rsid w:val="00CC0E2A"/>
    <w:rsid w:val="00CC1190"/>
    <w:rsid w:val="00CC15AE"/>
    <w:rsid w:val="00CC15BC"/>
    <w:rsid w:val="00CC1791"/>
    <w:rsid w:val="00CC1D0C"/>
    <w:rsid w:val="00CC2432"/>
    <w:rsid w:val="00CC2D74"/>
    <w:rsid w:val="00CC3B10"/>
    <w:rsid w:val="00CC45CE"/>
    <w:rsid w:val="00CC46A1"/>
    <w:rsid w:val="00CC52BF"/>
    <w:rsid w:val="00CC5342"/>
    <w:rsid w:val="00CC5F1A"/>
    <w:rsid w:val="00CC6355"/>
    <w:rsid w:val="00CC7602"/>
    <w:rsid w:val="00CC78FC"/>
    <w:rsid w:val="00CD0A1F"/>
    <w:rsid w:val="00CD19EC"/>
    <w:rsid w:val="00CD1C60"/>
    <w:rsid w:val="00CD1F43"/>
    <w:rsid w:val="00CD1F7C"/>
    <w:rsid w:val="00CD32AC"/>
    <w:rsid w:val="00CD3B0E"/>
    <w:rsid w:val="00CD3CEE"/>
    <w:rsid w:val="00CD476B"/>
    <w:rsid w:val="00CD4A19"/>
    <w:rsid w:val="00CD5343"/>
    <w:rsid w:val="00CD59E0"/>
    <w:rsid w:val="00CD5E51"/>
    <w:rsid w:val="00CD6712"/>
    <w:rsid w:val="00CD6A34"/>
    <w:rsid w:val="00CD7379"/>
    <w:rsid w:val="00CE03DF"/>
    <w:rsid w:val="00CE08C6"/>
    <w:rsid w:val="00CE092B"/>
    <w:rsid w:val="00CE0E71"/>
    <w:rsid w:val="00CE1378"/>
    <w:rsid w:val="00CE169E"/>
    <w:rsid w:val="00CE24FB"/>
    <w:rsid w:val="00CE325B"/>
    <w:rsid w:val="00CE355A"/>
    <w:rsid w:val="00CE3DC6"/>
    <w:rsid w:val="00CE3E9C"/>
    <w:rsid w:val="00CE4AB5"/>
    <w:rsid w:val="00CE4C23"/>
    <w:rsid w:val="00CE5B4F"/>
    <w:rsid w:val="00CE657C"/>
    <w:rsid w:val="00CE6E6B"/>
    <w:rsid w:val="00CE7161"/>
    <w:rsid w:val="00CE794C"/>
    <w:rsid w:val="00CF055F"/>
    <w:rsid w:val="00CF0BF6"/>
    <w:rsid w:val="00CF0E45"/>
    <w:rsid w:val="00CF0E52"/>
    <w:rsid w:val="00CF16BD"/>
    <w:rsid w:val="00CF1711"/>
    <w:rsid w:val="00CF1906"/>
    <w:rsid w:val="00CF20E8"/>
    <w:rsid w:val="00CF360E"/>
    <w:rsid w:val="00CF36F9"/>
    <w:rsid w:val="00CF3A28"/>
    <w:rsid w:val="00CF3C79"/>
    <w:rsid w:val="00CF422F"/>
    <w:rsid w:val="00CF4F66"/>
    <w:rsid w:val="00CF6F0F"/>
    <w:rsid w:val="00CF7481"/>
    <w:rsid w:val="00CF7856"/>
    <w:rsid w:val="00CF7954"/>
    <w:rsid w:val="00CF7F14"/>
    <w:rsid w:val="00D010A3"/>
    <w:rsid w:val="00D012A8"/>
    <w:rsid w:val="00D012C7"/>
    <w:rsid w:val="00D015FD"/>
    <w:rsid w:val="00D0164B"/>
    <w:rsid w:val="00D02053"/>
    <w:rsid w:val="00D0284C"/>
    <w:rsid w:val="00D029AD"/>
    <w:rsid w:val="00D02AEB"/>
    <w:rsid w:val="00D02E87"/>
    <w:rsid w:val="00D03983"/>
    <w:rsid w:val="00D03B32"/>
    <w:rsid w:val="00D0501D"/>
    <w:rsid w:val="00D0511C"/>
    <w:rsid w:val="00D05451"/>
    <w:rsid w:val="00D06803"/>
    <w:rsid w:val="00D06956"/>
    <w:rsid w:val="00D073E3"/>
    <w:rsid w:val="00D10370"/>
    <w:rsid w:val="00D10BF5"/>
    <w:rsid w:val="00D1146B"/>
    <w:rsid w:val="00D12A49"/>
    <w:rsid w:val="00D12F88"/>
    <w:rsid w:val="00D13436"/>
    <w:rsid w:val="00D1366D"/>
    <w:rsid w:val="00D142BB"/>
    <w:rsid w:val="00D14498"/>
    <w:rsid w:val="00D14845"/>
    <w:rsid w:val="00D14CC4"/>
    <w:rsid w:val="00D14E10"/>
    <w:rsid w:val="00D15621"/>
    <w:rsid w:val="00D156ED"/>
    <w:rsid w:val="00D15834"/>
    <w:rsid w:val="00D1594B"/>
    <w:rsid w:val="00D15B1A"/>
    <w:rsid w:val="00D16448"/>
    <w:rsid w:val="00D17BEE"/>
    <w:rsid w:val="00D20319"/>
    <w:rsid w:val="00D20816"/>
    <w:rsid w:val="00D20EAC"/>
    <w:rsid w:val="00D22B9E"/>
    <w:rsid w:val="00D22BC5"/>
    <w:rsid w:val="00D24FA3"/>
    <w:rsid w:val="00D24FED"/>
    <w:rsid w:val="00D25594"/>
    <w:rsid w:val="00D262EF"/>
    <w:rsid w:val="00D26624"/>
    <w:rsid w:val="00D26C97"/>
    <w:rsid w:val="00D26F14"/>
    <w:rsid w:val="00D270D3"/>
    <w:rsid w:val="00D271E9"/>
    <w:rsid w:val="00D27870"/>
    <w:rsid w:val="00D27AD1"/>
    <w:rsid w:val="00D27FE7"/>
    <w:rsid w:val="00D305AA"/>
    <w:rsid w:val="00D3085E"/>
    <w:rsid w:val="00D31A76"/>
    <w:rsid w:val="00D32724"/>
    <w:rsid w:val="00D32E2B"/>
    <w:rsid w:val="00D32E9E"/>
    <w:rsid w:val="00D33EB9"/>
    <w:rsid w:val="00D33EBE"/>
    <w:rsid w:val="00D34F82"/>
    <w:rsid w:val="00D3555C"/>
    <w:rsid w:val="00D359B6"/>
    <w:rsid w:val="00D361DA"/>
    <w:rsid w:val="00D36DF2"/>
    <w:rsid w:val="00D36FA2"/>
    <w:rsid w:val="00D37FC3"/>
    <w:rsid w:val="00D40936"/>
    <w:rsid w:val="00D412D1"/>
    <w:rsid w:val="00D41405"/>
    <w:rsid w:val="00D4150C"/>
    <w:rsid w:val="00D43555"/>
    <w:rsid w:val="00D43840"/>
    <w:rsid w:val="00D44B37"/>
    <w:rsid w:val="00D4665C"/>
    <w:rsid w:val="00D46A2D"/>
    <w:rsid w:val="00D46E72"/>
    <w:rsid w:val="00D50E51"/>
    <w:rsid w:val="00D51082"/>
    <w:rsid w:val="00D5169E"/>
    <w:rsid w:val="00D5246A"/>
    <w:rsid w:val="00D5349D"/>
    <w:rsid w:val="00D534D1"/>
    <w:rsid w:val="00D54078"/>
    <w:rsid w:val="00D55977"/>
    <w:rsid w:val="00D55E3C"/>
    <w:rsid w:val="00D56DB1"/>
    <w:rsid w:val="00D56F3B"/>
    <w:rsid w:val="00D602C0"/>
    <w:rsid w:val="00D60B4B"/>
    <w:rsid w:val="00D60D00"/>
    <w:rsid w:val="00D60D26"/>
    <w:rsid w:val="00D6161D"/>
    <w:rsid w:val="00D6180E"/>
    <w:rsid w:val="00D65763"/>
    <w:rsid w:val="00D66624"/>
    <w:rsid w:val="00D66A41"/>
    <w:rsid w:val="00D7166D"/>
    <w:rsid w:val="00D716C9"/>
    <w:rsid w:val="00D72C6E"/>
    <w:rsid w:val="00D7383C"/>
    <w:rsid w:val="00D7394C"/>
    <w:rsid w:val="00D73B48"/>
    <w:rsid w:val="00D7483A"/>
    <w:rsid w:val="00D74DDB"/>
    <w:rsid w:val="00D74DDF"/>
    <w:rsid w:val="00D7626D"/>
    <w:rsid w:val="00D7668E"/>
    <w:rsid w:val="00D77151"/>
    <w:rsid w:val="00D8064C"/>
    <w:rsid w:val="00D813F0"/>
    <w:rsid w:val="00D82251"/>
    <w:rsid w:val="00D82EA4"/>
    <w:rsid w:val="00D840D8"/>
    <w:rsid w:val="00D84D6E"/>
    <w:rsid w:val="00D85878"/>
    <w:rsid w:val="00D87D54"/>
    <w:rsid w:val="00D906B1"/>
    <w:rsid w:val="00D908E8"/>
    <w:rsid w:val="00D92021"/>
    <w:rsid w:val="00D9309A"/>
    <w:rsid w:val="00D9378A"/>
    <w:rsid w:val="00D93A36"/>
    <w:rsid w:val="00D93FFD"/>
    <w:rsid w:val="00D943E5"/>
    <w:rsid w:val="00D95E85"/>
    <w:rsid w:val="00D96CD2"/>
    <w:rsid w:val="00D970BA"/>
    <w:rsid w:val="00D973EE"/>
    <w:rsid w:val="00D97F30"/>
    <w:rsid w:val="00DA0668"/>
    <w:rsid w:val="00DA101E"/>
    <w:rsid w:val="00DA2086"/>
    <w:rsid w:val="00DA287F"/>
    <w:rsid w:val="00DA2AFF"/>
    <w:rsid w:val="00DA3263"/>
    <w:rsid w:val="00DA458C"/>
    <w:rsid w:val="00DA673D"/>
    <w:rsid w:val="00DA6F5A"/>
    <w:rsid w:val="00DA712B"/>
    <w:rsid w:val="00DA7675"/>
    <w:rsid w:val="00DA7928"/>
    <w:rsid w:val="00DA7F5E"/>
    <w:rsid w:val="00DB052A"/>
    <w:rsid w:val="00DB07C3"/>
    <w:rsid w:val="00DB120F"/>
    <w:rsid w:val="00DB193C"/>
    <w:rsid w:val="00DB2279"/>
    <w:rsid w:val="00DB376C"/>
    <w:rsid w:val="00DB37EA"/>
    <w:rsid w:val="00DB3CA6"/>
    <w:rsid w:val="00DB410E"/>
    <w:rsid w:val="00DB4488"/>
    <w:rsid w:val="00DB4A5C"/>
    <w:rsid w:val="00DB4C0F"/>
    <w:rsid w:val="00DB50F6"/>
    <w:rsid w:val="00DB6DB7"/>
    <w:rsid w:val="00DB6EA0"/>
    <w:rsid w:val="00DC1AA9"/>
    <w:rsid w:val="00DC20F7"/>
    <w:rsid w:val="00DC216E"/>
    <w:rsid w:val="00DC2339"/>
    <w:rsid w:val="00DC272C"/>
    <w:rsid w:val="00DC36A4"/>
    <w:rsid w:val="00DC3A94"/>
    <w:rsid w:val="00DC4F81"/>
    <w:rsid w:val="00DC6161"/>
    <w:rsid w:val="00DC68E6"/>
    <w:rsid w:val="00DC6F39"/>
    <w:rsid w:val="00DC7563"/>
    <w:rsid w:val="00DC7FEB"/>
    <w:rsid w:val="00DD0109"/>
    <w:rsid w:val="00DD0157"/>
    <w:rsid w:val="00DD037A"/>
    <w:rsid w:val="00DD0414"/>
    <w:rsid w:val="00DD0756"/>
    <w:rsid w:val="00DD0A61"/>
    <w:rsid w:val="00DD1F23"/>
    <w:rsid w:val="00DD2334"/>
    <w:rsid w:val="00DD23CC"/>
    <w:rsid w:val="00DD28A8"/>
    <w:rsid w:val="00DD3239"/>
    <w:rsid w:val="00DD3CB8"/>
    <w:rsid w:val="00DD4718"/>
    <w:rsid w:val="00DD6A0B"/>
    <w:rsid w:val="00DD739E"/>
    <w:rsid w:val="00DD7848"/>
    <w:rsid w:val="00DD7B2E"/>
    <w:rsid w:val="00DE0D78"/>
    <w:rsid w:val="00DE0EB7"/>
    <w:rsid w:val="00DE239C"/>
    <w:rsid w:val="00DE29A0"/>
    <w:rsid w:val="00DE2D0B"/>
    <w:rsid w:val="00DE3BAD"/>
    <w:rsid w:val="00DE3E22"/>
    <w:rsid w:val="00DE53A2"/>
    <w:rsid w:val="00DE5B35"/>
    <w:rsid w:val="00DE5D06"/>
    <w:rsid w:val="00DE5D0F"/>
    <w:rsid w:val="00DE6598"/>
    <w:rsid w:val="00DE71C2"/>
    <w:rsid w:val="00DE7B69"/>
    <w:rsid w:val="00DF0F89"/>
    <w:rsid w:val="00DF10EB"/>
    <w:rsid w:val="00DF118E"/>
    <w:rsid w:val="00DF1624"/>
    <w:rsid w:val="00DF1781"/>
    <w:rsid w:val="00DF38AB"/>
    <w:rsid w:val="00DF38B4"/>
    <w:rsid w:val="00DF3AF5"/>
    <w:rsid w:val="00DF3BBC"/>
    <w:rsid w:val="00DF3F51"/>
    <w:rsid w:val="00DF5974"/>
    <w:rsid w:val="00DF598C"/>
    <w:rsid w:val="00DF5BDA"/>
    <w:rsid w:val="00DF5F95"/>
    <w:rsid w:val="00DF6511"/>
    <w:rsid w:val="00DF7E29"/>
    <w:rsid w:val="00E0037C"/>
    <w:rsid w:val="00E0134A"/>
    <w:rsid w:val="00E01786"/>
    <w:rsid w:val="00E02397"/>
    <w:rsid w:val="00E0271D"/>
    <w:rsid w:val="00E032DB"/>
    <w:rsid w:val="00E036A9"/>
    <w:rsid w:val="00E03DEA"/>
    <w:rsid w:val="00E04AF5"/>
    <w:rsid w:val="00E04C2C"/>
    <w:rsid w:val="00E05F3A"/>
    <w:rsid w:val="00E07608"/>
    <w:rsid w:val="00E0771C"/>
    <w:rsid w:val="00E07BAD"/>
    <w:rsid w:val="00E07DBE"/>
    <w:rsid w:val="00E10060"/>
    <w:rsid w:val="00E11397"/>
    <w:rsid w:val="00E1159B"/>
    <w:rsid w:val="00E11CE4"/>
    <w:rsid w:val="00E11E88"/>
    <w:rsid w:val="00E11FF5"/>
    <w:rsid w:val="00E124F1"/>
    <w:rsid w:val="00E1251C"/>
    <w:rsid w:val="00E126B5"/>
    <w:rsid w:val="00E12A90"/>
    <w:rsid w:val="00E12C5C"/>
    <w:rsid w:val="00E12DB9"/>
    <w:rsid w:val="00E148AE"/>
    <w:rsid w:val="00E14A33"/>
    <w:rsid w:val="00E156F6"/>
    <w:rsid w:val="00E161BB"/>
    <w:rsid w:val="00E1622E"/>
    <w:rsid w:val="00E1694A"/>
    <w:rsid w:val="00E16B98"/>
    <w:rsid w:val="00E16E38"/>
    <w:rsid w:val="00E1706D"/>
    <w:rsid w:val="00E17508"/>
    <w:rsid w:val="00E20896"/>
    <w:rsid w:val="00E212D8"/>
    <w:rsid w:val="00E2186D"/>
    <w:rsid w:val="00E22D68"/>
    <w:rsid w:val="00E2305A"/>
    <w:rsid w:val="00E232E5"/>
    <w:rsid w:val="00E23E4C"/>
    <w:rsid w:val="00E242E8"/>
    <w:rsid w:val="00E24B15"/>
    <w:rsid w:val="00E253B6"/>
    <w:rsid w:val="00E25FCB"/>
    <w:rsid w:val="00E26454"/>
    <w:rsid w:val="00E26487"/>
    <w:rsid w:val="00E271A8"/>
    <w:rsid w:val="00E30539"/>
    <w:rsid w:val="00E3058D"/>
    <w:rsid w:val="00E30ED3"/>
    <w:rsid w:val="00E31695"/>
    <w:rsid w:val="00E32CD5"/>
    <w:rsid w:val="00E3308D"/>
    <w:rsid w:val="00E3353D"/>
    <w:rsid w:val="00E33B57"/>
    <w:rsid w:val="00E34D92"/>
    <w:rsid w:val="00E354CC"/>
    <w:rsid w:val="00E369F8"/>
    <w:rsid w:val="00E37628"/>
    <w:rsid w:val="00E37F50"/>
    <w:rsid w:val="00E40314"/>
    <w:rsid w:val="00E42FD3"/>
    <w:rsid w:val="00E4386D"/>
    <w:rsid w:val="00E43D69"/>
    <w:rsid w:val="00E43FF8"/>
    <w:rsid w:val="00E4508C"/>
    <w:rsid w:val="00E4516F"/>
    <w:rsid w:val="00E45622"/>
    <w:rsid w:val="00E45806"/>
    <w:rsid w:val="00E4789C"/>
    <w:rsid w:val="00E50134"/>
    <w:rsid w:val="00E501EF"/>
    <w:rsid w:val="00E50290"/>
    <w:rsid w:val="00E5046A"/>
    <w:rsid w:val="00E50673"/>
    <w:rsid w:val="00E50AEC"/>
    <w:rsid w:val="00E50CC3"/>
    <w:rsid w:val="00E50D42"/>
    <w:rsid w:val="00E51D10"/>
    <w:rsid w:val="00E51EB9"/>
    <w:rsid w:val="00E5257A"/>
    <w:rsid w:val="00E52B74"/>
    <w:rsid w:val="00E5363C"/>
    <w:rsid w:val="00E544F1"/>
    <w:rsid w:val="00E55384"/>
    <w:rsid w:val="00E56133"/>
    <w:rsid w:val="00E5652F"/>
    <w:rsid w:val="00E57141"/>
    <w:rsid w:val="00E60305"/>
    <w:rsid w:val="00E607B6"/>
    <w:rsid w:val="00E611E5"/>
    <w:rsid w:val="00E613ED"/>
    <w:rsid w:val="00E62184"/>
    <w:rsid w:val="00E62363"/>
    <w:rsid w:val="00E626AC"/>
    <w:rsid w:val="00E6276C"/>
    <w:rsid w:val="00E63271"/>
    <w:rsid w:val="00E6330F"/>
    <w:rsid w:val="00E63D88"/>
    <w:rsid w:val="00E64063"/>
    <w:rsid w:val="00E64887"/>
    <w:rsid w:val="00E64ED1"/>
    <w:rsid w:val="00E64FF9"/>
    <w:rsid w:val="00E6542D"/>
    <w:rsid w:val="00E65430"/>
    <w:rsid w:val="00E66B28"/>
    <w:rsid w:val="00E66BA1"/>
    <w:rsid w:val="00E67500"/>
    <w:rsid w:val="00E705B4"/>
    <w:rsid w:val="00E70930"/>
    <w:rsid w:val="00E70B4C"/>
    <w:rsid w:val="00E71BB0"/>
    <w:rsid w:val="00E71FC5"/>
    <w:rsid w:val="00E738B8"/>
    <w:rsid w:val="00E73CB8"/>
    <w:rsid w:val="00E74150"/>
    <w:rsid w:val="00E74B58"/>
    <w:rsid w:val="00E75F12"/>
    <w:rsid w:val="00E76492"/>
    <w:rsid w:val="00E7713C"/>
    <w:rsid w:val="00E77E39"/>
    <w:rsid w:val="00E801F6"/>
    <w:rsid w:val="00E804C3"/>
    <w:rsid w:val="00E80549"/>
    <w:rsid w:val="00E80597"/>
    <w:rsid w:val="00E80663"/>
    <w:rsid w:val="00E81567"/>
    <w:rsid w:val="00E81699"/>
    <w:rsid w:val="00E826D5"/>
    <w:rsid w:val="00E83716"/>
    <w:rsid w:val="00E842CA"/>
    <w:rsid w:val="00E862CC"/>
    <w:rsid w:val="00E90146"/>
    <w:rsid w:val="00E906DD"/>
    <w:rsid w:val="00E90FB2"/>
    <w:rsid w:val="00E93460"/>
    <w:rsid w:val="00E93680"/>
    <w:rsid w:val="00E937A4"/>
    <w:rsid w:val="00E94D5E"/>
    <w:rsid w:val="00E965A8"/>
    <w:rsid w:val="00EA04ED"/>
    <w:rsid w:val="00EA0B33"/>
    <w:rsid w:val="00EA117C"/>
    <w:rsid w:val="00EA302B"/>
    <w:rsid w:val="00EA4067"/>
    <w:rsid w:val="00EA4A25"/>
    <w:rsid w:val="00EA5176"/>
    <w:rsid w:val="00EA54D1"/>
    <w:rsid w:val="00EA61FB"/>
    <w:rsid w:val="00EA70DB"/>
    <w:rsid w:val="00EA74A3"/>
    <w:rsid w:val="00EA7D6A"/>
    <w:rsid w:val="00EB014B"/>
    <w:rsid w:val="00EB0183"/>
    <w:rsid w:val="00EB01D2"/>
    <w:rsid w:val="00EB0671"/>
    <w:rsid w:val="00EB1B97"/>
    <w:rsid w:val="00EB2609"/>
    <w:rsid w:val="00EB2E2C"/>
    <w:rsid w:val="00EB3085"/>
    <w:rsid w:val="00EB3F7C"/>
    <w:rsid w:val="00EB3FBA"/>
    <w:rsid w:val="00EB41F2"/>
    <w:rsid w:val="00EB491E"/>
    <w:rsid w:val="00EB5185"/>
    <w:rsid w:val="00EB5C00"/>
    <w:rsid w:val="00EB6107"/>
    <w:rsid w:val="00EB647A"/>
    <w:rsid w:val="00EB6D4D"/>
    <w:rsid w:val="00EB72ED"/>
    <w:rsid w:val="00EB7BDA"/>
    <w:rsid w:val="00EB7C64"/>
    <w:rsid w:val="00EC022C"/>
    <w:rsid w:val="00EC0BFA"/>
    <w:rsid w:val="00EC1274"/>
    <w:rsid w:val="00EC16FE"/>
    <w:rsid w:val="00EC1BEE"/>
    <w:rsid w:val="00EC2597"/>
    <w:rsid w:val="00EC322E"/>
    <w:rsid w:val="00EC4A7C"/>
    <w:rsid w:val="00EC4F0A"/>
    <w:rsid w:val="00EC5700"/>
    <w:rsid w:val="00EC5D46"/>
    <w:rsid w:val="00EC5D7F"/>
    <w:rsid w:val="00EC6E56"/>
    <w:rsid w:val="00EC7070"/>
    <w:rsid w:val="00EC7715"/>
    <w:rsid w:val="00EC7B5E"/>
    <w:rsid w:val="00ED0595"/>
    <w:rsid w:val="00ED1941"/>
    <w:rsid w:val="00ED1FD2"/>
    <w:rsid w:val="00ED20B6"/>
    <w:rsid w:val="00ED294A"/>
    <w:rsid w:val="00ED2BE5"/>
    <w:rsid w:val="00ED3AB4"/>
    <w:rsid w:val="00ED4558"/>
    <w:rsid w:val="00ED4DF0"/>
    <w:rsid w:val="00ED535C"/>
    <w:rsid w:val="00ED6315"/>
    <w:rsid w:val="00ED6B80"/>
    <w:rsid w:val="00ED709F"/>
    <w:rsid w:val="00ED7187"/>
    <w:rsid w:val="00ED784F"/>
    <w:rsid w:val="00ED7C27"/>
    <w:rsid w:val="00ED7F0A"/>
    <w:rsid w:val="00EE0129"/>
    <w:rsid w:val="00EE0A8D"/>
    <w:rsid w:val="00EE1429"/>
    <w:rsid w:val="00EE2BFC"/>
    <w:rsid w:val="00EE2F27"/>
    <w:rsid w:val="00EE4BC2"/>
    <w:rsid w:val="00EE4C23"/>
    <w:rsid w:val="00EE5B56"/>
    <w:rsid w:val="00EE5E1A"/>
    <w:rsid w:val="00EE70F9"/>
    <w:rsid w:val="00EE7721"/>
    <w:rsid w:val="00EE7884"/>
    <w:rsid w:val="00EE7E70"/>
    <w:rsid w:val="00EE7FCE"/>
    <w:rsid w:val="00EF0956"/>
    <w:rsid w:val="00EF0D09"/>
    <w:rsid w:val="00EF0E11"/>
    <w:rsid w:val="00EF133F"/>
    <w:rsid w:val="00EF331F"/>
    <w:rsid w:val="00EF4168"/>
    <w:rsid w:val="00EF5695"/>
    <w:rsid w:val="00EF5F4A"/>
    <w:rsid w:val="00EF7EEE"/>
    <w:rsid w:val="00F00C25"/>
    <w:rsid w:val="00F02AEB"/>
    <w:rsid w:val="00F02C7E"/>
    <w:rsid w:val="00F02D47"/>
    <w:rsid w:val="00F0385B"/>
    <w:rsid w:val="00F0477B"/>
    <w:rsid w:val="00F04EEF"/>
    <w:rsid w:val="00F05624"/>
    <w:rsid w:val="00F0595E"/>
    <w:rsid w:val="00F06D78"/>
    <w:rsid w:val="00F06F4B"/>
    <w:rsid w:val="00F077B5"/>
    <w:rsid w:val="00F10751"/>
    <w:rsid w:val="00F114C4"/>
    <w:rsid w:val="00F11607"/>
    <w:rsid w:val="00F11711"/>
    <w:rsid w:val="00F11AAD"/>
    <w:rsid w:val="00F11CC7"/>
    <w:rsid w:val="00F1235E"/>
    <w:rsid w:val="00F12A33"/>
    <w:rsid w:val="00F12ABC"/>
    <w:rsid w:val="00F1396E"/>
    <w:rsid w:val="00F14707"/>
    <w:rsid w:val="00F14DBD"/>
    <w:rsid w:val="00F15A9B"/>
    <w:rsid w:val="00F15E4D"/>
    <w:rsid w:val="00F1736C"/>
    <w:rsid w:val="00F17579"/>
    <w:rsid w:val="00F207D7"/>
    <w:rsid w:val="00F20978"/>
    <w:rsid w:val="00F20E0B"/>
    <w:rsid w:val="00F2126C"/>
    <w:rsid w:val="00F22FDC"/>
    <w:rsid w:val="00F2321C"/>
    <w:rsid w:val="00F23337"/>
    <w:rsid w:val="00F2336B"/>
    <w:rsid w:val="00F2361E"/>
    <w:rsid w:val="00F23DE0"/>
    <w:rsid w:val="00F23E7D"/>
    <w:rsid w:val="00F241D4"/>
    <w:rsid w:val="00F26403"/>
    <w:rsid w:val="00F271A1"/>
    <w:rsid w:val="00F2762C"/>
    <w:rsid w:val="00F300A0"/>
    <w:rsid w:val="00F31558"/>
    <w:rsid w:val="00F31B1E"/>
    <w:rsid w:val="00F31C6D"/>
    <w:rsid w:val="00F31DBC"/>
    <w:rsid w:val="00F32032"/>
    <w:rsid w:val="00F3229F"/>
    <w:rsid w:val="00F32527"/>
    <w:rsid w:val="00F325A4"/>
    <w:rsid w:val="00F32ED0"/>
    <w:rsid w:val="00F33DC7"/>
    <w:rsid w:val="00F341F4"/>
    <w:rsid w:val="00F34358"/>
    <w:rsid w:val="00F359FA"/>
    <w:rsid w:val="00F35A2F"/>
    <w:rsid w:val="00F36A09"/>
    <w:rsid w:val="00F36B83"/>
    <w:rsid w:val="00F37649"/>
    <w:rsid w:val="00F37683"/>
    <w:rsid w:val="00F37E83"/>
    <w:rsid w:val="00F40F15"/>
    <w:rsid w:val="00F42912"/>
    <w:rsid w:val="00F432A8"/>
    <w:rsid w:val="00F4348D"/>
    <w:rsid w:val="00F466DC"/>
    <w:rsid w:val="00F472CE"/>
    <w:rsid w:val="00F4765A"/>
    <w:rsid w:val="00F478A0"/>
    <w:rsid w:val="00F478B7"/>
    <w:rsid w:val="00F479ED"/>
    <w:rsid w:val="00F47E16"/>
    <w:rsid w:val="00F47F7B"/>
    <w:rsid w:val="00F47FBD"/>
    <w:rsid w:val="00F50777"/>
    <w:rsid w:val="00F50A52"/>
    <w:rsid w:val="00F51077"/>
    <w:rsid w:val="00F52C6C"/>
    <w:rsid w:val="00F52E19"/>
    <w:rsid w:val="00F52EF9"/>
    <w:rsid w:val="00F5322B"/>
    <w:rsid w:val="00F54F58"/>
    <w:rsid w:val="00F55693"/>
    <w:rsid w:val="00F55E02"/>
    <w:rsid w:val="00F56701"/>
    <w:rsid w:val="00F60345"/>
    <w:rsid w:val="00F605F2"/>
    <w:rsid w:val="00F60D58"/>
    <w:rsid w:val="00F61C22"/>
    <w:rsid w:val="00F6269E"/>
    <w:rsid w:val="00F63248"/>
    <w:rsid w:val="00F63519"/>
    <w:rsid w:val="00F64EE7"/>
    <w:rsid w:val="00F650FF"/>
    <w:rsid w:val="00F65CE1"/>
    <w:rsid w:val="00F65DA5"/>
    <w:rsid w:val="00F6658C"/>
    <w:rsid w:val="00F66E09"/>
    <w:rsid w:val="00F703B6"/>
    <w:rsid w:val="00F7143D"/>
    <w:rsid w:val="00F71825"/>
    <w:rsid w:val="00F72C36"/>
    <w:rsid w:val="00F730B5"/>
    <w:rsid w:val="00F73671"/>
    <w:rsid w:val="00F73A8F"/>
    <w:rsid w:val="00F74059"/>
    <w:rsid w:val="00F74A6A"/>
    <w:rsid w:val="00F7524D"/>
    <w:rsid w:val="00F75925"/>
    <w:rsid w:val="00F77545"/>
    <w:rsid w:val="00F8042C"/>
    <w:rsid w:val="00F8083D"/>
    <w:rsid w:val="00F808F4"/>
    <w:rsid w:val="00F82E6B"/>
    <w:rsid w:val="00F82F93"/>
    <w:rsid w:val="00F83436"/>
    <w:rsid w:val="00F837D2"/>
    <w:rsid w:val="00F83DE5"/>
    <w:rsid w:val="00F84801"/>
    <w:rsid w:val="00F85084"/>
    <w:rsid w:val="00F8511B"/>
    <w:rsid w:val="00F8566E"/>
    <w:rsid w:val="00F87BD2"/>
    <w:rsid w:val="00F87EE4"/>
    <w:rsid w:val="00F908C0"/>
    <w:rsid w:val="00F9098C"/>
    <w:rsid w:val="00F91212"/>
    <w:rsid w:val="00F94291"/>
    <w:rsid w:val="00F952AF"/>
    <w:rsid w:val="00F9551F"/>
    <w:rsid w:val="00F968FE"/>
    <w:rsid w:val="00F9697D"/>
    <w:rsid w:val="00F96C1C"/>
    <w:rsid w:val="00F97140"/>
    <w:rsid w:val="00F97B73"/>
    <w:rsid w:val="00FA12F4"/>
    <w:rsid w:val="00FA1799"/>
    <w:rsid w:val="00FA1F7B"/>
    <w:rsid w:val="00FA2778"/>
    <w:rsid w:val="00FA296B"/>
    <w:rsid w:val="00FA2AA6"/>
    <w:rsid w:val="00FA2D50"/>
    <w:rsid w:val="00FA3407"/>
    <w:rsid w:val="00FA356D"/>
    <w:rsid w:val="00FA3BA6"/>
    <w:rsid w:val="00FA5AF4"/>
    <w:rsid w:val="00FA68B4"/>
    <w:rsid w:val="00FA6900"/>
    <w:rsid w:val="00FA699E"/>
    <w:rsid w:val="00FA6FC0"/>
    <w:rsid w:val="00FA7DA9"/>
    <w:rsid w:val="00FA7E73"/>
    <w:rsid w:val="00FB08BA"/>
    <w:rsid w:val="00FB0C51"/>
    <w:rsid w:val="00FB12C8"/>
    <w:rsid w:val="00FB1AE7"/>
    <w:rsid w:val="00FB1D17"/>
    <w:rsid w:val="00FB226F"/>
    <w:rsid w:val="00FB23B9"/>
    <w:rsid w:val="00FB243A"/>
    <w:rsid w:val="00FB292B"/>
    <w:rsid w:val="00FB3029"/>
    <w:rsid w:val="00FB41D4"/>
    <w:rsid w:val="00FB4553"/>
    <w:rsid w:val="00FB4A20"/>
    <w:rsid w:val="00FB4DA5"/>
    <w:rsid w:val="00FB5509"/>
    <w:rsid w:val="00FB5D03"/>
    <w:rsid w:val="00FB61DE"/>
    <w:rsid w:val="00FB621C"/>
    <w:rsid w:val="00FB6433"/>
    <w:rsid w:val="00FB75B5"/>
    <w:rsid w:val="00FB7937"/>
    <w:rsid w:val="00FB7DBF"/>
    <w:rsid w:val="00FC0384"/>
    <w:rsid w:val="00FC0CA8"/>
    <w:rsid w:val="00FC11C9"/>
    <w:rsid w:val="00FC16E3"/>
    <w:rsid w:val="00FC2234"/>
    <w:rsid w:val="00FC2511"/>
    <w:rsid w:val="00FC2E91"/>
    <w:rsid w:val="00FC30B9"/>
    <w:rsid w:val="00FC30F2"/>
    <w:rsid w:val="00FC312F"/>
    <w:rsid w:val="00FC502F"/>
    <w:rsid w:val="00FC5389"/>
    <w:rsid w:val="00FC5A2F"/>
    <w:rsid w:val="00FC5CDB"/>
    <w:rsid w:val="00FC6C21"/>
    <w:rsid w:val="00FC714D"/>
    <w:rsid w:val="00FC7CE3"/>
    <w:rsid w:val="00FD00A2"/>
    <w:rsid w:val="00FD0400"/>
    <w:rsid w:val="00FD05F0"/>
    <w:rsid w:val="00FD10C3"/>
    <w:rsid w:val="00FD125C"/>
    <w:rsid w:val="00FD153C"/>
    <w:rsid w:val="00FD17DC"/>
    <w:rsid w:val="00FD2897"/>
    <w:rsid w:val="00FD2AA4"/>
    <w:rsid w:val="00FD2B90"/>
    <w:rsid w:val="00FD30E0"/>
    <w:rsid w:val="00FD4242"/>
    <w:rsid w:val="00FD4445"/>
    <w:rsid w:val="00FD44C4"/>
    <w:rsid w:val="00FD6560"/>
    <w:rsid w:val="00FD6A41"/>
    <w:rsid w:val="00FD6F0C"/>
    <w:rsid w:val="00FD767C"/>
    <w:rsid w:val="00FE1340"/>
    <w:rsid w:val="00FE2BB3"/>
    <w:rsid w:val="00FE2FA2"/>
    <w:rsid w:val="00FE356E"/>
    <w:rsid w:val="00FE35B2"/>
    <w:rsid w:val="00FE3755"/>
    <w:rsid w:val="00FE3ABE"/>
    <w:rsid w:val="00FE3CFF"/>
    <w:rsid w:val="00FE6B96"/>
    <w:rsid w:val="00FE6D0C"/>
    <w:rsid w:val="00FE74CB"/>
    <w:rsid w:val="00FE783B"/>
    <w:rsid w:val="00FE7E87"/>
    <w:rsid w:val="00FF0D8F"/>
    <w:rsid w:val="00FF1561"/>
    <w:rsid w:val="00FF1B00"/>
    <w:rsid w:val="00FF1C42"/>
    <w:rsid w:val="00FF21CD"/>
    <w:rsid w:val="00FF3214"/>
    <w:rsid w:val="00FF3490"/>
    <w:rsid w:val="00FF38E8"/>
    <w:rsid w:val="00FF3FEF"/>
    <w:rsid w:val="00FF4501"/>
    <w:rsid w:val="00FF456A"/>
    <w:rsid w:val="00FF4935"/>
    <w:rsid w:val="00FF6015"/>
    <w:rsid w:val="00FF74EC"/>
    <w:rsid w:val="00FF7940"/>
    <w:rsid w:val="010CAAE5"/>
    <w:rsid w:val="01731E9E"/>
    <w:rsid w:val="051DF271"/>
    <w:rsid w:val="085F10B1"/>
    <w:rsid w:val="090743E4"/>
    <w:rsid w:val="0C960E30"/>
    <w:rsid w:val="0D54BFFD"/>
    <w:rsid w:val="1530A452"/>
    <w:rsid w:val="197C2A37"/>
    <w:rsid w:val="1BBF878E"/>
    <w:rsid w:val="1EEBF1D2"/>
    <w:rsid w:val="22E2B4DE"/>
    <w:rsid w:val="2530041A"/>
    <w:rsid w:val="2CF54EA0"/>
    <w:rsid w:val="37D6CD82"/>
    <w:rsid w:val="38449812"/>
    <w:rsid w:val="424DE68D"/>
    <w:rsid w:val="426047F0"/>
    <w:rsid w:val="45D59CEB"/>
    <w:rsid w:val="4AA749C5"/>
    <w:rsid w:val="4B7B86D3"/>
    <w:rsid w:val="4CA696E0"/>
    <w:rsid w:val="4D91603D"/>
    <w:rsid w:val="4FB7C590"/>
    <w:rsid w:val="50BB8270"/>
    <w:rsid w:val="578F8F26"/>
    <w:rsid w:val="5824C593"/>
    <w:rsid w:val="5BC2DB8C"/>
    <w:rsid w:val="5D3C4970"/>
    <w:rsid w:val="62DD99B0"/>
    <w:rsid w:val="62F4DED8"/>
    <w:rsid w:val="691244DB"/>
    <w:rsid w:val="69CD4692"/>
    <w:rsid w:val="6BB12C26"/>
    <w:rsid w:val="6CEA71A2"/>
    <w:rsid w:val="6D5AD3C6"/>
    <w:rsid w:val="71CBF66E"/>
    <w:rsid w:val="7AE93333"/>
    <w:rsid w:val="7C4A195E"/>
    <w:rsid w:val="7D65D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65F97059"/>
  <w14:defaultImageDpi w14:val="330"/>
  <w15:docId w15:val="{306401AE-9F1A-48B8-AE46-EB62367F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07959"/>
  </w:style>
  <w:style w:type="paragraph" w:styleId="Nagwek1">
    <w:name w:val="heading 1"/>
    <w:basedOn w:val="Normalny"/>
    <w:next w:val="Normalny"/>
    <w:link w:val="Nagwek1Znak"/>
    <w:qFormat/>
    <w:rsid w:val="003342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rsid w:val="007C3A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E271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45E2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45E2B"/>
  </w:style>
  <w:style w:type="paragraph" w:styleId="Stopka">
    <w:name w:val="footer"/>
    <w:basedOn w:val="Normalny"/>
    <w:link w:val="StopkaZnak"/>
    <w:uiPriority w:val="99"/>
    <w:unhideWhenUsed/>
    <w:rsid w:val="00645E2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45E2B"/>
  </w:style>
  <w:style w:type="character" w:styleId="Hipercze">
    <w:name w:val="Hyperlink"/>
    <w:basedOn w:val="Domylnaczcionkaakapitu"/>
    <w:uiPriority w:val="99"/>
    <w:unhideWhenUsed/>
    <w:rsid w:val="006602D1"/>
    <w:rPr>
      <w:color w:val="0563C1" w:themeColor="hyperlink"/>
      <w:u w:val="single"/>
    </w:rPr>
  </w:style>
  <w:style w:type="character" w:styleId="UyteHipercze">
    <w:name w:val="FollowedHyperlink"/>
    <w:basedOn w:val="Domylnaczcionkaakapitu"/>
    <w:semiHidden/>
    <w:unhideWhenUsed/>
    <w:rsid w:val="002270FD"/>
    <w:rPr>
      <w:color w:val="954F72" w:themeColor="followedHyperlink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5F0044"/>
    <w:pPr>
      <w:spacing w:after="160" w:line="256" w:lineRule="auto"/>
      <w:ind w:left="720"/>
      <w:contextualSpacing/>
    </w:pPr>
    <w:rPr>
      <w:sz w:val="22"/>
      <w:szCs w:val="22"/>
    </w:rPr>
  </w:style>
  <w:style w:type="character" w:styleId="Odwoaniedokomentarza">
    <w:name w:val="annotation reference"/>
    <w:basedOn w:val="Domylnaczcionkaakapitu"/>
    <w:uiPriority w:val="99"/>
    <w:unhideWhenUsed/>
    <w:rsid w:val="00E50AE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0AE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0AE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50AE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50AE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E50AE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E50AEC"/>
    <w:rPr>
      <w:rFonts w:ascii="Segoe UI" w:hAnsi="Segoe UI" w:cs="Segoe UI"/>
      <w:sz w:val="18"/>
      <w:szCs w:val="18"/>
    </w:rPr>
  </w:style>
  <w:style w:type="character" w:customStyle="1" w:styleId="wffiletext">
    <w:name w:val="wf_file_text"/>
    <w:basedOn w:val="Domylnaczcionkaakapitu"/>
    <w:rsid w:val="00CA67A6"/>
  </w:style>
  <w:style w:type="paragraph" w:customStyle="1" w:styleId="ARTartustawynprozporzdzenia">
    <w:name w:val="ART(§) – art. ustawy (§ np. rozporządzenia)"/>
    <w:uiPriority w:val="11"/>
    <w:qFormat/>
    <w:rsid w:val="006E45E9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Cs w:val="20"/>
      <w:lang w:eastAsia="pl-PL"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6E45E9"/>
    <w:pPr>
      <w:spacing w:before="0"/>
    </w:pPr>
    <w:rPr>
      <w:bCs/>
    </w:rPr>
  </w:style>
  <w:style w:type="paragraph" w:styleId="Tekstprzypisukocowego">
    <w:name w:val="endnote text"/>
    <w:basedOn w:val="Normalny"/>
    <w:link w:val="TekstprzypisukocowegoZnak"/>
    <w:unhideWhenUsed/>
    <w:rsid w:val="0043630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436309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436309"/>
    <w:rPr>
      <w:vertAlign w:val="superscript"/>
    </w:rPr>
  </w:style>
  <w:style w:type="paragraph" w:styleId="Poprawka">
    <w:name w:val="Revision"/>
    <w:hidden/>
    <w:uiPriority w:val="99"/>
    <w:semiHidden/>
    <w:rsid w:val="007B3276"/>
  </w:style>
  <w:style w:type="paragraph" w:customStyle="1" w:styleId="Default">
    <w:name w:val="Default"/>
    <w:rsid w:val="00C74665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character" w:customStyle="1" w:styleId="Nagwek1Znak">
    <w:name w:val="Nagłówek 1 Znak"/>
    <w:basedOn w:val="Domylnaczcionkaakapitu"/>
    <w:link w:val="Nagwek1"/>
    <w:rsid w:val="003342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34242"/>
    <w:pPr>
      <w:spacing w:line="259" w:lineRule="auto"/>
      <w:outlineLvl w:val="9"/>
    </w:pPr>
    <w:rPr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397B1C"/>
    <w:pPr>
      <w:tabs>
        <w:tab w:val="left" w:pos="1134"/>
        <w:tab w:val="right" w:leader="dot" w:pos="9056"/>
      </w:tabs>
      <w:spacing w:after="100"/>
      <w:ind w:left="1134" w:hanging="567"/>
    </w:pPr>
    <w:rPr>
      <w:rFonts w:eastAsiaTheme="minorEastAsia" w:cs="Times New Roman"/>
      <w:sz w:val="22"/>
      <w:szCs w:val="2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0614EC"/>
    <w:pPr>
      <w:tabs>
        <w:tab w:val="left" w:pos="567"/>
        <w:tab w:val="right" w:leader="dot" w:pos="9056"/>
      </w:tabs>
      <w:spacing w:after="100" w:line="259" w:lineRule="auto"/>
    </w:pPr>
    <w:rPr>
      <w:rFonts w:eastAsiaTheme="minorEastAsia" w:cs="Times New Roman"/>
      <w:sz w:val="22"/>
      <w:szCs w:val="22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334242"/>
    <w:pPr>
      <w:spacing w:after="100" w:line="259" w:lineRule="auto"/>
      <w:ind w:left="440"/>
    </w:pPr>
    <w:rPr>
      <w:rFonts w:eastAsiaTheme="minorEastAsia" w:cs="Times New Roman"/>
      <w:sz w:val="22"/>
      <w:szCs w:val="22"/>
      <w:lang w:eastAsia="pl-PL"/>
    </w:rPr>
  </w:style>
  <w:style w:type="character" w:customStyle="1" w:styleId="footnote">
    <w:name w:val="footnote"/>
    <w:basedOn w:val="Domylnaczcionkaakapitu"/>
    <w:rsid w:val="00CC15AE"/>
  </w:style>
  <w:style w:type="table" w:styleId="Tabela-Siatka">
    <w:name w:val="Table Grid"/>
    <w:basedOn w:val="Standardowy"/>
    <w:uiPriority w:val="39"/>
    <w:rsid w:val="004019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7C3A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kapitzlistZnak">
    <w:name w:val="Akapit z listą Znak"/>
    <w:link w:val="Akapitzlist"/>
    <w:uiPriority w:val="34"/>
    <w:rsid w:val="00066488"/>
    <w:rPr>
      <w:sz w:val="22"/>
      <w:szCs w:val="22"/>
    </w:rPr>
  </w:style>
  <w:style w:type="character" w:customStyle="1" w:styleId="Znakiprzypiswdolnych">
    <w:name w:val="Znaki przypisów dolnych"/>
    <w:rsid w:val="004E14A2"/>
    <w:rPr>
      <w:vertAlign w:val="superscript"/>
    </w:rPr>
  </w:style>
  <w:style w:type="character" w:styleId="Odwoanieprzypisudolnego">
    <w:name w:val="footnote reference"/>
    <w:uiPriority w:val="99"/>
    <w:rsid w:val="004E14A2"/>
    <w:rPr>
      <w:vertAlign w:val="superscript"/>
    </w:rPr>
  </w:style>
  <w:style w:type="paragraph" w:styleId="Tekstprzypisudolnego">
    <w:name w:val="footnote text"/>
    <w:aliases w:val="Podrozdział,Footnote,Podrozdział Znak,Podrozdzia3"/>
    <w:basedOn w:val="Normalny"/>
    <w:link w:val="TekstprzypisudolnegoZnak1"/>
    <w:uiPriority w:val="99"/>
    <w:rsid w:val="004E14A2"/>
    <w:pPr>
      <w:suppressAutoHyphens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uiPriority w:val="99"/>
    <w:rsid w:val="004E14A2"/>
    <w:rPr>
      <w:sz w:val="20"/>
      <w:szCs w:val="20"/>
    </w:rPr>
  </w:style>
  <w:style w:type="character" w:customStyle="1" w:styleId="TekstprzypisudolnegoZnak1">
    <w:name w:val="Tekst przypisu dolnego Znak1"/>
    <w:aliases w:val="Podrozdział Znak1,Footnote Znak,Podrozdział Znak Znak,Podrozdzia3 Znak"/>
    <w:link w:val="Tekstprzypisudolnego"/>
    <w:uiPriority w:val="99"/>
    <w:locked/>
    <w:rsid w:val="004E14A2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ezodstpw">
    <w:name w:val="No Spacing"/>
    <w:uiPriority w:val="1"/>
    <w:qFormat/>
    <w:rsid w:val="007E591B"/>
  </w:style>
  <w:style w:type="character" w:customStyle="1" w:styleId="Nagwek3Znak">
    <w:name w:val="Nagłówek 3 Znak"/>
    <w:basedOn w:val="Domylnaczcionkaakapitu"/>
    <w:link w:val="Nagwek3"/>
    <w:rsid w:val="00E271A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Pogrubienie">
    <w:name w:val="Strong"/>
    <w:basedOn w:val="Domylnaczcionkaakapitu"/>
    <w:uiPriority w:val="22"/>
    <w:qFormat/>
    <w:rsid w:val="0039761E"/>
    <w:rPr>
      <w:b/>
      <w:bCs/>
    </w:rPr>
  </w:style>
  <w:style w:type="numbering" w:customStyle="1" w:styleId="Zaimportowanystyl16">
    <w:name w:val="Zaimportowany styl 16"/>
    <w:rsid w:val="00756514"/>
    <w:pPr>
      <w:numPr>
        <w:numId w:val="17"/>
      </w:numPr>
    </w:pPr>
  </w:style>
  <w:style w:type="paragraph" w:styleId="Tekstpodstawowy">
    <w:name w:val="Body Text"/>
    <w:basedOn w:val="Normalny"/>
    <w:link w:val="TekstpodstawowyZnak1"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character" w:customStyle="1" w:styleId="TekstpodstawowyZnak">
    <w:name w:val="Tekst podstawowy Znak"/>
    <w:basedOn w:val="Domylnaczcionkaakapitu"/>
    <w:rsid w:val="002C00E0"/>
  </w:style>
  <w:style w:type="character" w:customStyle="1" w:styleId="TekstpodstawowyZnak1">
    <w:name w:val="Tekst podstawowy Znak1"/>
    <w:link w:val="Tekstpodstawowy"/>
    <w:locked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paragraph" w:customStyle="1" w:styleId="Wzorytekst">
    <w:name w:val="Wzory tekst"/>
    <w:basedOn w:val="Normalny"/>
    <w:uiPriority w:val="99"/>
    <w:rsid w:val="00107959"/>
    <w:pPr>
      <w:widowControl w:val="0"/>
      <w:autoSpaceDE w:val="0"/>
      <w:autoSpaceDN w:val="0"/>
      <w:adjustRightInd w:val="0"/>
      <w:spacing w:line="288" w:lineRule="auto"/>
      <w:jc w:val="both"/>
    </w:pPr>
    <w:rPr>
      <w:rFonts w:ascii="Charter BT Pro" w:eastAsia="Times New Roman" w:hAnsi="Charter BT Pro" w:cs="Charter BT Pro"/>
      <w:color w:val="000000"/>
      <w:sz w:val="18"/>
      <w:szCs w:val="18"/>
      <w:lang w:eastAsia="pl-PL"/>
    </w:rPr>
  </w:style>
  <w:style w:type="paragraph" w:customStyle="1" w:styleId="WzoryTytu2">
    <w:name w:val="Wzory Tytuł 2"/>
    <w:basedOn w:val="Normalny"/>
    <w:uiPriority w:val="99"/>
    <w:rsid w:val="00107959"/>
    <w:pPr>
      <w:widowControl w:val="0"/>
      <w:autoSpaceDE w:val="0"/>
      <w:autoSpaceDN w:val="0"/>
      <w:adjustRightInd w:val="0"/>
      <w:spacing w:before="170" w:after="170" w:line="288" w:lineRule="auto"/>
      <w:jc w:val="center"/>
    </w:pPr>
    <w:rPr>
      <w:rFonts w:ascii="Charter BT Bd Pro" w:eastAsia="Times New Roman" w:hAnsi="Charter BT Bd Pro" w:cs="Charter BT Bd Pro"/>
      <w:b/>
      <w:bCs/>
      <w:color w:val="000000"/>
      <w:sz w:val="20"/>
      <w:szCs w:val="20"/>
      <w:lang w:eastAsia="pl-PL"/>
    </w:rPr>
  </w:style>
  <w:style w:type="character" w:customStyle="1" w:styleId="Bold">
    <w:name w:val="Bold"/>
    <w:uiPriority w:val="99"/>
    <w:rsid w:val="00107959"/>
    <w:rPr>
      <w:b/>
      <w:bCs/>
    </w:rPr>
  </w:style>
  <w:style w:type="paragraph" w:styleId="HTML-adres">
    <w:name w:val="HTML Address"/>
    <w:basedOn w:val="Normalny"/>
    <w:link w:val="HTML-adresZnak"/>
    <w:semiHidden/>
    <w:unhideWhenUsed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customStyle="1" w:styleId="HTML-adresZnak">
    <w:name w:val="HTML - adres Znak"/>
    <w:basedOn w:val="Domylnaczcionkaakapitu"/>
    <w:link w:val="HTML-adres"/>
    <w:semiHidden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styleId="Numerstrony">
    <w:name w:val="page number"/>
    <w:basedOn w:val="Domylnaczcionkaakapitu"/>
    <w:rsid w:val="00623FE5"/>
  </w:style>
  <w:style w:type="numbering" w:customStyle="1" w:styleId="Bezlisty1">
    <w:name w:val="Bez listy1"/>
    <w:next w:val="Bezlisty"/>
    <w:uiPriority w:val="99"/>
    <w:semiHidden/>
    <w:unhideWhenUsed/>
    <w:rsid w:val="00623FE5"/>
  </w:style>
  <w:style w:type="paragraph" w:styleId="Tekstpodstawowy3">
    <w:name w:val="Body Text 3"/>
    <w:basedOn w:val="Normalny"/>
    <w:link w:val="Tekstpodstawowy3Znak"/>
    <w:rsid w:val="00623FE5"/>
    <w:pPr>
      <w:ind w:left="539"/>
      <w:jc w:val="both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623FE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yle5">
    <w:name w:val="style5"/>
    <w:rsid w:val="00623FE5"/>
    <w:rPr>
      <w:rFonts w:cs="Times New Roman"/>
    </w:rPr>
  </w:style>
  <w:style w:type="character" w:customStyle="1" w:styleId="apple-converted-space">
    <w:name w:val="apple-converted-space"/>
    <w:rsid w:val="00623FE5"/>
  </w:style>
  <w:style w:type="paragraph" w:styleId="NormalnyWeb">
    <w:name w:val="Normal (Web)"/>
    <w:basedOn w:val="Normalny"/>
    <w:uiPriority w:val="99"/>
    <w:rsid w:val="00623FE5"/>
    <w:pPr>
      <w:spacing w:before="100" w:beforeAutospacing="1" w:after="100" w:afterAutospacing="1"/>
      <w:ind w:left="539"/>
      <w:jc w:val="both"/>
    </w:pPr>
    <w:rPr>
      <w:rFonts w:ascii="Times New Roman" w:eastAsia="Times New Roman" w:hAnsi="Times New Roman" w:cs="Times New Roman"/>
      <w:lang w:eastAsia="pl-PL"/>
    </w:rPr>
  </w:style>
  <w:style w:type="table" w:customStyle="1" w:styleId="Tabela-Siatka1">
    <w:name w:val="Tabela - Siatka1"/>
    <w:basedOn w:val="Standardowy"/>
    <w:next w:val="Tabela-Siatka"/>
    <w:uiPriority w:val="99"/>
    <w:rsid w:val="00623FE5"/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"/>
    <w:rsid w:val="00623FE5"/>
    <w:pPr>
      <w:spacing w:after="120"/>
      <w:ind w:left="283"/>
    </w:pPr>
    <w:rPr>
      <w:rFonts w:ascii="Times New Roman" w:eastAsia="Times New Roman" w:hAnsi="Times New Roman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23FE5"/>
    <w:rPr>
      <w:rFonts w:ascii="Times New Roman" w:eastAsia="Times New Roman" w:hAnsi="Times New Roman" w:cs="Times New Roman"/>
      <w:lang w:eastAsia="pl-PL"/>
    </w:rPr>
  </w:style>
  <w:style w:type="paragraph" w:styleId="Legenda">
    <w:name w:val="caption"/>
    <w:basedOn w:val="Normalny"/>
    <w:next w:val="Normalny"/>
    <w:unhideWhenUsed/>
    <w:qFormat/>
    <w:rsid w:val="00623FE5"/>
    <w:pPr>
      <w:spacing w:after="200"/>
    </w:pPr>
    <w:rPr>
      <w:rFonts w:ascii="Times New Roman" w:eastAsia="Times New Roman" w:hAnsi="Times New Roman" w:cs="Times New Roman"/>
      <w:b/>
      <w:bCs/>
      <w:color w:val="4F81BD"/>
      <w:sz w:val="18"/>
      <w:szCs w:val="18"/>
      <w:lang w:eastAsia="pl-PL"/>
    </w:rPr>
  </w:style>
  <w:style w:type="paragraph" w:customStyle="1" w:styleId="Paragraf">
    <w:name w:val="Paragraf"/>
    <w:basedOn w:val="Normalny"/>
    <w:rsid w:val="00623FE5"/>
    <w:pPr>
      <w:widowControl w:val="0"/>
      <w:adjustRightInd w:val="0"/>
      <w:spacing w:before="480" w:after="240" w:line="360" w:lineRule="atLeast"/>
      <w:jc w:val="both"/>
      <w:textAlignment w:val="baseline"/>
    </w:pPr>
    <w:rPr>
      <w:rFonts w:ascii="Times New Roman" w:eastAsia="Times New Roman" w:hAnsi="Times New Roman" w:cs="Times New Roman"/>
      <w:b/>
      <w:spacing w:val="30"/>
      <w:sz w:val="28"/>
      <w:szCs w:val="20"/>
      <w:u w:val="single"/>
    </w:rPr>
  </w:style>
  <w:style w:type="character" w:customStyle="1" w:styleId="DeltaViewInsertion">
    <w:name w:val="DeltaView Insertion"/>
    <w:rsid w:val="00623FE5"/>
    <w:rPr>
      <w:b/>
      <w:i/>
      <w:spacing w:val="0"/>
    </w:rPr>
  </w:style>
  <w:style w:type="paragraph" w:customStyle="1" w:styleId="ZnakZnak">
    <w:name w:val="Znak Znak"/>
    <w:basedOn w:val="Normalny"/>
    <w:rsid w:val="00623FE5"/>
    <w:pPr>
      <w:spacing w:line="360" w:lineRule="auto"/>
      <w:jc w:val="both"/>
    </w:pPr>
    <w:rPr>
      <w:rFonts w:ascii="Verdana" w:eastAsia="Times New Roman" w:hAnsi="Verdana" w:cs="Times New Roman"/>
      <w:sz w:val="20"/>
      <w:szCs w:val="20"/>
      <w:lang w:eastAsia="pl-PL"/>
    </w:rPr>
  </w:style>
  <w:style w:type="paragraph" w:customStyle="1" w:styleId="Nagwek5">
    <w:name w:val="Nag?—wek 5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customStyle="1" w:styleId="Nagwek4">
    <w:name w:val="Nag?—wek 4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alb">
    <w:name w:val="a_lb"/>
    <w:basedOn w:val="Domylnaczcionkaakapitu"/>
    <w:rsid w:val="00623FE5"/>
  </w:style>
  <w:style w:type="paragraph" w:customStyle="1" w:styleId="Lista21">
    <w:name w:val="Lista 21"/>
    <w:basedOn w:val="Normalny"/>
    <w:rsid w:val="00623FE5"/>
    <w:pPr>
      <w:suppressAutoHyphens/>
      <w:ind w:left="566" w:hanging="283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9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4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4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02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97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8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82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61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207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9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8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29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40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71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leczny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91CD414747B94785DE8177199A5104" ma:contentTypeVersion="2" ma:contentTypeDescription="Utwórz nowy dokument." ma:contentTypeScope="" ma:versionID="2cfa1e9943aeca164980373431fe59d2">
  <xsd:schema xmlns:xsd="http://www.w3.org/2001/XMLSchema" xmlns:xs="http://www.w3.org/2001/XMLSchema" xmlns:p="http://schemas.microsoft.com/office/2006/metadata/properties" xmlns:ns2="22921a4d-e341-4ab0-9239-b4a094e20df3" targetNamespace="http://schemas.microsoft.com/office/2006/metadata/properties" ma:root="true" ma:fieldsID="19cb3fb2624affb4c632b65470a6d1ab" ns2:_="">
    <xsd:import namespace="22921a4d-e341-4ab0-9239-b4a094e20d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21a4d-e341-4ab0-9239-b4a094e20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C75A86C-C2D0-4E8C-8426-A5D31999CEE9}">
  <ds:schemaRefs>
    <ds:schemaRef ds:uri="http://purl.org/dc/elements/1.1/"/>
    <ds:schemaRef ds:uri="http://schemas.microsoft.com/office/2006/documentManagement/types"/>
    <ds:schemaRef ds:uri="http://purl.org/dc/terms/"/>
    <ds:schemaRef ds:uri="http://www.w3.org/XML/1998/namespace"/>
    <ds:schemaRef ds:uri="22921a4d-e341-4ab0-9239-b4a094e20df3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C7A2EEC-ED78-4DEE-8728-06A0738C95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921a4d-e341-4ab0-9239-b4a094e20d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F3343B-A435-4C86-A993-E4F478BD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F7B164-CFEA-411B-9A86-785D958AA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nik</dc:creator>
  <cp:keywords/>
  <dc:description/>
  <cp:lastModifiedBy>Wiesława Krasuska</cp:lastModifiedBy>
  <cp:revision>4</cp:revision>
  <cp:lastPrinted>2020-06-17T07:55:00Z</cp:lastPrinted>
  <dcterms:created xsi:type="dcterms:W3CDTF">2021-01-14T13:38:00Z</dcterms:created>
  <dcterms:modified xsi:type="dcterms:W3CDTF">2021-01-15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91CD414747B94785DE8177199A5104</vt:lpwstr>
  </property>
</Properties>
</file>